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C279" w14:textId="0655335F" w:rsidR="00965CBC" w:rsidRDefault="00965CBC" w:rsidP="00830A7B">
      <w:pPr>
        <w:widowControl w:val="0"/>
        <w:tabs>
          <w:tab w:val="center" w:pos="4680"/>
        </w:tabs>
        <w:autoSpaceDE w:val="0"/>
        <w:autoSpaceDN w:val="0"/>
        <w:adjustRightInd w:val="0"/>
        <w:spacing w:after="0" w:line="240" w:lineRule="auto"/>
        <w:jc w:val="center"/>
        <w:rPr>
          <w:rFonts w:eastAsia="Times New Roman"/>
          <w:b/>
          <w:bCs/>
        </w:rPr>
      </w:pPr>
      <w:bookmarkStart w:id="0" w:name="_Hlk22032837"/>
      <w:bookmarkStart w:id="1" w:name="_Hlk23418753"/>
    </w:p>
    <w:p w14:paraId="28670D3C" w14:textId="1EC5E598" w:rsidR="00830A7B" w:rsidRPr="00830A7B" w:rsidRDefault="00830A7B" w:rsidP="00830A7B">
      <w:pPr>
        <w:widowControl w:val="0"/>
        <w:tabs>
          <w:tab w:val="center" w:pos="4680"/>
        </w:tabs>
        <w:autoSpaceDE w:val="0"/>
        <w:autoSpaceDN w:val="0"/>
        <w:adjustRightInd w:val="0"/>
        <w:spacing w:after="0" w:line="240" w:lineRule="auto"/>
        <w:jc w:val="center"/>
        <w:rPr>
          <w:rFonts w:eastAsia="Times New Roman"/>
          <w:b/>
          <w:bCs/>
        </w:rPr>
      </w:pPr>
      <w:r w:rsidRPr="00830A7B">
        <w:rPr>
          <w:rFonts w:eastAsia="Times New Roman"/>
          <w:b/>
          <w:bCs/>
        </w:rPr>
        <w:t>REGULAR MEETING OF THE SOUTHEAST MACOMB SANITARY DISTRICT</w:t>
      </w:r>
    </w:p>
    <w:p w14:paraId="4EB77DFA" w14:textId="59853038" w:rsidR="00011E2D" w:rsidRDefault="00830A7B" w:rsidP="00011E2D">
      <w:pPr>
        <w:widowControl w:val="0"/>
        <w:tabs>
          <w:tab w:val="center" w:pos="4680"/>
          <w:tab w:val="left" w:pos="7725"/>
        </w:tabs>
        <w:autoSpaceDE w:val="0"/>
        <w:autoSpaceDN w:val="0"/>
        <w:adjustRightInd w:val="0"/>
        <w:spacing w:after="0" w:line="240" w:lineRule="auto"/>
        <w:rPr>
          <w:rFonts w:eastAsia="Times New Roman"/>
          <w:b/>
          <w:bCs/>
        </w:rPr>
      </w:pPr>
      <w:r w:rsidRPr="00830A7B">
        <w:rPr>
          <w:rFonts w:eastAsia="Times New Roman"/>
          <w:b/>
          <w:bCs/>
        </w:rPr>
        <w:tab/>
        <w:t xml:space="preserve">HELD ON WEDNESDAY, </w:t>
      </w:r>
      <w:r w:rsidR="007D45DE">
        <w:rPr>
          <w:rFonts w:eastAsia="Times New Roman"/>
          <w:b/>
          <w:bCs/>
        </w:rPr>
        <w:t>NOVEMBER 17</w:t>
      </w:r>
      <w:r w:rsidR="000050BB">
        <w:rPr>
          <w:rFonts w:eastAsia="Times New Roman"/>
          <w:b/>
          <w:bCs/>
        </w:rPr>
        <w:t xml:space="preserve">, </w:t>
      </w:r>
      <w:r w:rsidRPr="00830A7B">
        <w:rPr>
          <w:rFonts w:eastAsia="Times New Roman"/>
          <w:b/>
          <w:bCs/>
        </w:rPr>
        <w:t>20</w:t>
      </w:r>
      <w:r w:rsidR="00662C54">
        <w:rPr>
          <w:rFonts w:eastAsia="Times New Roman"/>
          <w:b/>
          <w:bCs/>
        </w:rPr>
        <w:t>2</w:t>
      </w:r>
      <w:r w:rsidR="00F27AF5">
        <w:rPr>
          <w:rFonts w:eastAsia="Times New Roman"/>
          <w:b/>
          <w:bCs/>
        </w:rPr>
        <w:t>1</w:t>
      </w:r>
      <w:r w:rsidRPr="00830A7B">
        <w:rPr>
          <w:rFonts w:eastAsia="Times New Roman"/>
          <w:b/>
          <w:bCs/>
        </w:rPr>
        <w:t xml:space="preserve"> </w:t>
      </w:r>
      <w:bookmarkEnd w:id="0"/>
      <w:r w:rsidR="00C9407A" w:rsidRPr="00C31E53">
        <w:rPr>
          <w:rFonts w:eastAsia="Times New Roman"/>
          <w:b/>
          <w:bCs/>
        </w:rPr>
        <w:t xml:space="preserve"> </w:t>
      </w:r>
    </w:p>
    <w:p w14:paraId="1C6B04F4" w14:textId="77777777" w:rsidR="00864BE1" w:rsidRDefault="00864BE1" w:rsidP="003E4FD0">
      <w:pPr>
        <w:widowControl w:val="0"/>
        <w:tabs>
          <w:tab w:val="center" w:pos="4680"/>
        </w:tabs>
        <w:autoSpaceDE w:val="0"/>
        <w:autoSpaceDN w:val="0"/>
        <w:adjustRightInd w:val="0"/>
        <w:spacing w:after="0" w:line="240" w:lineRule="auto"/>
        <w:jc w:val="both"/>
        <w:rPr>
          <w:rFonts w:eastAsia="Times New Roman"/>
        </w:rPr>
      </w:pPr>
    </w:p>
    <w:p w14:paraId="57FA01AA" w14:textId="49EBB26B" w:rsidR="00F57083" w:rsidRPr="00F57083" w:rsidRDefault="00F57083" w:rsidP="003E4FD0">
      <w:pPr>
        <w:widowControl w:val="0"/>
        <w:tabs>
          <w:tab w:val="center" w:pos="4680"/>
        </w:tabs>
        <w:autoSpaceDE w:val="0"/>
        <w:autoSpaceDN w:val="0"/>
        <w:adjustRightInd w:val="0"/>
        <w:spacing w:after="0" w:line="240" w:lineRule="auto"/>
        <w:jc w:val="both"/>
        <w:rPr>
          <w:rFonts w:eastAsia="Times New Roman"/>
        </w:rPr>
      </w:pPr>
      <w:r w:rsidRPr="00F57083">
        <w:rPr>
          <w:rFonts w:eastAsia="Times New Roman"/>
        </w:rPr>
        <w:t xml:space="preserve">Meeting called to order by </w:t>
      </w:r>
      <w:r w:rsidR="00AF609B">
        <w:rPr>
          <w:rFonts w:eastAsia="Times New Roman"/>
        </w:rPr>
        <w:t>Chairman Taylor</w:t>
      </w:r>
      <w:r w:rsidRPr="00F57083">
        <w:rPr>
          <w:rFonts w:eastAsia="Times New Roman"/>
        </w:rPr>
        <w:t xml:space="preserve"> at </w:t>
      </w:r>
      <w:r w:rsidR="00F04EB3">
        <w:rPr>
          <w:rFonts w:eastAsia="Times New Roman"/>
        </w:rPr>
        <w:t>4</w:t>
      </w:r>
      <w:r w:rsidR="00893296">
        <w:rPr>
          <w:rFonts w:eastAsia="Times New Roman"/>
        </w:rPr>
        <w:t>:</w:t>
      </w:r>
      <w:r w:rsidR="006F723B">
        <w:rPr>
          <w:rFonts w:eastAsia="Times New Roman"/>
        </w:rPr>
        <w:t>30</w:t>
      </w:r>
      <w:r w:rsidRPr="00F57083">
        <w:rPr>
          <w:rFonts w:eastAsia="Times New Roman"/>
        </w:rPr>
        <w:t xml:space="preserve"> p.m. </w:t>
      </w:r>
    </w:p>
    <w:p w14:paraId="2D1EC641" w14:textId="77777777" w:rsidR="00F57083" w:rsidRPr="00F57083" w:rsidRDefault="00F57083" w:rsidP="003E4FD0">
      <w:pPr>
        <w:widowControl w:val="0"/>
        <w:autoSpaceDE w:val="0"/>
        <w:autoSpaceDN w:val="0"/>
        <w:adjustRightInd w:val="0"/>
        <w:spacing w:after="0" w:line="240" w:lineRule="auto"/>
        <w:jc w:val="both"/>
        <w:rPr>
          <w:rFonts w:eastAsia="Times New Roman"/>
        </w:rPr>
      </w:pPr>
    </w:p>
    <w:p w14:paraId="3FE60058" w14:textId="77777777" w:rsidR="00B87F96" w:rsidRPr="00B87F96" w:rsidRDefault="00B87F96" w:rsidP="00B87F96">
      <w:pPr>
        <w:widowControl w:val="0"/>
        <w:tabs>
          <w:tab w:val="center" w:pos="4680"/>
        </w:tabs>
        <w:autoSpaceDE w:val="0"/>
        <w:autoSpaceDN w:val="0"/>
        <w:adjustRightInd w:val="0"/>
        <w:spacing w:after="0" w:line="240" w:lineRule="auto"/>
        <w:jc w:val="both"/>
        <w:rPr>
          <w:rFonts w:eastAsia="Times New Roman"/>
          <w:u w:val="single"/>
        </w:rPr>
      </w:pPr>
      <w:r w:rsidRPr="00B87F96">
        <w:rPr>
          <w:rFonts w:eastAsia="Times New Roman"/>
          <w:u w:val="single"/>
        </w:rPr>
        <w:t xml:space="preserve">Board Member Present </w:t>
      </w:r>
    </w:p>
    <w:p w14:paraId="75A7FEDE" w14:textId="638A4A7D" w:rsidR="00B87F96" w:rsidRPr="00B87F96" w:rsidRDefault="00B87F96" w:rsidP="00B87F96">
      <w:pPr>
        <w:widowControl w:val="0"/>
        <w:tabs>
          <w:tab w:val="left" w:pos="1440"/>
          <w:tab w:val="left" w:pos="2070"/>
        </w:tabs>
        <w:autoSpaceDE w:val="0"/>
        <w:autoSpaceDN w:val="0"/>
        <w:adjustRightInd w:val="0"/>
        <w:spacing w:after="0" w:line="240" w:lineRule="auto"/>
        <w:rPr>
          <w:rFonts w:eastAsia="Times New Roman"/>
        </w:rPr>
      </w:pPr>
      <w:r w:rsidRPr="00B87F96">
        <w:rPr>
          <w:rFonts w:eastAsia="Times New Roman"/>
        </w:rPr>
        <w:t>Board Members Roll Call:</w:t>
      </w:r>
      <w:r w:rsidR="005C6EFF">
        <w:rPr>
          <w:rFonts w:eastAsia="Times New Roman"/>
        </w:rPr>
        <w:t xml:space="preserve"> </w:t>
      </w:r>
      <w:r w:rsidR="00AF609B">
        <w:rPr>
          <w:rFonts w:eastAsia="Times New Roman"/>
        </w:rPr>
        <w:t>Robert Taylor</w:t>
      </w:r>
      <w:r w:rsidR="00721454">
        <w:rPr>
          <w:rFonts w:eastAsia="Times New Roman"/>
        </w:rPr>
        <w:t xml:space="preserve">, </w:t>
      </w:r>
      <w:r w:rsidR="007D45DE">
        <w:rPr>
          <w:rFonts w:eastAsia="Times New Roman"/>
        </w:rPr>
        <w:t>Sarah Lucido</w:t>
      </w:r>
      <w:r w:rsidR="00721454">
        <w:rPr>
          <w:rFonts w:eastAsia="Times New Roman"/>
        </w:rPr>
        <w:t>,</w:t>
      </w:r>
      <w:r w:rsidR="002534BE">
        <w:rPr>
          <w:rFonts w:eastAsia="Times New Roman"/>
        </w:rPr>
        <w:t xml:space="preserve"> </w:t>
      </w:r>
      <w:r w:rsidR="00AF609B">
        <w:rPr>
          <w:rFonts w:eastAsia="Times New Roman"/>
        </w:rPr>
        <w:t>an</w:t>
      </w:r>
      <w:r w:rsidR="00E76D6F">
        <w:rPr>
          <w:rFonts w:eastAsia="Times New Roman"/>
        </w:rPr>
        <w:t xml:space="preserve">d </w:t>
      </w:r>
      <w:r w:rsidRPr="00B87F96">
        <w:rPr>
          <w:rFonts w:eastAsia="Times New Roman"/>
        </w:rPr>
        <w:t xml:space="preserve">John Caron </w:t>
      </w:r>
    </w:p>
    <w:p w14:paraId="48E96EC1" w14:textId="77777777" w:rsidR="00B87F96" w:rsidRPr="00B87F96" w:rsidRDefault="00B87F96" w:rsidP="00B87F96">
      <w:pPr>
        <w:widowControl w:val="0"/>
        <w:tabs>
          <w:tab w:val="left" w:pos="1440"/>
          <w:tab w:val="left" w:pos="2070"/>
        </w:tabs>
        <w:autoSpaceDE w:val="0"/>
        <w:autoSpaceDN w:val="0"/>
        <w:adjustRightInd w:val="0"/>
        <w:spacing w:after="0" w:line="240" w:lineRule="auto"/>
        <w:rPr>
          <w:rFonts w:eastAsia="Times New Roman"/>
        </w:rPr>
      </w:pPr>
      <w:r w:rsidRPr="00B87F96">
        <w:rPr>
          <w:rFonts w:eastAsia="Times New Roman"/>
        </w:rPr>
        <w:t xml:space="preserve"> </w:t>
      </w:r>
    </w:p>
    <w:p w14:paraId="2080E54E" w14:textId="77777777" w:rsidR="00B87F96" w:rsidRPr="00B87F96" w:rsidRDefault="00B87F96" w:rsidP="00B87F96">
      <w:pPr>
        <w:widowControl w:val="0"/>
        <w:tabs>
          <w:tab w:val="left" w:pos="1440"/>
          <w:tab w:val="left" w:pos="2070"/>
        </w:tabs>
        <w:autoSpaceDE w:val="0"/>
        <w:autoSpaceDN w:val="0"/>
        <w:adjustRightInd w:val="0"/>
        <w:spacing w:after="0" w:line="240" w:lineRule="auto"/>
        <w:rPr>
          <w:rFonts w:eastAsia="Times New Roman"/>
        </w:rPr>
      </w:pPr>
      <w:r w:rsidRPr="00B87F96">
        <w:rPr>
          <w:rFonts w:eastAsia="Times New Roman"/>
          <w:u w:val="single"/>
        </w:rPr>
        <w:t>Also, Present</w:t>
      </w:r>
      <w:r w:rsidRPr="00B87F96">
        <w:rPr>
          <w:rFonts w:eastAsia="Times New Roman"/>
        </w:rPr>
        <w:t>:</w:t>
      </w:r>
    </w:p>
    <w:p w14:paraId="230B67D7" w14:textId="33810D3D" w:rsidR="00721454" w:rsidRDefault="00B87F96" w:rsidP="006E1E91">
      <w:pPr>
        <w:widowControl w:val="0"/>
        <w:tabs>
          <w:tab w:val="center" w:pos="4680"/>
        </w:tabs>
        <w:autoSpaceDE w:val="0"/>
        <w:autoSpaceDN w:val="0"/>
        <w:adjustRightInd w:val="0"/>
        <w:spacing w:after="0" w:line="240" w:lineRule="auto"/>
        <w:jc w:val="both"/>
        <w:rPr>
          <w:rFonts w:eastAsia="Times New Roman"/>
        </w:rPr>
      </w:pPr>
      <w:r w:rsidRPr="00B87F96">
        <w:rPr>
          <w:rFonts w:eastAsia="Times New Roman"/>
        </w:rPr>
        <w:t>Kip Walby</w:t>
      </w:r>
      <w:r w:rsidR="00E76D6F">
        <w:rPr>
          <w:rFonts w:eastAsia="Times New Roman"/>
        </w:rPr>
        <w:t xml:space="preserve">, </w:t>
      </w:r>
      <w:r w:rsidRPr="00B87F96">
        <w:rPr>
          <w:rFonts w:eastAsia="Times New Roman"/>
        </w:rPr>
        <w:t xml:space="preserve">Marie Tighe,  </w:t>
      </w:r>
      <w:r w:rsidR="00D12A5D">
        <w:rPr>
          <w:rFonts w:eastAsia="Times New Roman"/>
        </w:rPr>
        <w:t xml:space="preserve">Kyle Seidel, AEW, </w:t>
      </w:r>
      <w:r w:rsidR="00E76D6F">
        <w:rPr>
          <w:rFonts w:eastAsia="Times New Roman"/>
        </w:rPr>
        <w:t>Tim Tomlinson, York Dolan</w:t>
      </w:r>
      <w:r w:rsidR="00385791">
        <w:rPr>
          <w:rFonts w:eastAsia="Times New Roman"/>
        </w:rPr>
        <w:t>, Mike Way, Grosse Pointe Shores</w:t>
      </w:r>
      <w:r w:rsidR="000050BB">
        <w:rPr>
          <w:rFonts w:eastAsia="Times New Roman"/>
        </w:rPr>
        <w:t>, Steve Wietecha, City of Roseville</w:t>
      </w:r>
      <w:r w:rsidR="009C7169">
        <w:rPr>
          <w:rFonts w:eastAsia="Times New Roman"/>
        </w:rPr>
        <w:t>, Kevin VandenHaute, Titan Wealth Advisors.</w:t>
      </w:r>
    </w:p>
    <w:p w14:paraId="6EA8948A" w14:textId="77777777" w:rsidR="00721454" w:rsidRDefault="00721454" w:rsidP="006E1E91">
      <w:pPr>
        <w:widowControl w:val="0"/>
        <w:tabs>
          <w:tab w:val="center" w:pos="4680"/>
        </w:tabs>
        <w:autoSpaceDE w:val="0"/>
        <w:autoSpaceDN w:val="0"/>
        <w:adjustRightInd w:val="0"/>
        <w:spacing w:after="0" w:line="240" w:lineRule="auto"/>
        <w:jc w:val="both"/>
        <w:rPr>
          <w:rFonts w:eastAsia="Times New Roman"/>
        </w:rPr>
      </w:pPr>
    </w:p>
    <w:p w14:paraId="0A440614" w14:textId="7A833903" w:rsidR="00774EFB" w:rsidRPr="00D5694A" w:rsidRDefault="005C6EFF" w:rsidP="0053242E">
      <w:pPr>
        <w:widowControl w:val="0"/>
        <w:tabs>
          <w:tab w:val="center" w:pos="4680"/>
        </w:tabs>
        <w:autoSpaceDE w:val="0"/>
        <w:autoSpaceDN w:val="0"/>
        <w:adjustRightInd w:val="0"/>
        <w:spacing w:after="0" w:line="240" w:lineRule="auto"/>
        <w:jc w:val="both"/>
        <w:rPr>
          <w:rFonts w:eastAsia="Times New Roman"/>
          <w:b/>
          <w:bCs/>
          <w:u w:val="single"/>
        </w:rPr>
      </w:pPr>
      <w:r w:rsidRPr="00D5694A">
        <w:rPr>
          <w:rFonts w:eastAsia="Times New Roman"/>
          <w:b/>
          <w:bCs/>
          <w:u w:val="single"/>
        </w:rPr>
        <w:t>APPROVAL OF AGENDA</w:t>
      </w:r>
    </w:p>
    <w:p w14:paraId="1023A00B" w14:textId="465A5B32" w:rsidR="00E17889" w:rsidRDefault="00E17889" w:rsidP="00B87F96">
      <w:pPr>
        <w:widowControl w:val="0"/>
        <w:tabs>
          <w:tab w:val="center" w:pos="4680"/>
        </w:tabs>
        <w:autoSpaceDE w:val="0"/>
        <w:autoSpaceDN w:val="0"/>
        <w:adjustRightInd w:val="0"/>
        <w:spacing w:after="0" w:line="240" w:lineRule="auto"/>
        <w:jc w:val="both"/>
        <w:rPr>
          <w:rFonts w:eastAsia="Times New Roman"/>
        </w:rPr>
      </w:pPr>
      <w:r>
        <w:rPr>
          <w:rFonts w:eastAsia="Times New Roman"/>
        </w:rPr>
        <w:t xml:space="preserve">MOTION by </w:t>
      </w:r>
      <w:r w:rsidR="00D5694A">
        <w:rPr>
          <w:rFonts w:eastAsia="Times New Roman"/>
        </w:rPr>
        <w:t>Caron</w:t>
      </w:r>
      <w:r>
        <w:rPr>
          <w:rFonts w:eastAsia="Times New Roman"/>
        </w:rPr>
        <w:t xml:space="preserve">, supported by </w:t>
      </w:r>
      <w:r w:rsidR="009C7169">
        <w:rPr>
          <w:rFonts w:eastAsia="Times New Roman"/>
        </w:rPr>
        <w:t>Lucido</w:t>
      </w:r>
      <w:r w:rsidR="00721454">
        <w:rPr>
          <w:rFonts w:eastAsia="Times New Roman"/>
        </w:rPr>
        <w:t xml:space="preserve"> to</w:t>
      </w:r>
      <w:r>
        <w:rPr>
          <w:rFonts w:eastAsia="Times New Roman"/>
        </w:rPr>
        <w:t xml:space="preserve"> approve the </w:t>
      </w:r>
      <w:r w:rsidR="00D5694A">
        <w:rPr>
          <w:rFonts w:eastAsia="Times New Roman"/>
        </w:rPr>
        <w:t>agenda</w:t>
      </w:r>
      <w:r w:rsidR="006F723B">
        <w:rPr>
          <w:rFonts w:eastAsia="Times New Roman"/>
        </w:rPr>
        <w:t xml:space="preserve"> with addition to add</w:t>
      </w:r>
      <w:r w:rsidR="00E5151E">
        <w:rPr>
          <w:rFonts w:eastAsia="Times New Roman"/>
        </w:rPr>
        <w:t xml:space="preserve"> </w:t>
      </w:r>
      <w:r w:rsidR="006F723B">
        <w:rPr>
          <w:rFonts w:eastAsia="Times New Roman"/>
        </w:rPr>
        <w:t xml:space="preserve">new officer election under New Business. </w:t>
      </w:r>
    </w:p>
    <w:p w14:paraId="00CA39ED" w14:textId="691CDAAA" w:rsidR="00E17889" w:rsidRDefault="00E17889" w:rsidP="00B87F96">
      <w:pPr>
        <w:widowControl w:val="0"/>
        <w:tabs>
          <w:tab w:val="center" w:pos="4680"/>
        </w:tabs>
        <w:autoSpaceDE w:val="0"/>
        <w:autoSpaceDN w:val="0"/>
        <w:adjustRightInd w:val="0"/>
        <w:spacing w:after="0" w:line="240" w:lineRule="auto"/>
        <w:jc w:val="both"/>
        <w:rPr>
          <w:rFonts w:eastAsia="Times New Roman"/>
        </w:rPr>
      </w:pPr>
    </w:p>
    <w:p w14:paraId="12FD93FD" w14:textId="52ABB12A" w:rsidR="00E17889" w:rsidRDefault="00E17889" w:rsidP="00B87F96">
      <w:pPr>
        <w:widowControl w:val="0"/>
        <w:tabs>
          <w:tab w:val="center" w:pos="4680"/>
        </w:tabs>
        <w:autoSpaceDE w:val="0"/>
        <w:autoSpaceDN w:val="0"/>
        <w:adjustRightInd w:val="0"/>
        <w:spacing w:after="0" w:line="240" w:lineRule="auto"/>
        <w:jc w:val="both"/>
        <w:rPr>
          <w:rFonts w:eastAsia="Times New Roman"/>
        </w:rPr>
      </w:pPr>
      <w:r>
        <w:rPr>
          <w:rFonts w:eastAsia="Times New Roman"/>
        </w:rPr>
        <w:t>AYES: All</w:t>
      </w:r>
      <w:r>
        <w:rPr>
          <w:rFonts w:eastAsia="Times New Roman"/>
        </w:rPr>
        <w:tab/>
      </w:r>
      <w:r>
        <w:rPr>
          <w:rFonts w:eastAsia="Times New Roman"/>
        </w:rPr>
        <w:tab/>
      </w:r>
      <w:r>
        <w:rPr>
          <w:rFonts w:eastAsia="Times New Roman"/>
        </w:rPr>
        <w:tab/>
      </w:r>
      <w:r>
        <w:rPr>
          <w:rFonts w:eastAsia="Times New Roman"/>
        </w:rPr>
        <w:tab/>
      </w:r>
      <w:r>
        <w:rPr>
          <w:rFonts w:eastAsia="Times New Roman"/>
        </w:rPr>
        <w:tab/>
        <w:t>MOTION CARRIED</w:t>
      </w:r>
    </w:p>
    <w:p w14:paraId="2B22FBF1" w14:textId="77777777" w:rsidR="00567958" w:rsidRDefault="00567958" w:rsidP="00567958">
      <w:pPr>
        <w:widowControl w:val="0"/>
        <w:tabs>
          <w:tab w:val="center" w:pos="4680"/>
        </w:tabs>
        <w:autoSpaceDE w:val="0"/>
        <w:autoSpaceDN w:val="0"/>
        <w:adjustRightInd w:val="0"/>
        <w:spacing w:after="0" w:line="240" w:lineRule="auto"/>
        <w:jc w:val="both"/>
        <w:rPr>
          <w:rFonts w:eastAsia="Times New Roman"/>
        </w:rPr>
      </w:pPr>
    </w:p>
    <w:p w14:paraId="14C0D10C" w14:textId="399B99A6" w:rsidR="00CC06CA" w:rsidRPr="00830A7B" w:rsidRDefault="007D122D" w:rsidP="003E4FD0">
      <w:pPr>
        <w:widowControl w:val="0"/>
        <w:autoSpaceDE w:val="0"/>
        <w:autoSpaceDN w:val="0"/>
        <w:adjustRightInd w:val="0"/>
        <w:spacing w:after="0" w:line="240" w:lineRule="auto"/>
        <w:jc w:val="both"/>
        <w:rPr>
          <w:rFonts w:eastAsia="Times New Roman"/>
          <w:b/>
          <w:bCs/>
          <w:u w:val="single"/>
        </w:rPr>
      </w:pPr>
      <w:r>
        <w:rPr>
          <w:rFonts w:eastAsia="Times New Roman"/>
          <w:b/>
          <w:bCs/>
          <w:u w:val="single"/>
        </w:rPr>
        <w:t xml:space="preserve">REVIEW AND </w:t>
      </w:r>
      <w:r w:rsidR="00CC06CA">
        <w:rPr>
          <w:rFonts w:eastAsia="Times New Roman"/>
          <w:b/>
          <w:bCs/>
          <w:u w:val="single"/>
        </w:rPr>
        <w:t>APPROVAL OF PROPOSED MINUTES</w:t>
      </w:r>
    </w:p>
    <w:p w14:paraId="5E6EF264" w14:textId="4186A7FB" w:rsidR="007D122D" w:rsidRDefault="007D122D" w:rsidP="003E4FD0">
      <w:pPr>
        <w:widowControl w:val="0"/>
        <w:autoSpaceDE w:val="0"/>
        <w:autoSpaceDN w:val="0"/>
        <w:adjustRightInd w:val="0"/>
        <w:spacing w:after="0" w:line="240" w:lineRule="auto"/>
        <w:jc w:val="both"/>
        <w:rPr>
          <w:rFonts w:eastAsia="Times New Roman"/>
        </w:rPr>
      </w:pPr>
      <w:r w:rsidRPr="00830A7B">
        <w:rPr>
          <w:rFonts w:eastAsia="Times New Roman"/>
        </w:rPr>
        <w:t xml:space="preserve">Minutes of the Southeast Macomb Sanitary District Regular Meeting held on Wednesday, </w:t>
      </w:r>
      <w:r w:rsidR="00721454">
        <w:rPr>
          <w:rFonts w:eastAsia="Times New Roman"/>
        </w:rPr>
        <w:t xml:space="preserve">October </w:t>
      </w:r>
      <w:r w:rsidR="009C7169">
        <w:rPr>
          <w:rFonts w:eastAsia="Times New Roman"/>
        </w:rPr>
        <w:t>27</w:t>
      </w:r>
      <w:bookmarkStart w:id="2" w:name="_Hlk40877499"/>
      <w:r w:rsidR="00933C9F">
        <w:rPr>
          <w:rFonts w:eastAsia="Times New Roman"/>
        </w:rPr>
        <w:t xml:space="preserve">, </w:t>
      </w:r>
      <w:r w:rsidR="00D5694A">
        <w:rPr>
          <w:rFonts w:eastAsia="Times New Roman"/>
        </w:rPr>
        <w:t>2021,</w:t>
      </w:r>
      <w:r w:rsidR="00F912F7">
        <w:rPr>
          <w:rFonts w:eastAsia="Times New Roman"/>
        </w:rPr>
        <w:t xml:space="preserve"> </w:t>
      </w:r>
      <w:bookmarkEnd w:id="2"/>
      <w:r w:rsidR="00D6230D" w:rsidRPr="00830A7B">
        <w:rPr>
          <w:rFonts w:eastAsia="Times New Roman"/>
        </w:rPr>
        <w:t>was</w:t>
      </w:r>
      <w:r w:rsidRPr="00830A7B">
        <w:rPr>
          <w:rFonts w:eastAsia="Times New Roman"/>
        </w:rPr>
        <w:t xml:space="preserve"> reviewed</w:t>
      </w:r>
      <w:r w:rsidR="003A10AE">
        <w:rPr>
          <w:rFonts w:eastAsia="Times New Roman"/>
        </w:rPr>
        <w:t>.</w:t>
      </w:r>
    </w:p>
    <w:p w14:paraId="6155BC6B" w14:textId="77777777" w:rsidR="007D122D" w:rsidRDefault="007D122D" w:rsidP="003E4FD0">
      <w:pPr>
        <w:widowControl w:val="0"/>
        <w:autoSpaceDE w:val="0"/>
        <w:autoSpaceDN w:val="0"/>
        <w:adjustRightInd w:val="0"/>
        <w:spacing w:after="0" w:line="240" w:lineRule="auto"/>
        <w:jc w:val="both"/>
        <w:rPr>
          <w:rFonts w:eastAsia="Times New Roman"/>
        </w:rPr>
      </w:pPr>
    </w:p>
    <w:p w14:paraId="7C0B37AD" w14:textId="6B851C2A" w:rsidR="00830A7B" w:rsidRPr="00830A7B" w:rsidRDefault="00830A7B" w:rsidP="003E4FD0">
      <w:pPr>
        <w:widowControl w:val="0"/>
        <w:autoSpaceDE w:val="0"/>
        <w:autoSpaceDN w:val="0"/>
        <w:adjustRightInd w:val="0"/>
        <w:spacing w:after="0" w:line="240" w:lineRule="auto"/>
        <w:jc w:val="both"/>
        <w:rPr>
          <w:rFonts w:eastAsia="Times New Roman"/>
        </w:rPr>
      </w:pPr>
      <w:r w:rsidRPr="00830A7B">
        <w:rPr>
          <w:rFonts w:eastAsia="Times New Roman"/>
        </w:rPr>
        <w:t xml:space="preserve">MOTION by </w:t>
      </w:r>
      <w:r w:rsidR="00FC5E6A">
        <w:rPr>
          <w:rFonts w:eastAsia="Times New Roman"/>
        </w:rPr>
        <w:t>Caron</w:t>
      </w:r>
      <w:r w:rsidRPr="00830A7B">
        <w:rPr>
          <w:rFonts w:eastAsia="Times New Roman"/>
        </w:rPr>
        <w:t xml:space="preserve">, supported by </w:t>
      </w:r>
      <w:r w:rsidR="00F325E3">
        <w:rPr>
          <w:rFonts w:eastAsia="Times New Roman"/>
        </w:rPr>
        <w:t xml:space="preserve">Taylor </w:t>
      </w:r>
      <w:r w:rsidR="00AF609B">
        <w:rPr>
          <w:rFonts w:eastAsia="Times New Roman"/>
        </w:rPr>
        <w:t>t</w:t>
      </w:r>
      <w:r w:rsidR="00F117BC">
        <w:rPr>
          <w:rFonts w:eastAsia="Times New Roman"/>
        </w:rPr>
        <w:t>o approve</w:t>
      </w:r>
      <w:r w:rsidRPr="00830A7B">
        <w:rPr>
          <w:rFonts w:eastAsia="Times New Roman"/>
        </w:rPr>
        <w:t xml:space="preserve"> the Minutes of the Southeast Macomb Sanitary District Regular Meeting held on Wednesday, </w:t>
      </w:r>
      <w:r w:rsidR="00721454">
        <w:rPr>
          <w:rFonts w:eastAsia="Times New Roman"/>
        </w:rPr>
        <w:t xml:space="preserve">October </w:t>
      </w:r>
      <w:r w:rsidR="009C7169">
        <w:rPr>
          <w:rFonts w:eastAsia="Times New Roman"/>
        </w:rPr>
        <w:t>27</w:t>
      </w:r>
      <w:r w:rsidR="00B43EAB">
        <w:rPr>
          <w:rFonts w:eastAsia="Times New Roman"/>
        </w:rPr>
        <w:t>,</w:t>
      </w:r>
      <w:r w:rsidR="00C7474E">
        <w:rPr>
          <w:rFonts w:eastAsia="Times New Roman"/>
        </w:rPr>
        <w:t xml:space="preserve"> </w:t>
      </w:r>
      <w:r w:rsidR="00D5694A">
        <w:rPr>
          <w:rFonts w:eastAsia="Times New Roman"/>
        </w:rPr>
        <w:t>2021,</w:t>
      </w:r>
      <w:r w:rsidR="00F912F7">
        <w:rPr>
          <w:rFonts w:eastAsia="Times New Roman"/>
        </w:rPr>
        <w:t xml:space="preserve"> </w:t>
      </w:r>
      <w:r w:rsidR="00807ED2">
        <w:rPr>
          <w:rFonts w:eastAsia="Times New Roman"/>
        </w:rPr>
        <w:t>as presented.</w:t>
      </w:r>
    </w:p>
    <w:p w14:paraId="5563EE58" w14:textId="77777777" w:rsidR="00830A7B" w:rsidRPr="00830A7B" w:rsidRDefault="00830A7B" w:rsidP="003E4FD0">
      <w:pPr>
        <w:widowControl w:val="0"/>
        <w:autoSpaceDE w:val="0"/>
        <w:autoSpaceDN w:val="0"/>
        <w:adjustRightInd w:val="0"/>
        <w:spacing w:after="0" w:line="240" w:lineRule="auto"/>
        <w:jc w:val="both"/>
        <w:rPr>
          <w:rFonts w:eastAsia="Times New Roman"/>
        </w:rPr>
      </w:pPr>
    </w:p>
    <w:p w14:paraId="31F90011" w14:textId="3FF1C65D" w:rsidR="00590834" w:rsidRDefault="00830A7B" w:rsidP="003E4FD0">
      <w:pPr>
        <w:widowControl w:val="0"/>
        <w:autoSpaceDE w:val="0"/>
        <w:autoSpaceDN w:val="0"/>
        <w:adjustRightInd w:val="0"/>
        <w:spacing w:after="0" w:line="240" w:lineRule="auto"/>
        <w:jc w:val="both"/>
        <w:rPr>
          <w:rFonts w:eastAsia="Times New Roman"/>
        </w:rPr>
      </w:pPr>
      <w:r w:rsidRPr="00830A7B">
        <w:rPr>
          <w:rFonts w:eastAsia="Times New Roman"/>
        </w:rPr>
        <w:t>AYES</w:t>
      </w:r>
      <w:r w:rsidR="006B5B93">
        <w:rPr>
          <w:rFonts w:eastAsia="Times New Roman"/>
        </w:rPr>
        <w:t xml:space="preserve">: </w:t>
      </w:r>
      <w:r w:rsidR="009C7169">
        <w:rPr>
          <w:rFonts w:eastAsia="Times New Roman"/>
        </w:rPr>
        <w:t xml:space="preserve">All </w:t>
      </w:r>
      <w:r w:rsidR="009C7169">
        <w:rPr>
          <w:rFonts w:eastAsia="Times New Roman"/>
        </w:rPr>
        <w:tab/>
      </w:r>
      <w:r w:rsidR="009C7169">
        <w:rPr>
          <w:rFonts w:eastAsia="Times New Roman"/>
        </w:rPr>
        <w:tab/>
      </w:r>
      <w:r w:rsidR="00590834">
        <w:rPr>
          <w:rFonts w:eastAsia="Times New Roman"/>
        </w:rPr>
        <w:t xml:space="preserve"> </w:t>
      </w:r>
      <w:r w:rsidRPr="00830A7B">
        <w:rPr>
          <w:rFonts w:eastAsia="Times New Roman"/>
        </w:rPr>
        <w:tab/>
      </w:r>
      <w:r w:rsidRPr="00830A7B">
        <w:rPr>
          <w:rFonts w:eastAsia="Times New Roman"/>
        </w:rPr>
        <w:tab/>
      </w:r>
      <w:r w:rsidRPr="00830A7B">
        <w:rPr>
          <w:rFonts w:eastAsia="Times New Roman"/>
        </w:rPr>
        <w:tab/>
      </w:r>
      <w:r w:rsidRPr="00830A7B">
        <w:rPr>
          <w:rFonts w:eastAsia="Times New Roman"/>
        </w:rPr>
        <w:tab/>
      </w:r>
      <w:r w:rsidRPr="00830A7B">
        <w:rPr>
          <w:rFonts w:eastAsia="Times New Roman"/>
        </w:rPr>
        <w:tab/>
      </w:r>
      <w:r w:rsidRPr="00830A7B">
        <w:rPr>
          <w:rFonts w:eastAsia="Times New Roman"/>
        </w:rPr>
        <w:tab/>
      </w:r>
      <w:r w:rsidRPr="00830A7B">
        <w:rPr>
          <w:rFonts w:eastAsia="Times New Roman"/>
        </w:rPr>
        <w:tab/>
        <w:t>MOTION CARRI</w:t>
      </w:r>
    </w:p>
    <w:p w14:paraId="6A57BC3E" w14:textId="3E70428C" w:rsidR="005A497A" w:rsidRDefault="005A497A" w:rsidP="003E4FD0">
      <w:pPr>
        <w:widowControl w:val="0"/>
        <w:autoSpaceDE w:val="0"/>
        <w:autoSpaceDN w:val="0"/>
        <w:adjustRightInd w:val="0"/>
        <w:spacing w:after="0" w:line="240" w:lineRule="auto"/>
        <w:jc w:val="both"/>
        <w:rPr>
          <w:rFonts w:eastAsia="Times New Roman"/>
        </w:rPr>
      </w:pPr>
    </w:p>
    <w:p w14:paraId="30A12EF2" w14:textId="77777777" w:rsidR="00D5694A" w:rsidRDefault="00D5694A" w:rsidP="003E4FD0">
      <w:pPr>
        <w:widowControl w:val="0"/>
        <w:autoSpaceDE w:val="0"/>
        <w:autoSpaceDN w:val="0"/>
        <w:adjustRightInd w:val="0"/>
        <w:spacing w:after="0" w:line="240" w:lineRule="auto"/>
        <w:jc w:val="both"/>
        <w:rPr>
          <w:rFonts w:eastAsia="Times New Roman"/>
          <w:b/>
          <w:bCs/>
          <w:u w:val="single"/>
        </w:rPr>
      </w:pPr>
    </w:p>
    <w:p w14:paraId="7072A6ED" w14:textId="19AA2D86" w:rsidR="00830A7B" w:rsidRPr="00830A7B" w:rsidRDefault="00E71F58" w:rsidP="003E4FD0">
      <w:pPr>
        <w:widowControl w:val="0"/>
        <w:autoSpaceDE w:val="0"/>
        <w:autoSpaceDN w:val="0"/>
        <w:adjustRightInd w:val="0"/>
        <w:spacing w:after="0" w:line="240" w:lineRule="auto"/>
        <w:jc w:val="both"/>
        <w:rPr>
          <w:rFonts w:eastAsia="Times New Roman"/>
          <w:b/>
          <w:bCs/>
          <w:u w:val="single"/>
        </w:rPr>
      </w:pPr>
      <w:r>
        <w:rPr>
          <w:rFonts w:eastAsia="Times New Roman"/>
          <w:b/>
          <w:bCs/>
          <w:u w:val="single"/>
        </w:rPr>
        <w:t>APPROVAL OF PAYROLL AND BILLS</w:t>
      </w:r>
    </w:p>
    <w:p w14:paraId="797AB73F" w14:textId="77777777" w:rsidR="00830A7B" w:rsidRPr="00830A7B" w:rsidRDefault="00830A7B" w:rsidP="003E4FD0">
      <w:pPr>
        <w:widowControl w:val="0"/>
        <w:autoSpaceDE w:val="0"/>
        <w:autoSpaceDN w:val="0"/>
        <w:adjustRightInd w:val="0"/>
        <w:spacing w:after="0" w:line="240" w:lineRule="auto"/>
        <w:jc w:val="both"/>
        <w:rPr>
          <w:rFonts w:eastAsia="Times New Roman"/>
        </w:rPr>
      </w:pPr>
      <w:r w:rsidRPr="00830A7B">
        <w:rPr>
          <w:rFonts w:eastAsia="Times New Roman"/>
        </w:rPr>
        <w:t>The payroll and bills were presented to the Board as follows:</w:t>
      </w:r>
    </w:p>
    <w:p w14:paraId="215BE5D4" w14:textId="77777777" w:rsidR="00965CBC" w:rsidRDefault="00965CBC" w:rsidP="003E4FD0">
      <w:pPr>
        <w:widowControl w:val="0"/>
        <w:autoSpaceDE w:val="0"/>
        <w:autoSpaceDN w:val="0"/>
        <w:adjustRightInd w:val="0"/>
        <w:spacing w:after="0" w:line="240" w:lineRule="auto"/>
        <w:jc w:val="both"/>
        <w:rPr>
          <w:rFonts w:eastAsia="Times New Roman"/>
          <w:b/>
          <w:bCs/>
          <w:sz w:val="28"/>
          <w:szCs w:val="28"/>
        </w:rPr>
      </w:pPr>
    </w:p>
    <w:p w14:paraId="332240D1" w14:textId="49002960" w:rsidR="00C66B67" w:rsidRPr="0053242E" w:rsidRDefault="00807ED2" w:rsidP="003E4FD0">
      <w:pPr>
        <w:widowControl w:val="0"/>
        <w:autoSpaceDE w:val="0"/>
        <w:autoSpaceDN w:val="0"/>
        <w:adjustRightInd w:val="0"/>
        <w:spacing w:after="0" w:line="240" w:lineRule="auto"/>
        <w:jc w:val="both"/>
        <w:rPr>
          <w:rFonts w:eastAsia="Times New Roman"/>
          <w:b/>
          <w:bCs/>
        </w:rPr>
      </w:pPr>
      <w:r w:rsidRPr="0053242E">
        <w:rPr>
          <w:rFonts w:eastAsia="Times New Roman"/>
          <w:b/>
          <w:bCs/>
        </w:rPr>
        <w:t>PAYROLL: (</w:t>
      </w:r>
      <w:r w:rsidR="00BE37A1">
        <w:rPr>
          <w:rFonts w:eastAsia="Times New Roman"/>
          <w:b/>
          <w:bCs/>
        </w:rPr>
        <w:t>10/</w:t>
      </w:r>
      <w:r w:rsidR="006F723B">
        <w:rPr>
          <w:rFonts w:eastAsia="Times New Roman"/>
          <w:b/>
          <w:bCs/>
        </w:rPr>
        <w:t>27</w:t>
      </w:r>
      <w:r w:rsidR="00462B08">
        <w:rPr>
          <w:rFonts w:eastAsia="Times New Roman"/>
          <w:b/>
          <w:bCs/>
        </w:rPr>
        <w:t>/21</w:t>
      </w:r>
      <w:r w:rsidRPr="0053242E">
        <w:rPr>
          <w:rFonts w:eastAsia="Times New Roman"/>
          <w:b/>
          <w:bCs/>
        </w:rPr>
        <w:t>)</w:t>
      </w:r>
      <w:r w:rsidRPr="0053242E">
        <w:rPr>
          <w:rFonts w:eastAsia="Times New Roman"/>
          <w:b/>
          <w:bCs/>
        </w:rPr>
        <w:tab/>
      </w:r>
      <w:r w:rsidRPr="0053242E">
        <w:rPr>
          <w:rFonts w:eastAsia="Times New Roman"/>
          <w:b/>
          <w:bCs/>
        </w:rPr>
        <w:tab/>
      </w:r>
      <w:r w:rsidRPr="0053242E">
        <w:rPr>
          <w:rFonts w:eastAsia="Times New Roman"/>
          <w:b/>
          <w:bCs/>
        </w:rPr>
        <w:tab/>
      </w:r>
      <w:r w:rsidRPr="0053242E">
        <w:rPr>
          <w:rFonts w:eastAsia="Times New Roman"/>
          <w:b/>
          <w:bCs/>
        </w:rPr>
        <w:tab/>
      </w:r>
      <w:r w:rsidRPr="0053242E">
        <w:rPr>
          <w:rFonts w:eastAsia="Times New Roman"/>
          <w:b/>
          <w:bCs/>
        </w:rPr>
        <w:tab/>
      </w:r>
      <w:r w:rsidRPr="0053242E">
        <w:rPr>
          <w:rFonts w:eastAsia="Times New Roman"/>
          <w:b/>
          <w:bCs/>
        </w:rPr>
        <w:tab/>
      </w:r>
      <w:r w:rsidRPr="0053242E">
        <w:rPr>
          <w:rFonts w:eastAsia="Times New Roman"/>
          <w:b/>
          <w:bCs/>
        </w:rPr>
        <w:tab/>
        <w:t xml:space="preserve">      </w:t>
      </w:r>
    </w:p>
    <w:p w14:paraId="5BAF8488" w14:textId="0BEE1708" w:rsidR="00807ED2" w:rsidRPr="00755B01" w:rsidRDefault="00C66B67" w:rsidP="003E4FD0">
      <w:pPr>
        <w:widowControl w:val="0"/>
        <w:autoSpaceDE w:val="0"/>
        <w:autoSpaceDN w:val="0"/>
        <w:adjustRightInd w:val="0"/>
        <w:spacing w:after="0" w:line="240" w:lineRule="auto"/>
        <w:jc w:val="both"/>
        <w:rPr>
          <w:rFonts w:eastAsia="Times New Roman"/>
        </w:rPr>
      </w:pPr>
      <w:r w:rsidRPr="00755B01">
        <w:rPr>
          <w:rFonts w:eastAsia="Times New Roman"/>
        </w:rPr>
        <w:t>Matt Adams</w:t>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00807ED2" w:rsidRPr="00755B01">
        <w:rPr>
          <w:rFonts w:eastAsia="Times New Roman"/>
        </w:rPr>
        <w:t>$</w:t>
      </w:r>
      <w:r w:rsidR="0085606F">
        <w:rPr>
          <w:rFonts w:eastAsia="Times New Roman"/>
        </w:rPr>
        <w:t xml:space="preserve">   </w:t>
      </w:r>
      <w:r w:rsidR="00807ED2" w:rsidRPr="00755B01">
        <w:rPr>
          <w:rFonts w:eastAsia="Times New Roman"/>
        </w:rPr>
        <w:t xml:space="preserve"> </w:t>
      </w:r>
      <w:r w:rsidR="0085606F">
        <w:rPr>
          <w:rFonts w:eastAsia="Times New Roman"/>
        </w:rPr>
        <w:t xml:space="preserve"> </w:t>
      </w:r>
      <w:r w:rsidR="00807ED2" w:rsidRPr="00755B01">
        <w:rPr>
          <w:rFonts w:eastAsia="Times New Roman"/>
        </w:rPr>
        <w:t xml:space="preserve"> </w:t>
      </w:r>
      <w:r w:rsidR="00BE37A1">
        <w:rPr>
          <w:rFonts w:eastAsia="Times New Roman"/>
        </w:rPr>
        <w:t>2,</w:t>
      </w:r>
      <w:r w:rsidR="006F723B">
        <w:rPr>
          <w:rFonts w:eastAsia="Times New Roman"/>
        </w:rPr>
        <w:t>485.52</w:t>
      </w:r>
    </w:p>
    <w:p w14:paraId="681753CF" w14:textId="26C8B987" w:rsidR="0073560D" w:rsidRPr="00755B01" w:rsidRDefault="0073560D" w:rsidP="003E4FD0">
      <w:pPr>
        <w:widowControl w:val="0"/>
        <w:autoSpaceDE w:val="0"/>
        <w:autoSpaceDN w:val="0"/>
        <w:adjustRightInd w:val="0"/>
        <w:spacing w:after="0" w:line="240" w:lineRule="auto"/>
        <w:jc w:val="both"/>
        <w:rPr>
          <w:rFonts w:eastAsia="Times New Roman"/>
        </w:rPr>
      </w:pPr>
      <w:r w:rsidRPr="00755B01">
        <w:rPr>
          <w:rFonts w:eastAsia="Times New Roman"/>
        </w:rPr>
        <w:t>Brent Avery</w:t>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t xml:space="preserve">$ </w:t>
      </w:r>
      <w:r w:rsidR="0085606F">
        <w:rPr>
          <w:rFonts w:eastAsia="Times New Roman"/>
        </w:rPr>
        <w:t xml:space="preserve">    </w:t>
      </w:r>
      <w:r w:rsidRPr="00755B01">
        <w:rPr>
          <w:rFonts w:eastAsia="Times New Roman"/>
        </w:rPr>
        <w:t xml:space="preserve"> </w:t>
      </w:r>
      <w:r w:rsidR="006F723B">
        <w:rPr>
          <w:rFonts w:eastAsia="Times New Roman"/>
        </w:rPr>
        <w:t>4,437.6</w:t>
      </w:r>
      <w:r w:rsidR="009315ED">
        <w:rPr>
          <w:rFonts w:eastAsia="Times New Roman"/>
        </w:rPr>
        <w:t>7</w:t>
      </w:r>
    </w:p>
    <w:p w14:paraId="5E3EFFA9" w14:textId="42996DFE" w:rsidR="00FC18EA" w:rsidRPr="00755B01" w:rsidRDefault="00FC18EA" w:rsidP="003E4FD0">
      <w:pPr>
        <w:widowControl w:val="0"/>
        <w:autoSpaceDE w:val="0"/>
        <w:autoSpaceDN w:val="0"/>
        <w:adjustRightInd w:val="0"/>
        <w:spacing w:after="0" w:line="240" w:lineRule="auto"/>
        <w:jc w:val="both"/>
        <w:rPr>
          <w:rFonts w:eastAsia="Times New Roman"/>
        </w:rPr>
      </w:pPr>
      <w:r w:rsidRPr="00755B01">
        <w:rPr>
          <w:rFonts w:eastAsia="Times New Roman"/>
        </w:rPr>
        <w:t>Paul Everett</w:t>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t>$</w:t>
      </w:r>
      <w:r w:rsidR="0085606F">
        <w:rPr>
          <w:rFonts w:eastAsia="Times New Roman"/>
        </w:rPr>
        <w:t xml:space="preserve">   </w:t>
      </w:r>
      <w:r w:rsidRPr="00755B01">
        <w:rPr>
          <w:rFonts w:eastAsia="Times New Roman"/>
        </w:rPr>
        <w:t xml:space="preserve"> </w:t>
      </w:r>
      <w:r w:rsidR="0085606F">
        <w:rPr>
          <w:rFonts w:eastAsia="Times New Roman"/>
        </w:rPr>
        <w:t xml:space="preserve"> </w:t>
      </w:r>
      <w:r w:rsidRPr="00755B01">
        <w:rPr>
          <w:rFonts w:eastAsia="Times New Roman"/>
        </w:rPr>
        <w:t xml:space="preserve"> </w:t>
      </w:r>
      <w:r w:rsidR="009315ED">
        <w:rPr>
          <w:rFonts w:eastAsia="Times New Roman"/>
        </w:rPr>
        <w:t>3,085.58</w:t>
      </w:r>
    </w:p>
    <w:p w14:paraId="7BC2A7A9" w14:textId="77DE5EE6" w:rsidR="00FC18EA" w:rsidRPr="00755B01" w:rsidRDefault="00FC18EA" w:rsidP="003E4FD0">
      <w:pPr>
        <w:widowControl w:val="0"/>
        <w:autoSpaceDE w:val="0"/>
        <w:autoSpaceDN w:val="0"/>
        <w:adjustRightInd w:val="0"/>
        <w:spacing w:after="0" w:line="240" w:lineRule="auto"/>
        <w:jc w:val="both"/>
        <w:rPr>
          <w:rFonts w:eastAsia="Times New Roman"/>
        </w:rPr>
      </w:pPr>
      <w:r w:rsidRPr="00755B01">
        <w:rPr>
          <w:rFonts w:eastAsia="Times New Roman"/>
        </w:rPr>
        <w:t>Brendan Fick</w:t>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t xml:space="preserve">$  </w:t>
      </w:r>
      <w:r w:rsidR="0085606F">
        <w:rPr>
          <w:rFonts w:eastAsia="Times New Roman"/>
        </w:rPr>
        <w:t xml:space="preserve">    </w:t>
      </w:r>
      <w:r w:rsidR="00BE37A1">
        <w:rPr>
          <w:rFonts w:eastAsia="Times New Roman"/>
        </w:rPr>
        <w:t>2,</w:t>
      </w:r>
      <w:r w:rsidR="009315ED">
        <w:rPr>
          <w:rFonts w:eastAsia="Times New Roman"/>
        </w:rPr>
        <w:t>593.36</w:t>
      </w:r>
    </w:p>
    <w:p w14:paraId="6A9CC4AC" w14:textId="5E53FAD7" w:rsidR="00C66B67" w:rsidRPr="00755B01" w:rsidRDefault="00C66B67" w:rsidP="003E4FD0">
      <w:pPr>
        <w:widowControl w:val="0"/>
        <w:autoSpaceDE w:val="0"/>
        <w:autoSpaceDN w:val="0"/>
        <w:adjustRightInd w:val="0"/>
        <w:spacing w:after="0" w:line="240" w:lineRule="auto"/>
        <w:jc w:val="both"/>
        <w:rPr>
          <w:rFonts w:eastAsia="Times New Roman"/>
        </w:rPr>
      </w:pPr>
      <w:r w:rsidRPr="00755B01">
        <w:rPr>
          <w:rFonts w:eastAsia="Times New Roman"/>
        </w:rPr>
        <w:t>Dave Jenken</w:t>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t xml:space="preserve">$ </w:t>
      </w:r>
      <w:r w:rsidR="0085606F">
        <w:rPr>
          <w:rFonts w:eastAsia="Times New Roman"/>
        </w:rPr>
        <w:t xml:space="preserve">    </w:t>
      </w:r>
      <w:r w:rsidR="00FC18EA" w:rsidRPr="00755B01">
        <w:rPr>
          <w:rFonts w:eastAsia="Times New Roman"/>
        </w:rPr>
        <w:t xml:space="preserve"> </w:t>
      </w:r>
      <w:r w:rsidR="00F41F13">
        <w:rPr>
          <w:rFonts w:eastAsia="Times New Roman"/>
        </w:rPr>
        <w:t>1,893.36</w:t>
      </w:r>
    </w:p>
    <w:p w14:paraId="009D44F9" w14:textId="301F80C5" w:rsidR="00FC18EA" w:rsidRPr="00755B01" w:rsidRDefault="00FC18EA" w:rsidP="003E4FD0">
      <w:pPr>
        <w:widowControl w:val="0"/>
        <w:autoSpaceDE w:val="0"/>
        <w:autoSpaceDN w:val="0"/>
        <w:adjustRightInd w:val="0"/>
        <w:spacing w:after="0" w:line="240" w:lineRule="auto"/>
        <w:jc w:val="both"/>
        <w:rPr>
          <w:rFonts w:eastAsia="Times New Roman"/>
        </w:rPr>
      </w:pPr>
      <w:r w:rsidRPr="00755B01">
        <w:rPr>
          <w:rFonts w:eastAsia="Times New Roman"/>
        </w:rPr>
        <w:t>Frank Pelione</w:t>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t xml:space="preserve">$  </w:t>
      </w:r>
      <w:r w:rsidR="0085606F">
        <w:rPr>
          <w:rFonts w:eastAsia="Times New Roman"/>
        </w:rPr>
        <w:t xml:space="preserve">    </w:t>
      </w:r>
      <w:r w:rsidR="00F41F13">
        <w:rPr>
          <w:rFonts w:eastAsia="Times New Roman"/>
        </w:rPr>
        <w:t>2,566.42</w:t>
      </w:r>
    </w:p>
    <w:p w14:paraId="1027D462" w14:textId="534F0BDC" w:rsidR="00FC18EA" w:rsidRDefault="00FC18EA" w:rsidP="003E4FD0">
      <w:pPr>
        <w:widowControl w:val="0"/>
        <w:autoSpaceDE w:val="0"/>
        <w:autoSpaceDN w:val="0"/>
        <w:adjustRightInd w:val="0"/>
        <w:spacing w:after="0" w:line="240" w:lineRule="auto"/>
        <w:jc w:val="both"/>
        <w:rPr>
          <w:rFonts w:eastAsia="Times New Roman"/>
        </w:rPr>
      </w:pPr>
      <w:r w:rsidRPr="00755B01">
        <w:rPr>
          <w:rFonts w:eastAsia="Times New Roman"/>
        </w:rPr>
        <w:t>Joe Rayner</w:t>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r>
      <w:r w:rsidRPr="00755B01">
        <w:rPr>
          <w:rFonts w:eastAsia="Times New Roman"/>
        </w:rPr>
        <w:tab/>
        <w:t>$</w:t>
      </w:r>
      <w:r w:rsidR="0085606F">
        <w:rPr>
          <w:rFonts w:eastAsia="Times New Roman"/>
        </w:rPr>
        <w:t xml:space="preserve">    </w:t>
      </w:r>
      <w:r w:rsidRPr="00755B01">
        <w:rPr>
          <w:rFonts w:eastAsia="Times New Roman"/>
        </w:rPr>
        <w:t xml:space="preserve"> </w:t>
      </w:r>
      <w:r w:rsidR="00550A99">
        <w:rPr>
          <w:rFonts w:eastAsia="Times New Roman"/>
        </w:rPr>
        <w:t xml:space="preserve"> </w:t>
      </w:r>
      <w:r w:rsidR="00F41F13">
        <w:rPr>
          <w:rFonts w:eastAsia="Times New Roman"/>
        </w:rPr>
        <w:t>3,182.73</w:t>
      </w:r>
    </w:p>
    <w:p w14:paraId="1A86D15D" w14:textId="78DEFD9D" w:rsidR="00F12418" w:rsidRPr="00755B01" w:rsidRDefault="00F12418" w:rsidP="003E4FD0">
      <w:pPr>
        <w:widowControl w:val="0"/>
        <w:autoSpaceDE w:val="0"/>
        <w:autoSpaceDN w:val="0"/>
        <w:adjustRightInd w:val="0"/>
        <w:spacing w:after="0" w:line="240" w:lineRule="auto"/>
        <w:jc w:val="both"/>
        <w:rPr>
          <w:rFonts w:eastAsia="Times New Roman"/>
        </w:rPr>
      </w:pPr>
      <w:r>
        <w:rPr>
          <w:rFonts w:eastAsia="Times New Roman"/>
        </w:rPr>
        <w:t>Thomas Riley</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      1,938.42</w:t>
      </w:r>
    </w:p>
    <w:p w14:paraId="613FD301" w14:textId="7545AAC6" w:rsidR="00FC18EA" w:rsidRPr="001530D2" w:rsidRDefault="00FC18EA" w:rsidP="003E4FD0">
      <w:pPr>
        <w:widowControl w:val="0"/>
        <w:autoSpaceDE w:val="0"/>
        <w:autoSpaceDN w:val="0"/>
        <w:adjustRightInd w:val="0"/>
        <w:spacing w:after="0" w:line="240" w:lineRule="auto"/>
        <w:jc w:val="both"/>
        <w:rPr>
          <w:rFonts w:eastAsia="Times New Roman"/>
        </w:rPr>
      </w:pPr>
      <w:r w:rsidRPr="001530D2">
        <w:rPr>
          <w:rFonts w:eastAsia="Times New Roman"/>
        </w:rPr>
        <w:t>Dianne Schelosky</w:t>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t xml:space="preserve">$ </w:t>
      </w:r>
      <w:r w:rsidR="0085606F">
        <w:rPr>
          <w:rFonts w:eastAsia="Times New Roman"/>
        </w:rPr>
        <w:t xml:space="preserve">   </w:t>
      </w:r>
      <w:r w:rsidRPr="001530D2">
        <w:rPr>
          <w:rFonts w:eastAsia="Times New Roman"/>
        </w:rPr>
        <w:t xml:space="preserve"> </w:t>
      </w:r>
      <w:r w:rsidR="00550A99">
        <w:rPr>
          <w:rFonts w:eastAsia="Times New Roman"/>
        </w:rPr>
        <w:t xml:space="preserve"> </w:t>
      </w:r>
      <w:r w:rsidR="00F12418">
        <w:rPr>
          <w:rFonts w:eastAsia="Times New Roman"/>
        </w:rPr>
        <w:t>2,044.45</w:t>
      </w:r>
    </w:p>
    <w:p w14:paraId="16B1378A" w14:textId="5CDDABBA" w:rsidR="00FC18EA" w:rsidRPr="001530D2" w:rsidRDefault="00FC18EA" w:rsidP="003E4FD0">
      <w:pPr>
        <w:widowControl w:val="0"/>
        <w:autoSpaceDE w:val="0"/>
        <w:autoSpaceDN w:val="0"/>
        <w:adjustRightInd w:val="0"/>
        <w:spacing w:after="0" w:line="240" w:lineRule="auto"/>
        <w:jc w:val="both"/>
        <w:rPr>
          <w:rFonts w:eastAsia="Times New Roman"/>
        </w:rPr>
      </w:pPr>
      <w:r w:rsidRPr="001530D2">
        <w:rPr>
          <w:rFonts w:eastAsia="Times New Roman"/>
        </w:rPr>
        <w:lastRenderedPageBreak/>
        <w:t>Luke Smith</w:t>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t xml:space="preserve">$ </w:t>
      </w:r>
      <w:r w:rsidR="0085606F">
        <w:rPr>
          <w:rFonts w:eastAsia="Times New Roman"/>
        </w:rPr>
        <w:t xml:space="preserve">   </w:t>
      </w:r>
      <w:r w:rsidRPr="001530D2">
        <w:rPr>
          <w:rFonts w:eastAsia="Times New Roman"/>
        </w:rPr>
        <w:t xml:space="preserve"> </w:t>
      </w:r>
      <w:r w:rsidR="00550A99">
        <w:rPr>
          <w:rFonts w:eastAsia="Times New Roman"/>
        </w:rPr>
        <w:t xml:space="preserve"> </w:t>
      </w:r>
      <w:r w:rsidR="00BE37A1">
        <w:rPr>
          <w:rFonts w:eastAsia="Times New Roman"/>
        </w:rPr>
        <w:t>2,00</w:t>
      </w:r>
      <w:r w:rsidR="00F12418">
        <w:rPr>
          <w:rFonts w:eastAsia="Times New Roman"/>
        </w:rPr>
        <w:t>4.45</w:t>
      </w:r>
    </w:p>
    <w:p w14:paraId="24B278E8" w14:textId="7C3E7F96" w:rsidR="00FC18EA" w:rsidRPr="001530D2" w:rsidRDefault="00FC18EA" w:rsidP="003E4FD0">
      <w:pPr>
        <w:widowControl w:val="0"/>
        <w:autoSpaceDE w:val="0"/>
        <w:autoSpaceDN w:val="0"/>
        <w:adjustRightInd w:val="0"/>
        <w:spacing w:after="0" w:line="240" w:lineRule="auto"/>
        <w:jc w:val="both"/>
        <w:rPr>
          <w:rFonts w:eastAsia="Times New Roman"/>
        </w:rPr>
      </w:pPr>
      <w:r w:rsidRPr="001530D2">
        <w:rPr>
          <w:rFonts w:eastAsia="Times New Roman"/>
        </w:rPr>
        <w:t>Marie Tighe</w:t>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t xml:space="preserve">$ </w:t>
      </w:r>
      <w:r w:rsidR="0085606F">
        <w:rPr>
          <w:rFonts w:eastAsia="Times New Roman"/>
        </w:rPr>
        <w:t xml:space="preserve">    </w:t>
      </w:r>
      <w:r w:rsidR="005A718F" w:rsidRPr="001530D2">
        <w:rPr>
          <w:rFonts w:eastAsia="Times New Roman"/>
        </w:rPr>
        <w:t xml:space="preserve"> </w:t>
      </w:r>
      <w:r w:rsidRPr="001530D2">
        <w:rPr>
          <w:rFonts w:eastAsia="Times New Roman"/>
        </w:rPr>
        <w:t>1</w:t>
      </w:r>
      <w:r w:rsidR="00D5694A">
        <w:rPr>
          <w:rFonts w:eastAsia="Times New Roman"/>
        </w:rPr>
        <w:t>,</w:t>
      </w:r>
      <w:r w:rsidR="00F12418">
        <w:rPr>
          <w:rFonts w:eastAsia="Times New Roman"/>
        </w:rPr>
        <w:t>502.58</w:t>
      </w:r>
    </w:p>
    <w:p w14:paraId="64B2E99E" w14:textId="7CB7B7E8" w:rsidR="00FC18EA" w:rsidRPr="001530D2" w:rsidRDefault="00FC18EA" w:rsidP="003E4FD0">
      <w:pPr>
        <w:widowControl w:val="0"/>
        <w:autoSpaceDE w:val="0"/>
        <w:autoSpaceDN w:val="0"/>
        <w:adjustRightInd w:val="0"/>
        <w:spacing w:after="0" w:line="240" w:lineRule="auto"/>
        <w:jc w:val="both"/>
        <w:rPr>
          <w:rFonts w:eastAsia="Times New Roman"/>
        </w:rPr>
      </w:pPr>
      <w:r w:rsidRPr="001530D2">
        <w:rPr>
          <w:rFonts w:eastAsia="Times New Roman"/>
        </w:rPr>
        <w:t>Pete Trombley</w:t>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t xml:space="preserve">$ </w:t>
      </w:r>
      <w:r w:rsidR="0085606F">
        <w:rPr>
          <w:rFonts w:eastAsia="Times New Roman"/>
        </w:rPr>
        <w:t xml:space="preserve"> </w:t>
      </w:r>
      <w:r w:rsidR="00F325E3">
        <w:rPr>
          <w:rFonts w:eastAsia="Times New Roman"/>
        </w:rPr>
        <w:t xml:space="preserve">  </w:t>
      </w:r>
      <w:r w:rsidR="0085606F">
        <w:rPr>
          <w:rFonts w:eastAsia="Times New Roman"/>
        </w:rPr>
        <w:t xml:space="preserve"> </w:t>
      </w:r>
      <w:r w:rsidR="00FC5E6A" w:rsidRPr="001530D2">
        <w:rPr>
          <w:rFonts w:eastAsia="Times New Roman"/>
        </w:rPr>
        <w:t xml:space="preserve"> </w:t>
      </w:r>
      <w:r w:rsidR="00F12418">
        <w:rPr>
          <w:rFonts w:eastAsia="Times New Roman"/>
        </w:rPr>
        <w:t>7,238.28</w:t>
      </w:r>
    </w:p>
    <w:p w14:paraId="17F4CBB3" w14:textId="3CD61E18" w:rsidR="0085606F" w:rsidRPr="001530D2" w:rsidRDefault="00FC30D9" w:rsidP="003E4FD0">
      <w:pPr>
        <w:widowControl w:val="0"/>
        <w:autoSpaceDE w:val="0"/>
        <w:autoSpaceDN w:val="0"/>
        <w:adjustRightInd w:val="0"/>
        <w:spacing w:after="0" w:line="240" w:lineRule="auto"/>
        <w:jc w:val="both"/>
        <w:rPr>
          <w:rFonts w:eastAsia="Times New Roman"/>
        </w:rPr>
      </w:pPr>
      <w:r w:rsidRPr="001530D2">
        <w:rPr>
          <w:rFonts w:eastAsia="Times New Roman"/>
        </w:rPr>
        <w:t>Kip Walby</w:t>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t>$</w:t>
      </w:r>
      <w:r w:rsidR="0085606F">
        <w:rPr>
          <w:rFonts w:eastAsia="Times New Roman"/>
        </w:rPr>
        <w:t xml:space="preserve">   </w:t>
      </w:r>
      <w:r w:rsidRPr="001530D2">
        <w:rPr>
          <w:rFonts w:eastAsia="Times New Roman"/>
        </w:rPr>
        <w:t xml:space="preserve"> </w:t>
      </w:r>
      <w:r w:rsidR="0085606F">
        <w:rPr>
          <w:rFonts w:eastAsia="Times New Roman"/>
        </w:rPr>
        <w:t xml:space="preserve"> </w:t>
      </w:r>
      <w:r w:rsidR="005737A6" w:rsidRPr="001530D2">
        <w:rPr>
          <w:rFonts w:eastAsia="Times New Roman"/>
        </w:rPr>
        <w:t xml:space="preserve"> </w:t>
      </w:r>
      <w:r w:rsidR="0007386E">
        <w:rPr>
          <w:rFonts w:eastAsia="Times New Roman"/>
        </w:rPr>
        <w:t>5,</w:t>
      </w:r>
      <w:r w:rsidR="00F12418">
        <w:rPr>
          <w:rFonts w:eastAsia="Times New Roman"/>
        </w:rPr>
        <w:t>451.05</w:t>
      </w:r>
    </w:p>
    <w:p w14:paraId="6136569F" w14:textId="3455E798" w:rsidR="007C07A3" w:rsidRDefault="00FC30D9" w:rsidP="003E4FD0">
      <w:pPr>
        <w:widowControl w:val="0"/>
        <w:autoSpaceDE w:val="0"/>
        <w:autoSpaceDN w:val="0"/>
        <w:adjustRightInd w:val="0"/>
        <w:spacing w:after="0" w:line="240" w:lineRule="auto"/>
        <w:jc w:val="both"/>
        <w:rPr>
          <w:rFonts w:eastAsia="Times New Roman"/>
        </w:rPr>
      </w:pPr>
      <w:r w:rsidRPr="001530D2">
        <w:rPr>
          <w:rFonts w:eastAsia="Times New Roman"/>
        </w:rPr>
        <w:t>Chris Zielinski</w:t>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t xml:space="preserve">$  </w:t>
      </w:r>
      <w:r w:rsidR="005737A6" w:rsidRPr="001530D2">
        <w:rPr>
          <w:rFonts w:eastAsia="Times New Roman"/>
        </w:rPr>
        <w:t xml:space="preserve"> </w:t>
      </w:r>
      <w:r w:rsidR="00F325E3">
        <w:rPr>
          <w:rFonts w:eastAsia="Times New Roman"/>
        </w:rPr>
        <w:t xml:space="preserve"> </w:t>
      </w:r>
      <w:r w:rsidR="0085606F">
        <w:rPr>
          <w:rFonts w:eastAsia="Times New Roman"/>
        </w:rPr>
        <w:t xml:space="preserve">  </w:t>
      </w:r>
      <w:r w:rsidR="00245DEE">
        <w:rPr>
          <w:rFonts w:eastAsia="Times New Roman"/>
        </w:rPr>
        <w:t>2,</w:t>
      </w:r>
      <w:r w:rsidR="00F12418">
        <w:rPr>
          <w:rFonts w:eastAsia="Times New Roman"/>
        </w:rPr>
        <w:t>228.88</w:t>
      </w:r>
    </w:p>
    <w:p w14:paraId="6FC15954" w14:textId="3B67CD5B" w:rsidR="007C07A3" w:rsidRPr="001530D2" w:rsidRDefault="007C07A3" w:rsidP="003E4FD0">
      <w:pPr>
        <w:widowControl w:val="0"/>
        <w:autoSpaceDE w:val="0"/>
        <w:autoSpaceDN w:val="0"/>
        <w:adjustRightInd w:val="0"/>
        <w:spacing w:after="0" w:line="240" w:lineRule="auto"/>
        <w:jc w:val="both"/>
        <w:rPr>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p>
    <w:p w14:paraId="3E1B8FE0" w14:textId="3DB6C777" w:rsidR="00B03A8D" w:rsidRPr="001530D2" w:rsidRDefault="00B03A8D" w:rsidP="003E4FD0">
      <w:pPr>
        <w:widowControl w:val="0"/>
        <w:autoSpaceDE w:val="0"/>
        <w:autoSpaceDN w:val="0"/>
        <w:adjustRightInd w:val="0"/>
        <w:spacing w:after="0" w:line="240" w:lineRule="auto"/>
        <w:jc w:val="both"/>
        <w:rPr>
          <w:rFonts w:eastAsia="Times New Roman"/>
        </w:rPr>
      </w:pPr>
      <w:r w:rsidRPr="001530D2">
        <w:rPr>
          <w:rFonts w:eastAsia="Times New Roman"/>
          <w:b/>
          <w:bCs/>
          <w:u w:val="single"/>
        </w:rPr>
        <w:t xml:space="preserve">General Fund </w:t>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009F1BB3" w:rsidRPr="001530D2">
        <w:rPr>
          <w:rFonts w:eastAsia="Times New Roman"/>
        </w:rPr>
        <w:tab/>
        <w:t xml:space="preserve"> </w:t>
      </w:r>
      <w:r w:rsidR="009F1BB3" w:rsidRPr="001530D2">
        <w:rPr>
          <w:rFonts w:eastAsia="Times New Roman"/>
        </w:rPr>
        <w:tab/>
      </w:r>
      <w:r w:rsidR="0053242E" w:rsidRPr="001530D2">
        <w:rPr>
          <w:rFonts w:eastAsia="Times New Roman"/>
        </w:rPr>
        <w:t xml:space="preserve">            </w:t>
      </w:r>
      <w:r w:rsidR="000E3600" w:rsidRPr="001530D2">
        <w:rPr>
          <w:rFonts w:eastAsia="Times New Roman"/>
        </w:rPr>
        <w:t>$</w:t>
      </w:r>
      <w:r w:rsidR="00B55AAE">
        <w:rPr>
          <w:rFonts w:eastAsia="Times New Roman"/>
        </w:rPr>
        <w:t xml:space="preserve">     </w:t>
      </w:r>
      <w:r w:rsidR="00F12418">
        <w:rPr>
          <w:rFonts w:eastAsia="Times New Roman"/>
        </w:rPr>
        <w:t>51,577.76</w:t>
      </w:r>
    </w:p>
    <w:p w14:paraId="62C988E1" w14:textId="73F47E45" w:rsidR="004277BD" w:rsidRPr="001530D2" w:rsidRDefault="00B03A8D" w:rsidP="003E4FD0">
      <w:pPr>
        <w:widowControl w:val="0"/>
        <w:autoSpaceDE w:val="0"/>
        <w:autoSpaceDN w:val="0"/>
        <w:adjustRightInd w:val="0"/>
        <w:spacing w:after="0" w:line="240" w:lineRule="auto"/>
        <w:jc w:val="both"/>
        <w:rPr>
          <w:rFonts w:eastAsia="Times New Roman"/>
        </w:rPr>
      </w:pPr>
      <w:r w:rsidRPr="001530D2">
        <w:rPr>
          <w:rFonts w:eastAsia="Times New Roman"/>
        </w:rPr>
        <w:t xml:space="preserve">Hoffman Pump Station </w:t>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t xml:space="preserve">      </w:t>
      </w:r>
      <w:r w:rsidR="00E851C0" w:rsidRPr="001530D2">
        <w:rPr>
          <w:rFonts w:eastAsia="Times New Roman"/>
        </w:rPr>
        <w:t xml:space="preserve"> </w:t>
      </w:r>
      <w:r w:rsidR="000E3600" w:rsidRPr="001530D2">
        <w:rPr>
          <w:rFonts w:eastAsia="Times New Roman"/>
        </w:rPr>
        <w:t xml:space="preserve">  </w:t>
      </w:r>
      <w:r w:rsidR="00FC30D9" w:rsidRPr="001530D2">
        <w:rPr>
          <w:rFonts w:eastAsia="Times New Roman"/>
        </w:rPr>
        <w:t xml:space="preserve"> </w:t>
      </w:r>
      <w:r w:rsidR="00E851C0" w:rsidRPr="001530D2">
        <w:rPr>
          <w:rFonts w:eastAsia="Times New Roman"/>
        </w:rPr>
        <w:t xml:space="preserve"> </w:t>
      </w:r>
      <w:r w:rsidR="00FC30D9" w:rsidRPr="001530D2">
        <w:rPr>
          <w:rFonts w:eastAsia="Times New Roman"/>
        </w:rPr>
        <w:t xml:space="preserve"> </w:t>
      </w:r>
      <w:r w:rsidR="00E26C0D" w:rsidRPr="001530D2">
        <w:rPr>
          <w:rFonts w:eastAsia="Times New Roman"/>
        </w:rPr>
        <w:t>$</w:t>
      </w:r>
      <w:r w:rsidR="00B55AAE">
        <w:rPr>
          <w:rFonts w:eastAsia="Times New Roman"/>
        </w:rPr>
        <w:t xml:space="preserve">          </w:t>
      </w:r>
      <w:r w:rsidR="00F12418">
        <w:rPr>
          <w:rFonts w:eastAsia="Times New Roman"/>
        </w:rPr>
        <w:t>280.53</w:t>
      </w:r>
    </w:p>
    <w:p w14:paraId="0E4F864B" w14:textId="0AE9045F" w:rsidR="00B03A8D" w:rsidRPr="001530D2" w:rsidRDefault="004277BD" w:rsidP="003E4FD0">
      <w:pPr>
        <w:widowControl w:val="0"/>
        <w:autoSpaceDE w:val="0"/>
        <w:autoSpaceDN w:val="0"/>
        <w:adjustRightInd w:val="0"/>
        <w:spacing w:after="0" w:line="240" w:lineRule="auto"/>
        <w:jc w:val="both"/>
        <w:rPr>
          <w:rFonts w:eastAsia="Times New Roman"/>
        </w:rPr>
      </w:pPr>
      <w:r w:rsidRPr="001530D2">
        <w:rPr>
          <w:rFonts w:eastAsia="Times New Roman"/>
        </w:rPr>
        <w:t>Ke</w:t>
      </w:r>
      <w:r w:rsidR="00B03A8D" w:rsidRPr="001530D2">
        <w:rPr>
          <w:rFonts w:eastAsia="Times New Roman"/>
        </w:rPr>
        <w:t xml:space="preserve">rby Road Pump Station </w:t>
      </w:r>
      <w:r w:rsidR="00B03A8D" w:rsidRPr="001530D2">
        <w:rPr>
          <w:rFonts w:eastAsia="Times New Roman"/>
        </w:rPr>
        <w:tab/>
      </w:r>
      <w:r w:rsidR="00B03A8D" w:rsidRPr="001530D2">
        <w:rPr>
          <w:rFonts w:eastAsia="Times New Roman"/>
        </w:rPr>
        <w:tab/>
      </w:r>
      <w:r w:rsidR="00B03A8D" w:rsidRPr="001530D2">
        <w:rPr>
          <w:rFonts w:eastAsia="Times New Roman"/>
        </w:rPr>
        <w:tab/>
      </w:r>
      <w:r w:rsidR="00B03A8D" w:rsidRPr="001530D2">
        <w:rPr>
          <w:rFonts w:eastAsia="Times New Roman"/>
        </w:rPr>
        <w:tab/>
      </w:r>
      <w:r w:rsidR="00B03A8D" w:rsidRPr="001530D2">
        <w:rPr>
          <w:rFonts w:eastAsia="Times New Roman"/>
        </w:rPr>
        <w:tab/>
      </w:r>
      <w:r w:rsidR="00B03A8D" w:rsidRPr="001530D2">
        <w:rPr>
          <w:rFonts w:eastAsia="Times New Roman"/>
        </w:rPr>
        <w:tab/>
        <w:t xml:space="preserve">      </w:t>
      </w:r>
      <w:r w:rsidR="00FC30D9" w:rsidRPr="001530D2">
        <w:rPr>
          <w:rFonts w:eastAsia="Times New Roman"/>
        </w:rPr>
        <w:t xml:space="preserve">   </w:t>
      </w:r>
      <w:r w:rsidR="008B45EC" w:rsidRPr="001530D2">
        <w:rPr>
          <w:rFonts w:eastAsia="Times New Roman"/>
        </w:rPr>
        <w:t xml:space="preserve"> </w:t>
      </w:r>
      <w:r w:rsidR="000E3600" w:rsidRPr="001530D2">
        <w:rPr>
          <w:rFonts w:eastAsia="Times New Roman"/>
        </w:rPr>
        <w:t xml:space="preserve"> </w:t>
      </w:r>
      <w:r w:rsidR="00E26C0D" w:rsidRPr="001530D2">
        <w:rPr>
          <w:rFonts w:eastAsia="Times New Roman"/>
        </w:rPr>
        <w:t xml:space="preserve"> $</w:t>
      </w:r>
      <w:r w:rsidR="00B55AAE">
        <w:rPr>
          <w:rFonts w:eastAsia="Times New Roman"/>
        </w:rPr>
        <w:t xml:space="preserve">     </w:t>
      </w:r>
      <w:r w:rsidR="00F12418">
        <w:rPr>
          <w:rFonts w:eastAsia="Times New Roman"/>
        </w:rPr>
        <w:t>86,113.48</w:t>
      </w:r>
    </w:p>
    <w:p w14:paraId="301C1446" w14:textId="234FDE15" w:rsidR="00B03A8D" w:rsidRPr="001530D2" w:rsidRDefault="00B03A8D" w:rsidP="003E4FD0">
      <w:pPr>
        <w:widowControl w:val="0"/>
        <w:autoSpaceDE w:val="0"/>
        <w:autoSpaceDN w:val="0"/>
        <w:adjustRightInd w:val="0"/>
        <w:spacing w:after="0" w:line="240" w:lineRule="auto"/>
        <w:jc w:val="both"/>
        <w:rPr>
          <w:rFonts w:eastAsia="Times New Roman"/>
        </w:rPr>
      </w:pPr>
      <w:r w:rsidRPr="001530D2">
        <w:rPr>
          <w:rFonts w:eastAsia="Times New Roman"/>
        </w:rPr>
        <w:t xml:space="preserve">Rio Vista Pump Station </w:t>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t xml:space="preserve">     </w:t>
      </w:r>
      <w:r w:rsidR="001E1843" w:rsidRPr="001530D2">
        <w:rPr>
          <w:rFonts w:eastAsia="Times New Roman"/>
        </w:rPr>
        <w:t xml:space="preserve"> </w:t>
      </w:r>
      <w:r w:rsidR="00FC30D9" w:rsidRPr="001530D2">
        <w:rPr>
          <w:rFonts w:eastAsia="Times New Roman"/>
        </w:rPr>
        <w:t xml:space="preserve">    </w:t>
      </w:r>
      <w:r w:rsidR="006C5E1C" w:rsidRPr="001530D2">
        <w:rPr>
          <w:rFonts w:eastAsia="Times New Roman"/>
        </w:rPr>
        <w:t xml:space="preserve"> </w:t>
      </w:r>
      <w:r w:rsidR="000E3600" w:rsidRPr="001530D2">
        <w:rPr>
          <w:rFonts w:eastAsia="Times New Roman"/>
        </w:rPr>
        <w:t xml:space="preserve"> </w:t>
      </w:r>
      <w:r w:rsidR="00E26C0D" w:rsidRPr="001530D2">
        <w:rPr>
          <w:rFonts w:eastAsia="Times New Roman"/>
        </w:rPr>
        <w:t>$</w:t>
      </w:r>
      <w:r w:rsidR="00B55AAE">
        <w:rPr>
          <w:rFonts w:eastAsia="Times New Roman"/>
        </w:rPr>
        <w:t xml:space="preserve">     </w:t>
      </w:r>
      <w:r w:rsidR="00F12418">
        <w:rPr>
          <w:rFonts w:eastAsia="Times New Roman"/>
        </w:rPr>
        <w:t>33,150.00</w:t>
      </w:r>
    </w:p>
    <w:p w14:paraId="1C17481C" w14:textId="10969438" w:rsidR="006614FA" w:rsidRPr="001530D2" w:rsidRDefault="00B03A8D" w:rsidP="006614FA">
      <w:pPr>
        <w:widowControl w:val="0"/>
        <w:autoSpaceDE w:val="0"/>
        <w:autoSpaceDN w:val="0"/>
        <w:adjustRightInd w:val="0"/>
        <w:spacing w:after="0" w:line="240" w:lineRule="auto"/>
        <w:jc w:val="both"/>
        <w:rPr>
          <w:rFonts w:eastAsia="Times New Roman"/>
        </w:rPr>
      </w:pPr>
      <w:r w:rsidRPr="001530D2">
        <w:rPr>
          <w:rFonts w:eastAsia="Times New Roman"/>
        </w:rPr>
        <w:t xml:space="preserve">Marter Road Pump Station </w:t>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t xml:space="preserve">     </w:t>
      </w:r>
      <w:r w:rsidR="000E3600" w:rsidRPr="001530D2">
        <w:rPr>
          <w:rFonts w:eastAsia="Times New Roman"/>
        </w:rPr>
        <w:t xml:space="preserve"> </w:t>
      </w:r>
      <w:r w:rsidR="00FC30D9" w:rsidRPr="001530D2">
        <w:rPr>
          <w:rFonts w:eastAsia="Times New Roman"/>
        </w:rPr>
        <w:t xml:space="preserve">   </w:t>
      </w:r>
      <w:r w:rsidR="000E3600" w:rsidRPr="001530D2">
        <w:rPr>
          <w:rFonts w:eastAsia="Times New Roman"/>
        </w:rPr>
        <w:t xml:space="preserve"> </w:t>
      </w:r>
      <w:r w:rsidR="00FC30D9" w:rsidRPr="001530D2">
        <w:rPr>
          <w:rFonts w:eastAsia="Times New Roman"/>
        </w:rPr>
        <w:t xml:space="preserve"> </w:t>
      </w:r>
      <w:r w:rsidR="00E26C0D" w:rsidRPr="001530D2">
        <w:rPr>
          <w:rFonts w:eastAsia="Times New Roman"/>
        </w:rPr>
        <w:t xml:space="preserve"> $</w:t>
      </w:r>
      <w:r w:rsidR="00B55AAE">
        <w:rPr>
          <w:rFonts w:eastAsia="Times New Roman"/>
        </w:rPr>
        <w:t xml:space="preserve">       </w:t>
      </w:r>
      <w:r w:rsidR="00F12418">
        <w:rPr>
          <w:rFonts w:eastAsia="Times New Roman"/>
        </w:rPr>
        <w:t>3,526.14</w:t>
      </w:r>
    </w:p>
    <w:p w14:paraId="1F439EF5" w14:textId="07DF2D61" w:rsidR="00B03A8D" w:rsidRPr="0085606F" w:rsidRDefault="006614FA" w:rsidP="006614FA">
      <w:pPr>
        <w:widowControl w:val="0"/>
        <w:autoSpaceDE w:val="0"/>
        <w:autoSpaceDN w:val="0"/>
        <w:adjustRightInd w:val="0"/>
        <w:spacing w:after="0" w:line="240" w:lineRule="auto"/>
        <w:jc w:val="both"/>
        <w:rPr>
          <w:rFonts w:eastAsia="Times New Roman"/>
        </w:rPr>
      </w:pPr>
      <w:r w:rsidRPr="001530D2">
        <w:rPr>
          <w:rFonts w:eastAsia="Times New Roman"/>
        </w:rPr>
        <w:t>Mil</w:t>
      </w:r>
      <w:r w:rsidR="00B03A8D" w:rsidRPr="001530D2">
        <w:rPr>
          <w:rFonts w:eastAsia="Times New Roman"/>
        </w:rPr>
        <w:t>k River Pump Station</w:t>
      </w:r>
      <w:r w:rsidR="00B03A8D" w:rsidRPr="001530D2">
        <w:rPr>
          <w:rFonts w:eastAsia="Times New Roman"/>
        </w:rPr>
        <w:tab/>
      </w:r>
      <w:r w:rsidR="00B03A8D" w:rsidRPr="001530D2">
        <w:rPr>
          <w:rFonts w:eastAsia="Times New Roman"/>
        </w:rPr>
        <w:tab/>
      </w:r>
      <w:r w:rsidR="00B03A8D" w:rsidRPr="001530D2">
        <w:rPr>
          <w:rFonts w:eastAsia="Times New Roman"/>
        </w:rPr>
        <w:tab/>
      </w:r>
      <w:r w:rsidR="00B03A8D" w:rsidRPr="001530D2">
        <w:rPr>
          <w:rFonts w:eastAsia="Times New Roman"/>
        </w:rPr>
        <w:tab/>
      </w:r>
      <w:r w:rsidR="00B03A8D" w:rsidRPr="001530D2">
        <w:rPr>
          <w:rFonts w:eastAsia="Times New Roman"/>
        </w:rPr>
        <w:tab/>
      </w:r>
      <w:r w:rsidR="00B03A8D" w:rsidRPr="001530D2">
        <w:rPr>
          <w:rFonts w:eastAsia="Times New Roman"/>
        </w:rPr>
        <w:tab/>
        <w:t xml:space="preserve">    </w:t>
      </w:r>
      <w:r w:rsidRPr="001530D2">
        <w:rPr>
          <w:rFonts w:eastAsia="Times New Roman"/>
        </w:rPr>
        <w:tab/>
      </w:r>
      <w:r w:rsidR="0085606F" w:rsidRPr="0085606F">
        <w:rPr>
          <w:rFonts w:eastAsia="Times New Roman"/>
          <w:u w:val="single"/>
        </w:rPr>
        <w:t>$</w:t>
      </w:r>
      <w:r w:rsidR="00B55AAE">
        <w:rPr>
          <w:rFonts w:eastAsia="Times New Roman"/>
          <w:u w:val="single"/>
        </w:rPr>
        <w:t xml:space="preserve">   </w:t>
      </w:r>
      <w:r w:rsidR="00F12418">
        <w:rPr>
          <w:rFonts w:eastAsia="Times New Roman"/>
          <w:u w:val="single"/>
        </w:rPr>
        <w:t>169,343.58</w:t>
      </w:r>
    </w:p>
    <w:p w14:paraId="52A95FA8" w14:textId="3C907BF5" w:rsidR="00B03A8D" w:rsidRDefault="00B03A8D" w:rsidP="003E4FD0">
      <w:pPr>
        <w:widowControl w:val="0"/>
        <w:autoSpaceDE w:val="0"/>
        <w:autoSpaceDN w:val="0"/>
        <w:adjustRightInd w:val="0"/>
        <w:spacing w:after="0" w:line="240" w:lineRule="auto"/>
        <w:jc w:val="both"/>
        <w:rPr>
          <w:rFonts w:eastAsia="Times New Roman"/>
          <w:b/>
          <w:bCs/>
        </w:rPr>
      </w:pP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Pr="001530D2">
        <w:rPr>
          <w:rFonts w:eastAsia="Times New Roman"/>
        </w:rPr>
        <w:tab/>
      </w:r>
      <w:r w:rsidR="00FC30D9" w:rsidRPr="001530D2">
        <w:rPr>
          <w:rFonts w:eastAsia="Times New Roman"/>
        </w:rPr>
        <w:t xml:space="preserve">    </w:t>
      </w:r>
      <w:r w:rsidRPr="001530D2">
        <w:rPr>
          <w:rFonts w:eastAsia="Times New Roman"/>
          <w:b/>
          <w:bCs/>
        </w:rPr>
        <w:t xml:space="preserve"> </w:t>
      </w:r>
      <w:r w:rsidR="00807ED2" w:rsidRPr="001530D2">
        <w:rPr>
          <w:rFonts w:eastAsia="Times New Roman"/>
          <w:b/>
          <w:bCs/>
        </w:rPr>
        <w:t xml:space="preserve"> </w:t>
      </w:r>
      <w:r w:rsidR="000E3600" w:rsidRPr="001530D2">
        <w:rPr>
          <w:rFonts w:eastAsia="Times New Roman"/>
          <w:b/>
          <w:bCs/>
        </w:rPr>
        <w:t xml:space="preserve"> </w:t>
      </w:r>
      <w:r w:rsidR="0067668B" w:rsidRPr="001530D2">
        <w:rPr>
          <w:rFonts w:eastAsia="Times New Roman"/>
          <w:b/>
          <w:bCs/>
        </w:rPr>
        <w:t xml:space="preserve">     </w:t>
      </w:r>
      <w:r w:rsidR="00807ED2" w:rsidRPr="001530D2">
        <w:rPr>
          <w:rFonts w:eastAsia="Times New Roman"/>
          <w:b/>
          <w:bCs/>
        </w:rPr>
        <w:t>$</w:t>
      </w:r>
      <w:r w:rsidR="00B55AAE">
        <w:rPr>
          <w:rFonts w:eastAsia="Times New Roman"/>
          <w:b/>
          <w:bCs/>
        </w:rPr>
        <w:t xml:space="preserve">   </w:t>
      </w:r>
      <w:r w:rsidR="00F12418">
        <w:rPr>
          <w:rFonts w:eastAsia="Times New Roman"/>
          <w:b/>
          <w:bCs/>
        </w:rPr>
        <w:t>343,991.49</w:t>
      </w:r>
    </w:p>
    <w:p w14:paraId="4BFC5816" w14:textId="2ACC0E9F" w:rsidR="00385791" w:rsidRDefault="00385791" w:rsidP="003E4FD0">
      <w:pPr>
        <w:widowControl w:val="0"/>
        <w:autoSpaceDE w:val="0"/>
        <w:autoSpaceDN w:val="0"/>
        <w:adjustRightInd w:val="0"/>
        <w:spacing w:after="0" w:line="240" w:lineRule="auto"/>
        <w:jc w:val="both"/>
        <w:rPr>
          <w:rFonts w:eastAsia="Times New Roman"/>
          <w:b/>
          <w:bCs/>
        </w:rPr>
      </w:pPr>
    </w:p>
    <w:p w14:paraId="02506518" w14:textId="61CAD059" w:rsidR="00332D8D" w:rsidRDefault="00332D8D" w:rsidP="003E4FD0">
      <w:pPr>
        <w:widowControl w:val="0"/>
        <w:autoSpaceDE w:val="0"/>
        <w:autoSpaceDN w:val="0"/>
        <w:adjustRightInd w:val="0"/>
        <w:spacing w:after="0" w:line="240" w:lineRule="auto"/>
        <w:jc w:val="both"/>
        <w:rPr>
          <w:rFonts w:eastAsia="Times New Roman"/>
        </w:rPr>
      </w:pPr>
      <w:r w:rsidRPr="001530D2">
        <w:rPr>
          <w:rFonts w:eastAsia="Times New Roman"/>
        </w:rPr>
        <w:t xml:space="preserve">MOTION by </w:t>
      </w:r>
      <w:r w:rsidR="00DA6951">
        <w:rPr>
          <w:rFonts w:eastAsia="Times New Roman"/>
        </w:rPr>
        <w:t>Lucido</w:t>
      </w:r>
      <w:r w:rsidRPr="001530D2">
        <w:rPr>
          <w:rFonts w:eastAsia="Times New Roman"/>
        </w:rPr>
        <w:t>, supported by</w:t>
      </w:r>
      <w:r w:rsidR="00692B76">
        <w:rPr>
          <w:rFonts w:eastAsia="Times New Roman"/>
        </w:rPr>
        <w:t xml:space="preserve"> </w:t>
      </w:r>
      <w:r w:rsidR="00DA6951">
        <w:rPr>
          <w:rFonts w:eastAsia="Times New Roman"/>
        </w:rPr>
        <w:t>Caron</w:t>
      </w:r>
      <w:r w:rsidR="00590834">
        <w:rPr>
          <w:rFonts w:eastAsia="Times New Roman"/>
        </w:rPr>
        <w:t xml:space="preserve"> </w:t>
      </w:r>
      <w:r w:rsidRPr="001530D2">
        <w:rPr>
          <w:rFonts w:eastAsia="Times New Roman"/>
        </w:rPr>
        <w:t>to approve the Payroll, General Fund, Martin Drain</w:t>
      </w:r>
      <w:r>
        <w:rPr>
          <w:rFonts w:eastAsia="Times New Roman"/>
        </w:rPr>
        <w:t xml:space="preserve"> Pump Station, Hoffman Pump Station, Marter Road Pump Station, Kerby Road Pump Station and Wayne County invoices as presented. </w:t>
      </w:r>
    </w:p>
    <w:p w14:paraId="32FA657F" w14:textId="4B149646" w:rsidR="00332D8D" w:rsidRDefault="00332D8D" w:rsidP="003E4FD0">
      <w:pPr>
        <w:widowControl w:val="0"/>
        <w:autoSpaceDE w:val="0"/>
        <w:autoSpaceDN w:val="0"/>
        <w:adjustRightInd w:val="0"/>
        <w:spacing w:after="0" w:line="240" w:lineRule="auto"/>
        <w:jc w:val="both"/>
        <w:rPr>
          <w:rFonts w:eastAsia="Times New Roman"/>
        </w:rPr>
      </w:pPr>
    </w:p>
    <w:p w14:paraId="6FD5CCCD" w14:textId="025E42AC" w:rsidR="00332D8D" w:rsidRPr="00332D8D" w:rsidRDefault="00332D8D" w:rsidP="003E4FD0">
      <w:pPr>
        <w:widowControl w:val="0"/>
        <w:autoSpaceDE w:val="0"/>
        <w:autoSpaceDN w:val="0"/>
        <w:adjustRightInd w:val="0"/>
        <w:spacing w:after="0" w:line="240" w:lineRule="auto"/>
        <w:jc w:val="both"/>
        <w:rPr>
          <w:rFonts w:eastAsia="Times New Roman"/>
        </w:rPr>
      </w:pPr>
      <w:r>
        <w:rPr>
          <w:rFonts w:eastAsia="Times New Roman"/>
        </w:rPr>
        <w:t>AYES: All</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MOTION CARRIED</w:t>
      </w:r>
    </w:p>
    <w:p w14:paraId="63260B42" w14:textId="77777777" w:rsidR="00332D8D" w:rsidRDefault="00332D8D" w:rsidP="003E4FD0">
      <w:pPr>
        <w:widowControl w:val="0"/>
        <w:autoSpaceDE w:val="0"/>
        <w:autoSpaceDN w:val="0"/>
        <w:adjustRightInd w:val="0"/>
        <w:spacing w:after="0" w:line="240" w:lineRule="auto"/>
        <w:jc w:val="both"/>
        <w:rPr>
          <w:rFonts w:eastAsia="Times New Roman"/>
          <w:b/>
          <w:bCs/>
          <w:u w:val="single"/>
        </w:rPr>
      </w:pPr>
    </w:p>
    <w:p w14:paraId="1E8D982B" w14:textId="6143050F" w:rsidR="00830A7B" w:rsidRPr="00830A7B" w:rsidRDefault="00576505" w:rsidP="003E4FD0">
      <w:pPr>
        <w:widowControl w:val="0"/>
        <w:autoSpaceDE w:val="0"/>
        <w:autoSpaceDN w:val="0"/>
        <w:adjustRightInd w:val="0"/>
        <w:spacing w:after="0" w:line="240" w:lineRule="auto"/>
        <w:jc w:val="both"/>
        <w:rPr>
          <w:rFonts w:eastAsia="Times New Roman"/>
          <w:b/>
          <w:bCs/>
          <w:u w:val="single"/>
        </w:rPr>
      </w:pPr>
      <w:r>
        <w:rPr>
          <w:rFonts w:eastAsia="Times New Roman"/>
          <w:b/>
          <w:bCs/>
          <w:u w:val="single"/>
        </w:rPr>
        <w:t>R</w:t>
      </w:r>
      <w:r w:rsidR="007D122D">
        <w:rPr>
          <w:rFonts w:eastAsia="Times New Roman"/>
          <w:b/>
          <w:bCs/>
          <w:u w:val="single"/>
        </w:rPr>
        <w:t xml:space="preserve">ECEIVE AND FILE </w:t>
      </w:r>
      <w:r w:rsidR="00E71F58">
        <w:rPr>
          <w:rFonts w:eastAsia="Times New Roman"/>
          <w:b/>
          <w:bCs/>
          <w:u w:val="single"/>
        </w:rPr>
        <w:t>FINANCIAL REPORT</w:t>
      </w:r>
    </w:p>
    <w:p w14:paraId="3913778C" w14:textId="77777777" w:rsidR="00830A7B" w:rsidRPr="00830A7B" w:rsidRDefault="00830A7B" w:rsidP="003E4FD0">
      <w:pPr>
        <w:widowControl w:val="0"/>
        <w:autoSpaceDE w:val="0"/>
        <w:autoSpaceDN w:val="0"/>
        <w:adjustRightInd w:val="0"/>
        <w:spacing w:after="0" w:line="240" w:lineRule="auto"/>
        <w:jc w:val="both"/>
        <w:rPr>
          <w:rFonts w:eastAsia="Times New Roman"/>
        </w:rPr>
      </w:pPr>
      <w:r w:rsidRPr="00830A7B">
        <w:rPr>
          <w:rFonts w:eastAsia="Times New Roman"/>
        </w:rPr>
        <w:t xml:space="preserve">The Financial Report was presented. </w:t>
      </w:r>
    </w:p>
    <w:p w14:paraId="3B5EFA5F" w14:textId="77777777" w:rsidR="00791F5D" w:rsidRPr="00830A7B" w:rsidRDefault="00791F5D" w:rsidP="003E4FD0">
      <w:pPr>
        <w:widowControl w:val="0"/>
        <w:autoSpaceDE w:val="0"/>
        <w:autoSpaceDN w:val="0"/>
        <w:adjustRightInd w:val="0"/>
        <w:spacing w:after="0" w:line="240" w:lineRule="auto"/>
        <w:jc w:val="both"/>
        <w:rPr>
          <w:rFonts w:eastAsia="Times New Roman"/>
        </w:rPr>
      </w:pPr>
    </w:p>
    <w:p w14:paraId="73831DE7" w14:textId="371376BD" w:rsidR="00830A7B" w:rsidRPr="00830A7B" w:rsidRDefault="00830A7B" w:rsidP="003E4FD0">
      <w:pPr>
        <w:widowControl w:val="0"/>
        <w:autoSpaceDE w:val="0"/>
        <w:autoSpaceDN w:val="0"/>
        <w:adjustRightInd w:val="0"/>
        <w:spacing w:after="0" w:line="240" w:lineRule="auto"/>
        <w:jc w:val="both"/>
        <w:rPr>
          <w:rFonts w:eastAsia="Times New Roman"/>
        </w:rPr>
      </w:pPr>
      <w:r w:rsidRPr="00830A7B">
        <w:rPr>
          <w:rFonts w:eastAsia="Times New Roman"/>
        </w:rPr>
        <w:t xml:space="preserve">MOTION by </w:t>
      </w:r>
      <w:r w:rsidR="00573FD0">
        <w:rPr>
          <w:rFonts w:eastAsia="Times New Roman"/>
        </w:rPr>
        <w:t>Caron</w:t>
      </w:r>
      <w:r w:rsidRPr="00830A7B">
        <w:rPr>
          <w:rFonts w:eastAsia="Times New Roman"/>
        </w:rPr>
        <w:t xml:space="preserve">, supported by </w:t>
      </w:r>
      <w:r w:rsidR="00DA6951">
        <w:rPr>
          <w:rFonts w:eastAsia="Times New Roman"/>
        </w:rPr>
        <w:t>Lucido</w:t>
      </w:r>
      <w:r w:rsidR="00590834">
        <w:rPr>
          <w:rFonts w:eastAsia="Times New Roman"/>
        </w:rPr>
        <w:t xml:space="preserve"> </w:t>
      </w:r>
      <w:r w:rsidRPr="00830A7B">
        <w:rPr>
          <w:rFonts w:eastAsia="Times New Roman"/>
        </w:rPr>
        <w:t xml:space="preserve">to receive and file the financial report. </w:t>
      </w:r>
    </w:p>
    <w:p w14:paraId="081F2CAB" w14:textId="77777777" w:rsidR="00830A7B" w:rsidRPr="00830A7B" w:rsidRDefault="00830A7B" w:rsidP="003E4FD0">
      <w:pPr>
        <w:widowControl w:val="0"/>
        <w:autoSpaceDE w:val="0"/>
        <w:autoSpaceDN w:val="0"/>
        <w:adjustRightInd w:val="0"/>
        <w:spacing w:after="0" w:line="240" w:lineRule="auto"/>
        <w:jc w:val="both"/>
        <w:rPr>
          <w:rFonts w:eastAsia="Times New Roman"/>
        </w:rPr>
      </w:pPr>
    </w:p>
    <w:p w14:paraId="2F015871" w14:textId="4429BDFB" w:rsidR="00830A7B" w:rsidRDefault="00830A7B" w:rsidP="003E4FD0">
      <w:pPr>
        <w:widowControl w:val="0"/>
        <w:autoSpaceDE w:val="0"/>
        <w:autoSpaceDN w:val="0"/>
        <w:adjustRightInd w:val="0"/>
        <w:spacing w:after="0" w:line="240" w:lineRule="auto"/>
        <w:jc w:val="both"/>
        <w:rPr>
          <w:rFonts w:eastAsia="Times New Roman"/>
        </w:rPr>
      </w:pPr>
      <w:r w:rsidRPr="00830A7B">
        <w:rPr>
          <w:rFonts w:eastAsia="Times New Roman"/>
        </w:rPr>
        <w:t>AYES: All</w:t>
      </w:r>
      <w:r w:rsidRPr="00830A7B">
        <w:rPr>
          <w:rFonts w:eastAsia="Times New Roman"/>
        </w:rPr>
        <w:tab/>
      </w:r>
      <w:r w:rsidRPr="00830A7B">
        <w:rPr>
          <w:rFonts w:eastAsia="Times New Roman"/>
        </w:rPr>
        <w:tab/>
      </w:r>
      <w:r w:rsidRPr="00830A7B">
        <w:rPr>
          <w:rFonts w:eastAsia="Times New Roman"/>
        </w:rPr>
        <w:tab/>
      </w:r>
      <w:r w:rsidRPr="00830A7B">
        <w:rPr>
          <w:rFonts w:eastAsia="Times New Roman"/>
        </w:rPr>
        <w:tab/>
      </w:r>
      <w:r w:rsidRPr="00830A7B">
        <w:rPr>
          <w:rFonts w:eastAsia="Times New Roman"/>
        </w:rPr>
        <w:tab/>
      </w:r>
      <w:r w:rsidRPr="00830A7B">
        <w:rPr>
          <w:rFonts w:eastAsia="Times New Roman"/>
        </w:rPr>
        <w:tab/>
      </w:r>
      <w:r w:rsidRPr="00830A7B">
        <w:rPr>
          <w:rFonts w:eastAsia="Times New Roman"/>
        </w:rPr>
        <w:tab/>
      </w:r>
      <w:r w:rsidRPr="00830A7B">
        <w:rPr>
          <w:rFonts w:eastAsia="Times New Roman"/>
        </w:rPr>
        <w:tab/>
      </w:r>
      <w:r w:rsidRPr="00830A7B">
        <w:rPr>
          <w:rFonts w:eastAsia="Times New Roman"/>
        </w:rPr>
        <w:tab/>
        <w:t xml:space="preserve">MOTION CARRIED </w:t>
      </w:r>
    </w:p>
    <w:p w14:paraId="106A1B3B" w14:textId="51A36021" w:rsidR="00567958" w:rsidRDefault="00567958" w:rsidP="003E4FD0">
      <w:pPr>
        <w:widowControl w:val="0"/>
        <w:autoSpaceDE w:val="0"/>
        <w:autoSpaceDN w:val="0"/>
        <w:adjustRightInd w:val="0"/>
        <w:spacing w:after="0" w:line="240" w:lineRule="auto"/>
        <w:jc w:val="both"/>
        <w:rPr>
          <w:rFonts w:eastAsia="Times New Roman"/>
        </w:rPr>
      </w:pPr>
    </w:p>
    <w:p w14:paraId="2D301F27" w14:textId="00C02F85" w:rsidR="00830A7B" w:rsidRDefault="00B2514D" w:rsidP="003E4FD0">
      <w:pPr>
        <w:widowControl w:val="0"/>
        <w:tabs>
          <w:tab w:val="left" w:pos="4118"/>
        </w:tabs>
        <w:autoSpaceDE w:val="0"/>
        <w:autoSpaceDN w:val="0"/>
        <w:adjustRightInd w:val="0"/>
        <w:spacing w:after="0" w:line="240" w:lineRule="auto"/>
        <w:jc w:val="both"/>
        <w:rPr>
          <w:rFonts w:eastAsia="Times New Roman"/>
          <w:b/>
          <w:bCs/>
          <w:u w:val="single"/>
        </w:rPr>
      </w:pPr>
      <w:r>
        <w:rPr>
          <w:rFonts w:eastAsia="Times New Roman"/>
          <w:b/>
          <w:bCs/>
          <w:u w:val="single"/>
        </w:rPr>
        <w:t>Director of Operations</w:t>
      </w:r>
    </w:p>
    <w:p w14:paraId="4968640C" w14:textId="2CCD9BA6" w:rsidR="00DB0368" w:rsidRDefault="008349A0" w:rsidP="003E4FD0">
      <w:pPr>
        <w:tabs>
          <w:tab w:val="left" w:pos="4118"/>
        </w:tabs>
        <w:spacing w:after="0"/>
        <w:jc w:val="both"/>
      </w:pPr>
      <w:r>
        <w:t xml:space="preserve">The </w:t>
      </w:r>
      <w:r w:rsidR="00B2514D">
        <w:t>Director of Operations</w:t>
      </w:r>
      <w:r w:rsidR="0098502B">
        <w:t xml:space="preserve"> update was </w:t>
      </w:r>
      <w:r w:rsidR="00F90773">
        <w:t>p</w:t>
      </w:r>
      <w:r>
        <w:t xml:space="preserve">rovided by </w:t>
      </w:r>
      <w:r w:rsidR="00B2514D">
        <w:t>Kip Walby</w:t>
      </w:r>
      <w:r w:rsidR="0098502B">
        <w:t xml:space="preserve">. </w:t>
      </w:r>
    </w:p>
    <w:p w14:paraId="3660A942" w14:textId="77777777" w:rsidR="004C2508" w:rsidRDefault="004C2508" w:rsidP="003E4FD0">
      <w:pPr>
        <w:widowControl w:val="0"/>
        <w:tabs>
          <w:tab w:val="left" w:pos="4118"/>
        </w:tabs>
        <w:autoSpaceDE w:val="0"/>
        <w:autoSpaceDN w:val="0"/>
        <w:adjustRightInd w:val="0"/>
        <w:spacing w:after="0" w:line="240" w:lineRule="auto"/>
        <w:jc w:val="both"/>
        <w:rPr>
          <w:rFonts w:eastAsia="Times New Roman"/>
        </w:rPr>
      </w:pPr>
    </w:p>
    <w:p w14:paraId="3BEE8441" w14:textId="021A2103" w:rsidR="00712163" w:rsidRDefault="00F41FA1" w:rsidP="003E4FD0">
      <w:pPr>
        <w:widowControl w:val="0"/>
        <w:tabs>
          <w:tab w:val="left" w:pos="4118"/>
        </w:tabs>
        <w:autoSpaceDE w:val="0"/>
        <w:autoSpaceDN w:val="0"/>
        <w:adjustRightInd w:val="0"/>
        <w:spacing w:after="0" w:line="240" w:lineRule="auto"/>
        <w:jc w:val="both"/>
        <w:rPr>
          <w:rFonts w:eastAsia="Times New Roman"/>
          <w:b/>
          <w:bCs/>
          <w:u w:val="single"/>
        </w:rPr>
      </w:pPr>
      <w:r w:rsidRPr="00F41FA1">
        <w:rPr>
          <w:rFonts w:eastAsia="Times New Roman"/>
          <w:b/>
          <w:bCs/>
          <w:u w:val="single"/>
        </w:rPr>
        <w:t>NEW BUSINESS</w:t>
      </w:r>
    </w:p>
    <w:bookmarkEnd w:id="1"/>
    <w:p w14:paraId="62C1B5CA" w14:textId="4865A05B" w:rsidR="00590834" w:rsidRDefault="00590834" w:rsidP="00A8114D">
      <w:pPr>
        <w:widowControl w:val="0"/>
        <w:autoSpaceDE w:val="0"/>
        <w:autoSpaceDN w:val="0"/>
        <w:adjustRightInd w:val="0"/>
        <w:spacing w:after="0" w:line="240" w:lineRule="auto"/>
        <w:jc w:val="both"/>
        <w:rPr>
          <w:rFonts w:eastAsia="Times New Roman"/>
          <w:b/>
          <w:bCs/>
          <w:u w:val="single"/>
        </w:rPr>
      </w:pPr>
    </w:p>
    <w:p w14:paraId="7DC58FC8" w14:textId="5EA3B038" w:rsidR="00DA6951" w:rsidRPr="002A05E2" w:rsidRDefault="002A05E2" w:rsidP="00A8114D">
      <w:pPr>
        <w:widowControl w:val="0"/>
        <w:autoSpaceDE w:val="0"/>
        <w:autoSpaceDN w:val="0"/>
        <w:adjustRightInd w:val="0"/>
        <w:spacing w:after="0" w:line="240" w:lineRule="auto"/>
        <w:jc w:val="both"/>
        <w:rPr>
          <w:rFonts w:eastAsia="Times New Roman"/>
          <w:u w:val="single"/>
        </w:rPr>
      </w:pPr>
      <w:r w:rsidRPr="002A05E2">
        <w:rPr>
          <w:rFonts w:eastAsia="Times New Roman"/>
          <w:u w:val="single"/>
        </w:rPr>
        <w:t>Adopt Investment Policy</w:t>
      </w:r>
    </w:p>
    <w:p w14:paraId="076F7EC6" w14:textId="5C799406" w:rsidR="00701207" w:rsidRPr="00701207" w:rsidRDefault="002A05E2" w:rsidP="00701207">
      <w:pPr>
        <w:widowControl w:val="0"/>
        <w:tabs>
          <w:tab w:val="left" w:pos="4118"/>
        </w:tabs>
        <w:autoSpaceDE w:val="0"/>
        <w:autoSpaceDN w:val="0"/>
        <w:adjustRightInd w:val="0"/>
        <w:spacing w:after="0"/>
        <w:rPr>
          <w:rFonts w:eastAsia="Times New Roman"/>
        </w:rPr>
      </w:pPr>
      <w:r>
        <w:rPr>
          <w:rFonts w:eastAsia="Times New Roman"/>
        </w:rPr>
        <w:t xml:space="preserve">Mr. VandenHaute presented three investment policies. </w:t>
      </w:r>
      <w:r w:rsidR="00A879F5">
        <w:rPr>
          <w:rFonts w:eastAsia="Times New Roman"/>
        </w:rPr>
        <w:t>An existing c</w:t>
      </w:r>
      <w:r>
        <w:rPr>
          <w:rFonts w:eastAsia="Times New Roman"/>
        </w:rPr>
        <w:t>ash investment</w:t>
      </w:r>
      <w:r w:rsidR="00A879F5">
        <w:rPr>
          <w:rFonts w:eastAsia="Times New Roman"/>
        </w:rPr>
        <w:t xml:space="preserve"> and two proposed </w:t>
      </w:r>
      <w:r>
        <w:rPr>
          <w:rFonts w:eastAsia="Times New Roman"/>
        </w:rPr>
        <w:t>retiree healthcare and pension investment policy.</w:t>
      </w:r>
      <w:r w:rsidR="00A879F5">
        <w:rPr>
          <w:rFonts w:eastAsia="Times New Roman"/>
        </w:rPr>
        <w:t xml:space="preserve"> The target investment allocation</w:t>
      </w:r>
      <w:r w:rsidR="00C13A57">
        <w:rPr>
          <w:rFonts w:eastAsia="Times New Roman"/>
        </w:rPr>
        <w:t xml:space="preserve"> for these funds intended return </w:t>
      </w:r>
      <w:r w:rsidR="00EF2252">
        <w:rPr>
          <w:rFonts w:eastAsia="Times New Roman"/>
        </w:rPr>
        <w:t>is</w:t>
      </w:r>
      <w:r w:rsidR="00C13A57">
        <w:rPr>
          <w:rFonts w:eastAsia="Times New Roman"/>
        </w:rPr>
        <w:t xml:space="preserve"> 6.75%. Both the retiree healthcare and pension investment policy are the same. A slight deviation from the benchmark, the propriate benchmark in the long run would be an investment allocation of 70% equity based and 30% fixed income. </w:t>
      </w:r>
      <w:r w:rsidR="00701207">
        <w:rPr>
          <w:rFonts w:eastAsia="Times New Roman"/>
        </w:rPr>
        <w:t xml:space="preserve">Mr. VandenHaute pointed out the back of the policy explains portfolio and the evaluations of the Managers. </w:t>
      </w:r>
    </w:p>
    <w:p w14:paraId="264A28AC" w14:textId="42917B48" w:rsidR="00DA6951" w:rsidRDefault="00DA6951" w:rsidP="00A8114D">
      <w:pPr>
        <w:widowControl w:val="0"/>
        <w:autoSpaceDE w:val="0"/>
        <w:autoSpaceDN w:val="0"/>
        <w:adjustRightInd w:val="0"/>
        <w:spacing w:after="0" w:line="240" w:lineRule="auto"/>
        <w:jc w:val="both"/>
        <w:rPr>
          <w:rFonts w:eastAsia="Times New Roman"/>
        </w:rPr>
      </w:pPr>
    </w:p>
    <w:p w14:paraId="62334475" w14:textId="292FA072" w:rsidR="00701207" w:rsidRDefault="00701207" w:rsidP="00A8114D">
      <w:pPr>
        <w:widowControl w:val="0"/>
        <w:autoSpaceDE w:val="0"/>
        <w:autoSpaceDN w:val="0"/>
        <w:adjustRightInd w:val="0"/>
        <w:spacing w:after="0" w:line="240" w:lineRule="auto"/>
        <w:jc w:val="both"/>
        <w:rPr>
          <w:rFonts w:eastAsia="Times New Roman"/>
        </w:rPr>
      </w:pPr>
      <w:r>
        <w:rPr>
          <w:rFonts w:eastAsia="Times New Roman"/>
        </w:rPr>
        <w:t xml:space="preserve">MOTION by Caron, supported by Lucido to approve the </w:t>
      </w:r>
      <w:r w:rsidR="00242948">
        <w:rPr>
          <w:rFonts w:eastAsia="Times New Roman"/>
        </w:rPr>
        <w:t>In</w:t>
      </w:r>
      <w:r>
        <w:rPr>
          <w:rFonts w:eastAsia="Times New Roman"/>
        </w:rPr>
        <w:t xml:space="preserve">vestment </w:t>
      </w:r>
      <w:r w:rsidR="00242948">
        <w:rPr>
          <w:rFonts w:eastAsia="Times New Roman"/>
        </w:rPr>
        <w:t>P</w:t>
      </w:r>
      <w:r>
        <w:rPr>
          <w:rFonts w:eastAsia="Times New Roman"/>
        </w:rPr>
        <w:t xml:space="preserve">olicy as presented. </w:t>
      </w:r>
    </w:p>
    <w:p w14:paraId="72EF4697" w14:textId="6073F3C8" w:rsidR="00701207" w:rsidRDefault="00701207" w:rsidP="00A8114D">
      <w:pPr>
        <w:widowControl w:val="0"/>
        <w:autoSpaceDE w:val="0"/>
        <w:autoSpaceDN w:val="0"/>
        <w:adjustRightInd w:val="0"/>
        <w:spacing w:after="0" w:line="240" w:lineRule="auto"/>
        <w:jc w:val="both"/>
        <w:rPr>
          <w:rFonts w:eastAsia="Times New Roman"/>
        </w:rPr>
      </w:pPr>
    </w:p>
    <w:p w14:paraId="5B5C3345" w14:textId="4F1C4C15" w:rsidR="00701207" w:rsidRDefault="00701207" w:rsidP="00A8114D">
      <w:pPr>
        <w:widowControl w:val="0"/>
        <w:autoSpaceDE w:val="0"/>
        <w:autoSpaceDN w:val="0"/>
        <w:adjustRightInd w:val="0"/>
        <w:spacing w:after="0" w:line="240" w:lineRule="auto"/>
        <w:jc w:val="both"/>
        <w:rPr>
          <w:rFonts w:eastAsia="Times New Roman"/>
        </w:rPr>
      </w:pPr>
      <w:r>
        <w:rPr>
          <w:rFonts w:eastAsia="Times New Roman"/>
        </w:rPr>
        <w:t>AYES: All</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MOTION CARRIED</w:t>
      </w:r>
    </w:p>
    <w:p w14:paraId="0B9F97F3" w14:textId="04950259" w:rsidR="00386123" w:rsidRDefault="00386123" w:rsidP="00A8114D">
      <w:pPr>
        <w:widowControl w:val="0"/>
        <w:autoSpaceDE w:val="0"/>
        <w:autoSpaceDN w:val="0"/>
        <w:adjustRightInd w:val="0"/>
        <w:spacing w:after="0" w:line="240" w:lineRule="auto"/>
        <w:jc w:val="both"/>
        <w:rPr>
          <w:rFonts w:eastAsia="Times New Roman"/>
        </w:rPr>
      </w:pPr>
    </w:p>
    <w:p w14:paraId="6387C53B" w14:textId="31C5C7EE" w:rsidR="00386123" w:rsidRDefault="00386123" w:rsidP="00A8114D">
      <w:pPr>
        <w:widowControl w:val="0"/>
        <w:autoSpaceDE w:val="0"/>
        <w:autoSpaceDN w:val="0"/>
        <w:adjustRightInd w:val="0"/>
        <w:spacing w:after="0" w:line="240" w:lineRule="auto"/>
        <w:jc w:val="both"/>
        <w:rPr>
          <w:rFonts w:eastAsia="Times New Roman"/>
        </w:rPr>
      </w:pPr>
      <w:r>
        <w:rPr>
          <w:rFonts w:eastAsia="Times New Roman"/>
        </w:rPr>
        <w:t>MOTION by Caron, supported by Lucido to approve the Investment Policy for the Pension Plan.</w:t>
      </w:r>
    </w:p>
    <w:p w14:paraId="3FD31FB8" w14:textId="2174B0BC" w:rsidR="00386123" w:rsidRDefault="00386123" w:rsidP="00A8114D">
      <w:pPr>
        <w:widowControl w:val="0"/>
        <w:autoSpaceDE w:val="0"/>
        <w:autoSpaceDN w:val="0"/>
        <w:adjustRightInd w:val="0"/>
        <w:spacing w:after="0" w:line="240" w:lineRule="auto"/>
        <w:jc w:val="both"/>
        <w:rPr>
          <w:rFonts w:eastAsia="Times New Roman"/>
        </w:rPr>
      </w:pPr>
    </w:p>
    <w:p w14:paraId="14ACDC70" w14:textId="46B9309A" w:rsidR="00386123" w:rsidRDefault="00386123" w:rsidP="00A8114D">
      <w:pPr>
        <w:widowControl w:val="0"/>
        <w:autoSpaceDE w:val="0"/>
        <w:autoSpaceDN w:val="0"/>
        <w:adjustRightInd w:val="0"/>
        <w:spacing w:after="0" w:line="240" w:lineRule="auto"/>
        <w:jc w:val="both"/>
        <w:rPr>
          <w:rFonts w:eastAsia="Times New Roman"/>
        </w:rPr>
      </w:pPr>
      <w:r>
        <w:rPr>
          <w:rFonts w:eastAsia="Times New Roman"/>
        </w:rPr>
        <w:t>AYES: All</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MOTION CARRIED</w:t>
      </w:r>
    </w:p>
    <w:p w14:paraId="07257FAA" w14:textId="449F5E2C" w:rsidR="00701207" w:rsidRDefault="00701207" w:rsidP="00A8114D">
      <w:pPr>
        <w:widowControl w:val="0"/>
        <w:autoSpaceDE w:val="0"/>
        <w:autoSpaceDN w:val="0"/>
        <w:adjustRightInd w:val="0"/>
        <w:spacing w:after="0" w:line="240" w:lineRule="auto"/>
        <w:jc w:val="both"/>
        <w:rPr>
          <w:rFonts w:eastAsia="Times New Roman"/>
        </w:rPr>
      </w:pPr>
    </w:p>
    <w:p w14:paraId="30EC876A" w14:textId="0F37B1AD" w:rsidR="00701207" w:rsidRDefault="00242948" w:rsidP="00A8114D">
      <w:pPr>
        <w:widowControl w:val="0"/>
        <w:autoSpaceDE w:val="0"/>
        <w:autoSpaceDN w:val="0"/>
        <w:adjustRightInd w:val="0"/>
        <w:spacing w:after="0" w:line="240" w:lineRule="auto"/>
        <w:jc w:val="both"/>
        <w:rPr>
          <w:rFonts w:eastAsia="Times New Roman"/>
        </w:rPr>
      </w:pPr>
      <w:r>
        <w:rPr>
          <w:rFonts w:eastAsia="Times New Roman"/>
        </w:rPr>
        <w:t xml:space="preserve">MOTION by Caron, supported by Lucido to approve the </w:t>
      </w:r>
      <w:r w:rsidR="00386123">
        <w:rPr>
          <w:rFonts w:eastAsia="Times New Roman"/>
        </w:rPr>
        <w:t>I</w:t>
      </w:r>
      <w:r>
        <w:rPr>
          <w:rFonts w:eastAsia="Times New Roman"/>
        </w:rPr>
        <w:t xml:space="preserve">nvestment </w:t>
      </w:r>
      <w:r w:rsidR="00386123">
        <w:rPr>
          <w:rFonts w:eastAsia="Times New Roman"/>
        </w:rPr>
        <w:t>P</w:t>
      </w:r>
      <w:r>
        <w:rPr>
          <w:rFonts w:eastAsia="Times New Roman"/>
        </w:rPr>
        <w:t xml:space="preserve">olicy for the Retirement Health Plan. </w:t>
      </w:r>
    </w:p>
    <w:p w14:paraId="5E28193D" w14:textId="435D2E20" w:rsidR="00242948" w:rsidRDefault="00242948" w:rsidP="00A8114D">
      <w:pPr>
        <w:widowControl w:val="0"/>
        <w:autoSpaceDE w:val="0"/>
        <w:autoSpaceDN w:val="0"/>
        <w:adjustRightInd w:val="0"/>
        <w:spacing w:after="0" w:line="240" w:lineRule="auto"/>
        <w:jc w:val="both"/>
        <w:rPr>
          <w:rFonts w:eastAsia="Times New Roman"/>
        </w:rPr>
      </w:pPr>
    </w:p>
    <w:p w14:paraId="68BF49DB" w14:textId="4FE1123F" w:rsidR="00242948" w:rsidRDefault="00242948" w:rsidP="00A8114D">
      <w:pPr>
        <w:widowControl w:val="0"/>
        <w:autoSpaceDE w:val="0"/>
        <w:autoSpaceDN w:val="0"/>
        <w:adjustRightInd w:val="0"/>
        <w:spacing w:after="0" w:line="240" w:lineRule="auto"/>
        <w:jc w:val="both"/>
        <w:rPr>
          <w:rFonts w:eastAsia="Times New Roman"/>
        </w:rPr>
      </w:pPr>
      <w:r>
        <w:rPr>
          <w:rFonts w:eastAsia="Times New Roman"/>
        </w:rPr>
        <w:t>AYES: All</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MOTION CARRIED</w:t>
      </w:r>
    </w:p>
    <w:p w14:paraId="0885D21B" w14:textId="10DA19C6" w:rsidR="00242948" w:rsidRDefault="00242948" w:rsidP="00A8114D">
      <w:pPr>
        <w:widowControl w:val="0"/>
        <w:autoSpaceDE w:val="0"/>
        <w:autoSpaceDN w:val="0"/>
        <w:adjustRightInd w:val="0"/>
        <w:spacing w:after="0" w:line="240" w:lineRule="auto"/>
        <w:jc w:val="both"/>
        <w:rPr>
          <w:rFonts w:eastAsia="Times New Roman"/>
        </w:rPr>
      </w:pPr>
    </w:p>
    <w:p w14:paraId="75C6A115" w14:textId="3DED8190" w:rsidR="003C474F" w:rsidRDefault="004E6F8B" w:rsidP="003C474F">
      <w:pPr>
        <w:widowControl w:val="0"/>
        <w:autoSpaceDE w:val="0"/>
        <w:autoSpaceDN w:val="0"/>
        <w:adjustRightInd w:val="0"/>
        <w:spacing w:after="0" w:line="240" w:lineRule="auto"/>
        <w:jc w:val="both"/>
        <w:rPr>
          <w:rFonts w:eastAsia="Times New Roman"/>
        </w:rPr>
      </w:pPr>
      <w:r>
        <w:rPr>
          <w:rFonts w:eastAsia="Times New Roman"/>
        </w:rPr>
        <w:t>Mr. VandenHaute went over the SEMSD General account at Huntington Bank and recommends moving t to TD Ameritrade</w:t>
      </w:r>
      <w:r w:rsidR="00EF2252">
        <w:rPr>
          <w:rFonts w:eastAsia="Times New Roman"/>
        </w:rPr>
        <w:t xml:space="preserve">. This is </w:t>
      </w:r>
      <w:r>
        <w:rPr>
          <w:rFonts w:eastAsia="Times New Roman"/>
        </w:rPr>
        <w:t xml:space="preserve">in accordance </w:t>
      </w:r>
      <w:r w:rsidR="00DC4D97">
        <w:rPr>
          <w:rFonts w:eastAsia="Times New Roman"/>
        </w:rPr>
        <w:t>with</w:t>
      </w:r>
      <w:r w:rsidR="00EF2252">
        <w:rPr>
          <w:rFonts w:eastAsia="Times New Roman"/>
        </w:rPr>
        <w:t xml:space="preserve"> the I</w:t>
      </w:r>
      <w:r w:rsidR="009832D9">
        <w:rPr>
          <w:rFonts w:eastAsia="Times New Roman"/>
        </w:rPr>
        <w:t>nvestment Policy Statement (I</w:t>
      </w:r>
      <w:r>
        <w:rPr>
          <w:rFonts w:eastAsia="Times New Roman"/>
        </w:rPr>
        <w:t>PS</w:t>
      </w:r>
      <w:r w:rsidR="009832D9">
        <w:rPr>
          <w:rFonts w:eastAsia="Times New Roman"/>
        </w:rPr>
        <w:t>) of  PA 20. The accounts at Morgan Stanley</w:t>
      </w:r>
      <w:r w:rsidR="00EF2252">
        <w:rPr>
          <w:rFonts w:eastAsia="Times New Roman"/>
        </w:rPr>
        <w:t xml:space="preserve"> are </w:t>
      </w:r>
      <w:r w:rsidR="009832D9">
        <w:rPr>
          <w:rFonts w:eastAsia="Times New Roman"/>
        </w:rPr>
        <w:t>SEMSD General, SEMSD Pension Plan and SEMSD Healthcare Plan will be moved to TD Ameritrade</w:t>
      </w:r>
      <w:r w:rsidR="00EF2252">
        <w:rPr>
          <w:rFonts w:eastAsia="Times New Roman"/>
        </w:rPr>
        <w:t xml:space="preserve">. Mr. VandenHaute </w:t>
      </w:r>
      <w:r w:rsidR="009832D9">
        <w:rPr>
          <w:rFonts w:eastAsia="Times New Roman"/>
        </w:rPr>
        <w:t xml:space="preserve">went over the </w:t>
      </w:r>
      <w:r w:rsidR="00550CF5">
        <w:rPr>
          <w:rFonts w:eastAsia="Times New Roman"/>
        </w:rPr>
        <w:t xml:space="preserve">Investment strategy. </w:t>
      </w:r>
      <w:r w:rsidR="00EF2252">
        <w:rPr>
          <w:rFonts w:eastAsia="Times New Roman"/>
        </w:rPr>
        <w:t xml:space="preserve">He </w:t>
      </w:r>
      <w:r w:rsidR="00A247DE">
        <w:rPr>
          <w:rFonts w:eastAsia="Times New Roman"/>
        </w:rPr>
        <w:t xml:space="preserve">showed the SEMSD Board the Pension and Retiree Healthcare Investment Allocation breakdown. </w:t>
      </w:r>
      <w:r w:rsidR="003C474F" w:rsidRPr="00701207">
        <w:rPr>
          <w:rFonts w:eastAsia="Times New Roman"/>
        </w:rPr>
        <w:t xml:space="preserve">A discussion occurred on the investment options as presented by Titan Wealth Advisors. </w:t>
      </w:r>
    </w:p>
    <w:p w14:paraId="43F2BA44" w14:textId="51E098B8" w:rsidR="00567B8A" w:rsidRDefault="00567B8A" w:rsidP="003C474F">
      <w:pPr>
        <w:widowControl w:val="0"/>
        <w:autoSpaceDE w:val="0"/>
        <w:autoSpaceDN w:val="0"/>
        <w:adjustRightInd w:val="0"/>
        <w:spacing w:after="0" w:line="240" w:lineRule="auto"/>
        <w:jc w:val="both"/>
        <w:rPr>
          <w:rFonts w:eastAsia="Times New Roman"/>
        </w:rPr>
      </w:pPr>
    </w:p>
    <w:p w14:paraId="304FB8C4" w14:textId="55B1E075" w:rsidR="00567B8A" w:rsidRPr="00701207" w:rsidRDefault="00567B8A" w:rsidP="003C474F">
      <w:pPr>
        <w:widowControl w:val="0"/>
        <w:autoSpaceDE w:val="0"/>
        <w:autoSpaceDN w:val="0"/>
        <w:adjustRightInd w:val="0"/>
        <w:spacing w:after="0" w:line="240" w:lineRule="auto"/>
        <w:jc w:val="both"/>
        <w:rPr>
          <w:rFonts w:eastAsia="Times New Roman"/>
        </w:rPr>
      </w:pPr>
      <w:r>
        <w:rPr>
          <w:rFonts w:eastAsia="Times New Roman"/>
        </w:rPr>
        <w:t>MOTION by Lucido, supported by Caron to approve to move the SEMSD General accounts at Huntington Bank and Morgan Stanley into a TD Ameritrade</w:t>
      </w:r>
      <w:r w:rsidR="002E516A">
        <w:rPr>
          <w:rFonts w:eastAsia="Times New Roman"/>
        </w:rPr>
        <w:t xml:space="preserve"> per the recommendation of Titan Wealth Advisors</w:t>
      </w:r>
      <w:r w:rsidR="00B06C6B">
        <w:rPr>
          <w:rFonts w:eastAsia="Times New Roman"/>
        </w:rPr>
        <w:t xml:space="preserve"> and to liquidate Morgan Stanley. </w:t>
      </w:r>
    </w:p>
    <w:p w14:paraId="56DD20C9" w14:textId="13426C94" w:rsidR="00DA6951" w:rsidRDefault="00DA6951" w:rsidP="00A8114D">
      <w:pPr>
        <w:widowControl w:val="0"/>
        <w:autoSpaceDE w:val="0"/>
        <w:autoSpaceDN w:val="0"/>
        <w:adjustRightInd w:val="0"/>
        <w:spacing w:after="0" w:line="240" w:lineRule="auto"/>
        <w:jc w:val="both"/>
        <w:rPr>
          <w:rFonts w:eastAsia="Times New Roman"/>
          <w:b/>
          <w:bCs/>
          <w:u w:val="single"/>
        </w:rPr>
      </w:pPr>
    </w:p>
    <w:p w14:paraId="764C2841" w14:textId="05EA20DB" w:rsidR="003C474F" w:rsidRPr="003C474F" w:rsidRDefault="003C474F" w:rsidP="00A8114D">
      <w:pPr>
        <w:widowControl w:val="0"/>
        <w:autoSpaceDE w:val="0"/>
        <w:autoSpaceDN w:val="0"/>
        <w:adjustRightInd w:val="0"/>
        <w:spacing w:after="0" w:line="240" w:lineRule="auto"/>
        <w:jc w:val="both"/>
        <w:rPr>
          <w:rFonts w:eastAsia="Times New Roman"/>
        </w:rPr>
      </w:pPr>
      <w:r>
        <w:rPr>
          <w:rFonts w:eastAsia="Times New Roman"/>
        </w:rPr>
        <w:t>AYES: All</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MOTION CARRIED</w:t>
      </w:r>
    </w:p>
    <w:p w14:paraId="3289B70C" w14:textId="684013B6" w:rsidR="00DA6951" w:rsidRDefault="00DA6951" w:rsidP="00A8114D">
      <w:pPr>
        <w:widowControl w:val="0"/>
        <w:autoSpaceDE w:val="0"/>
        <w:autoSpaceDN w:val="0"/>
        <w:adjustRightInd w:val="0"/>
        <w:spacing w:after="0" w:line="240" w:lineRule="auto"/>
        <w:jc w:val="both"/>
        <w:rPr>
          <w:rFonts w:eastAsia="Times New Roman"/>
          <w:b/>
          <w:bCs/>
          <w:u w:val="single"/>
        </w:rPr>
      </w:pPr>
    </w:p>
    <w:p w14:paraId="7D410A79" w14:textId="42B38890" w:rsidR="00DA6951" w:rsidRDefault="00567B8A" w:rsidP="00A8114D">
      <w:pPr>
        <w:widowControl w:val="0"/>
        <w:autoSpaceDE w:val="0"/>
        <w:autoSpaceDN w:val="0"/>
        <w:adjustRightInd w:val="0"/>
        <w:spacing w:after="0" w:line="240" w:lineRule="auto"/>
        <w:jc w:val="both"/>
        <w:rPr>
          <w:rFonts w:eastAsia="Times New Roman"/>
        </w:rPr>
      </w:pPr>
      <w:r>
        <w:rPr>
          <w:rFonts w:eastAsia="Times New Roman"/>
        </w:rPr>
        <w:t>MOTION by Lucido, supported by Caron to approve to move the SEMSD Pension Plan and Healthcare Plan from Morgan Stanley to TD Ameritrade</w:t>
      </w:r>
      <w:r w:rsidR="002E516A">
        <w:rPr>
          <w:rFonts w:eastAsia="Times New Roman"/>
        </w:rPr>
        <w:t xml:space="preserve"> per the recommendation of Titan Wealth Advisors</w:t>
      </w:r>
      <w:r w:rsidR="00B06C6B">
        <w:rPr>
          <w:rFonts w:eastAsia="Times New Roman"/>
        </w:rPr>
        <w:t xml:space="preserve"> and to liquidate Morgan Stanley. </w:t>
      </w:r>
    </w:p>
    <w:p w14:paraId="1F342C49" w14:textId="2F93A611" w:rsidR="002E516A" w:rsidRDefault="002E516A" w:rsidP="00A8114D">
      <w:pPr>
        <w:widowControl w:val="0"/>
        <w:autoSpaceDE w:val="0"/>
        <w:autoSpaceDN w:val="0"/>
        <w:adjustRightInd w:val="0"/>
        <w:spacing w:after="0" w:line="240" w:lineRule="auto"/>
        <w:jc w:val="both"/>
        <w:rPr>
          <w:rFonts w:eastAsia="Times New Roman"/>
        </w:rPr>
      </w:pPr>
    </w:p>
    <w:p w14:paraId="4E56A0D5" w14:textId="53A7276A" w:rsidR="002E516A" w:rsidRPr="00567B8A" w:rsidRDefault="002E516A" w:rsidP="00A8114D">
      <w:pPr>
        <w:widowControl w:val="0"/>
        <w:autoSpaceDE w:val="0"/>
        <w:autoSpaceDN w:val="0"/>
        <w:adjustRightInd w:val="0"/>
        <w:spacing w:after="0" w:line="240" w:lineRule="auto"/>
        <w:jc w:val="both"/>
        <w:rPr>
          <w:rFonts w:eastAsia="Times New Roman"/>
        </w:rPr>
      </w:pPr>
      <w:r>
        <w:rPr>
          <w:rFonts w:eastAsia="Times New Roman"/>
        </w:rPr>
        <w:t>AYES: All</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MOTION CARRIED</w:t>
      </w:r>
    </w:p>
    <w:p w14:paraId="68BE552C" w14:textId="7C8ACAAF" w:rsidR="00DA6951" w:rsidRDefault="00DA6951" w:rsidP="00A8114D">
      <w:pPr>
        <w:widowControl w:val="0"/>
        <w:autoSpaceDE w:val="0"/>
        <w:autoSpaceDN w:val="0"/>
        <w:adjustRightInd w:val="0"/>
        <w:spacing w:after="0" w:line="240" w:lineRule="auto"/>
        <w:jc w:val="both"/>
        <w:rPr>
          <w:rFonts w:eastAsia="Times New Roman"/>
          <w:b/>
          <w:bCs/>
          <w:u w:val="single"/>
        </w:rPr>
      </w:pPr>
    </w:p>
    <w:p w14:paraId="738E9BA0" w14:textId="4CED0978" w:rsidR="00B06C6B" w:rsidRDefault="00B06C6B" w:rsidP="00A8114D">
      <w:pPr>
        <w:widowControl w:val="0"/>
        <w:autoSpaceDE w:val="0"/>
        <w:autoSpaceDN w:val="0"/>
        <w:adjustRightInd w:val="0"/>
        <w:spacing w:after="0" w:line="240" w:lineRule="auto"/>
        <w:jc w:val="both"/>
        <w:rPr>
          <w:rFonts w:eastAsia="Times New Roman"/>
          <w:u w:val="single"/>
        </w:rPr>
      </w:pPr>
      <w:r w:rsidRPr="00B06C6B">
        <w:rPr>
          <w:rFonts w:eastAsia="Times New Roman"/>
          <w:u w:val="single"/>
        </w:rPr>
        <w:t>Marter Booster Station Backflow Prevention Recommendation</w:t>
      </w:r>
    </w:p>
    <w:p w14:paraId="3C911590" w14:textId="70B7C50E" w:rsidR="00B06C6B" w:rsidRDefault="006A3071" w:rsidP="00A8114D">
      <w:pPr>
        <w:widowControl w:val="0"/>
        <w:autoSpaceDE w:val="0"/>
        <w:autoSpaceDN w:val="0"/>
        <w:adjustRightInd w:val="0"/>
        <w:spacing w:after="0" w:line="240" w:lineRule="auto"/>
        <w:jc w:val="both"/>
        <w:rPr>
          <w:rFonts w:eastAsia="Times New Roman"/>
        </w:rPr>
      </w:pPr>
      <w:r>
        <w:rPr>
          <w:rFonts w:eastAsia="Times New Roman"/>
        </w:rPr>
        <w:t xml:space="preserve">Kyle Seidel provided an update on the Marter Road Booster Station (MRBS) and the ability to achieve the contract capacity of 102 cfs. Since the SEMSD purchased the MRBS the maximum flow rate has been ranging 88-94 cfs. It was determined that the Tideflex valves </w:t>
      </w:r>
      <w:r w:rsidR="002D4752">
        <w:rPr>
          <w:rFonts w:eastAsia="Times New Roman"/>
        </w:rPr>
        <w:t xml:space="preserve">had been pulled back into the </w:t>
      </w:r>
      <w:r>
        <w:rPr>
          <w:rFonts w:eastAsia="Times New Roman"/>
        </w:rPr>
        <w:t xml:space="preserve">discharge piping </w:t>
      </w:r>
      <w:r w:rsidR="002D4752">
        <w:rPr>
          <w:rFonts w:eastAsia="Times New Roman"/>
        </w:rPr>
        <w:t xml:space="preserve">reducing peak flow. AEW is recommending that SEMSD purchase three 42-inch flap gates </w:t>
      </w:r>
      <w:r w:rsidR="008F7039">
        <w:rPr>
          <w:rFonts w:eastAsia="Times New Roman"/>
        </w:rPr>
        <w:t xml:space="preserve"> (Plasti-Fab) </w:t>
      </w:r>
      <w:r w:rsidR="002D4752">
        <w:rPr>
          <w:rFonts w:eastAsia="Times New Roman"/>
        </w:rPr>
        <w:t xml:space="preserve">to replace the Tideflex valves. Total costs for three gates </w:t>
      </w:r>
      <w:r w:rsidR="008F7039">
        <w:rPr>
          <w:rFonts w:eastAsia="Times New Roman"/>
        </w:rPr>
        <w:t>are</w:t>
      </w:r>
      <w:r w:rsidR="002D4752">
        <w:rPr>
          <w:rFonts w:eastAsia="Times New Roman"/>
        </w:rPr>
        <w:t xml:space="preserve"> $53,850.00.</w:t>
      </w:r>
    </w:p>
    <w:p w14:paraId="384D86D4" w14:textId="113A4E6E" w:rsidR="002D4752" w:rsidRDefault="002D4752" w:rsidP="00A8114D">
      <w:pPr>
        <w:widowControl w:val="0"/>
        <w:autoSpaceDE w:val="0"/>
        <w:autoSpaceDN w:val="0"/>
        <w:adjustRightInd w:val="0"/>
        <w:spacing w:after="0" w:line="240" w:lineRule="auto"/>
        <w:jc w:val="both"/>
        <w:rPr>
          <w:rFonts w:eastAsia="Times New Roman"/>
        </w:rPr>
      </w:pPr>
    </w:p>
    <w:p w14:paraId="04DF9C85" w14:textId="5210AC91" w:rsidR="002D4752" w:rsidRDefault="002D4752" w:rsidP="00A8114D">
      <w:pPr>
        <w:widowControl w:val="0"/>
        <w:autoSpaceDE w:val="0"/>
        <w:autoSpaceDN w:val="0"/>
        <w:adjustRightInd w:val="0"/>
        <w:spacing w:after="0" w:line="240" w:lineRule="auto"/>
        <w:jc w:val="both"/>
        <w:rPr>
          <w:rFonts w:eastAsia="Times New Roman"/>
        </w:rPr>
      </w:pPr>
      <w:r>
        <w:rPr>
          <w:rFonts w:eastAsia="Times New Roman"/>
        </w:rPr>
        <w:t xml:space="preserve">MOTION by </w:t>
      </w:r>
      <w:r w:rsidR="008F7039">
        <w:rPr>
          <w:rFonts w:eastAsia="Times New Roman"/>
        </w:rPr>
        <w:t xml:space="preserve">Lucido, supported by Caron to approve the three 42-inch Flap Gates for $53,850.00. </w:t>
      </w:r>
    </w:p>
    <w:p w14:paraId="7466D075" w14:textId="27581CAE" w:rsidR="008F7039" w:rsidRDefault="008F7039" w:rsidP="00A8114D">
      <w:pPr>
        <w:widowControl w:val="0"/>
        <w:autoSpaceDE w:val="0"/>
        <w:autoSpaceDN w:val="0"/>
        <w:adjustRightInd w:val="0"/>
        <w:spacing w:after="0" w:line="240" w:lineRule="auto"/>
        <w:jc w:val="both"/>
        <w:rPr>
          <w:rFonts w:eastAsia="Times New Roman"/>
        </w:rPr>
      </w:pPr>
    </w:p>
    <w:p w14:paraId="7A510291" w14:textId="5398D6EA" w:rsidR="008F7039" w:rsidRDefault="008F7039" w:rsidP="00A8114D">
      <w:pPr>
        <w:widowControl w:val="0"/>
        <w:autoSpaceDE w:val="0"/>
        <w:autoSpaceDN w:val="0"/>
        <w:adjustRightInd w:val="0"/>
        <w:spacing w:after="0" w:line="240" w:lineRule="auto"/>
        <w:jc w:val="both"/>
        <w:rPr>
          <w:rFonts w:eastAsia="Times New Roman"/>
        </w:rPr>
      </w:pPr>
      <w:r>
        <w:rPr>
          <w:rFonts w:eastAsia="Times New Roman"/>
        </w:rPr>
        <w:t>AYES: All</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MOTION CARRIED</w:t>
      </w:r>
    </w:p>
    <w:p w14:paraId="2979BFC7" w14:textId="3EBEF6EE" w:rsidR="008F7039" w:rsidRDefault="008F7039" w:rsidP="00A8114D">
      <w:pPr>
        <w:widowControl w:val="0"/>
        <w:autoSpaceDE w:val="0"/>
        <w:autoSpaceDN w:val="0"/>
        <w:adjustRightInd w:val="0"/>
        <w:spacing w:after="0" w:line="240" w:lineRule="auto"/>
        <w:jc w:val="both"/>
        <w:rPr>
          <w:rFonts w:eastAsia="Times New Roman"/>
        </w:rPr>
      </w:pPr>
    </w:p>
    <w:p w14:paraId="3F13E6CC" w14:textId="49897453" w:rsidR="008F7039" w:rsidRPr="0015551A" w:rsidRDefault="0015551A" w:rsidP="00A8114D">
      <w:pPr>
        <w:widowControl w:val="0"/>
        <w:autoSpaceDE w:val="0"/>
        <w:autoSpaceDN w:val="0"/>
        <w:adjustRightInd w:val="0"/>
        <w:spacing w:after="0" w:line="240" w:lineRule="auto"/>
        <w:jc w:val="both"/>
        <w:rPr>
          <w:rFonts w:eastAsia="Times New Roman"/>
          <w:u w:val="single"/>
        </w:rPr>
      </w:pPr>
      <w:r w:rsidRPr="0015551A">
        <w:rPr>
          <w:rFonts w:eastAsia="Times New Roman"/>
          <w:u w:val="single"/>
        </w:rPr>
        <w:lastRenderedPageBreak/>
        <w:t>Martin In-System Storage</w:t>
      </w:r>
    </w:p>
    <w:p w14:paraId="68365E22" w14:textId="5F7E228C" w:rsidR="00B06C6B" w:rsidRDefault="00E91C53" w:rsidP="00A8114D">
      <w:pPr>
        <w:widowControl w:val="0"/>
        <w:autoSpaceDE w:val="0"/>
        <w:autoSpaceDN w:val="0"/>
        <w:adjustRightInd w:val="0"/>
        <w:spacing w:after="0" w:line="240" w:lineRule="auto"/>
        <w:jc w:val="both"/>
        <w:rPr>
          <w:rFonts w:eastAsia="Times New Roman"/>
        </w:rPr>
      </w:pPr>
      <w:r>
        <w:rPr>
          <w:rFonts w:eastAsia="Times New Roman"/>
        </w:rPr>
        <w:t>Mr.</w:t>
      </w:r>
      <w:r w:rsidR="000854BF">
        <w:rPr>
          <w:rFonts w:eastAsia="Times New Roman"/>
        </w:rPr>
        <w:t xml:space="preserve"> Trombley </w:t>
      </w:r>
      <w:r w:rsidR="00B343E3">
        <w:rPr>
          <w:rFonts w:eastAsia="Times New Roman"/>
        </w:rPr>
        <w:t xml:space="preserve">provided an </w:t>
      </w:r>
      <w:r w:rsidR="000854BF">
        <w:rPr>
          <w:rFonts w:eastAsia="Times New Roman"/>
        </w:rPr>
        <w:t xml:space="preserve"> update on the Martin Drain In-System Storage. He explained that Macomb County Public Works </w:t>
      </w:r>
      <w:r w:rsidR="0022576E">
        <w:rPr>
          <w:rFonts w:eastAsia="Times New Roman"/>
        </w:rPr>
        <w:t xml:space="preserve">(MCPW) </w:t>
      </w:r>
      <w:r w:rsidR="000854BF">
        <w:rPr>
          <w:rFonts w:eastAsia="Times New Roman"/>
        </w:rPr>
        <w:t xml:space="preserve">was going to construct an inflatable device and bypass and </w:t>
      </w:r>
      <w:r w:rsidR="0022576E">
        <w:rPr>
          <w:rFonts w:eastAsia="Times New Roman"/>
        </w:rPr>
        <w:t>now decided to construct a Weir with movable gates in the Weir. It’s safer and less chance for basement back-ups. It can pass the full flow of the Martin Drain. This will be located at Bon Heir and Harper</w:t>
      </w:r>
      <w:r w:rsidR="00C53E1C">
        <w:rPr>
          <w:rFonts w:eastAsia="Times New Roman"/>
        </w:rPr>
        <w:t xml:space="preserve"> Avenue. </w:t>
      </w:r>
    </w:p>
    <w:p w14:paraId="6D8B2F40" w14:textId="0FA0A8CF" w:rsidR="00D36A5B" w:rsidRDefault="00D36A5B" w:rsidP="00A8114D">
      <w:pPr>
        <w:widowControl w:val="0"/>
        <w:autoSpaceDE w:val="0"/>
        <w:autoSpaceDN w:val="0"/>
        <w:adjustRightInd w:val="0"/>
        <w:spacing w:after="0" w:line="240" w:lineRule="auto"/>
        <w:jc w:val="both"/>
        <w:rPr>
          <w:rFonts w:eastAsia="Times New Roman"/>
        </w:rPr>
      </w:pPr>
    </w:p>
    <w:p w14:paraId="2178B8BC" w14:textId="534FC4D3" w:rsidR="00D36A5B" w:rsidRPr="00D36A5B" w:rsidRDefault="00D36A5B" w:rsidP="00A8114D">
      <w:pPr>
        <w:widowControl w:val="0"/>
        <w:autoSpaceDE w:val="0"/>
        <w:autoSpaceDN w:val="0"/>
        <w:adjustRightInd w:val="0"/>
        <w:spacing w:after="0" w:line="240" w:lineRule="auto"/>
        <w:jc w:val="both"/>
        <w:rPr>
          <w:rFonts w:eastAsia="Times New Roman"/>
          <w:u w:val="single"/>
        </w:rPr>
      </w:pPr>
      <w:r w:rsidRPr="00D36A5B">
        <w:rPr>
          <w:rFonts w:eastAsia="Times New Roman"/>
          <w:u w:val="single"/>
        </w:rPr>
        <w:t>Summons</w:t>
      </w:r>
    </w:p>
    <w:p w14:paraId="32F6DD56" w14:textId="7B6D7D0A" w:rsidR="00B06C6B" w:rsidRPr="00D36A5B" w:rsidRDefault="00D36A5B" w:rsidP="00A8114D">
      <w:pPr>
        <w:widowControl w:val="0"/>
        <w:autoSpaceDE w:val="0"/>
        <w:autoSpaceDN w:val="0"/>
        <w:adjustRightInd w:val="0"/>
        <w:spacing w:after="0" w:line="240" w:lineRule="auto"/>
        <w:jc w:val="both"/>
        <w:rPr>
          <w:rFonts w:eastAsia="Times New Roman"/>
        </w:rPr>
      </w:pPr>
      <w:r>
        <w:rPr>
          <w:rFonts w:eastAsia="Times New Roman"/>
        </w:rPr>
        <w:t xml:space="preserve">Mr. Tomlinson explained the Summons and Complaint filed against the SEMSD arising from the flooding cases. </w:t>
      </w:r>
      <w:r w:rsidR="00F82764">
        <w:rPr>
          <w:rFonts w:eastAsia="Times New Roman"/>
        </w:rPr>
        <w:t xml:space="preserve">Our answer is due October 29, 2021, we will be requesting an extension. </w:t>
      </w:r>
      <w:r w:rsidR="00047A58">
        <w:rPr>
          <w:rFonts w:eastAsia="Times New Roman"/>
        </w:rPr>
        <w:t xml:space="preserve">The lawsuit names us as the NESDS, which is incorrect. </w:t>
      </w:r>
      <w:r w:rsidR="00F82764">
        <w:rPr>
          <w:rFonts w:eastAsia="Times New Roman"/>
        </w:rPr>
        <w:t xml:space="preserve">We submitted this claim to our insurance </w:t>
      </w:r>
      <w:r w:rsidR="00E10FCA">
        <w:rPr>
          <w:rFonts w:eastAsia="Times New Roman"/>
        </w:rPr>
        <w:t>company,</w:t>
      </w:r>
      <w:r w:rsidR="00F82764">
        <w:rPr>
          <w:rFonts w:eastAsia="Times New Roman"/>
        </w:rPr>
        <w:t xml:space="preserve"> and </w:t>
      </w:r>
      <w:r w:rsidR="00B343E3">
        <w:rPr>
          <w:rFonts w:eastAsia="Times New Roman"/>
        </w:rPr>
        <w:t>it has</w:t>
      </w:r>
      <w:r w:rsidR="00F82764">
        <w:rPr>
          <w:rFonts w:eastAsia="Times New Roman"/>
        </w:rPr>
        <w:t xml:space="preserve"> been denied. Mr. Tomlinson recommends we obtain Clark Hill</w:t>
      </w:r>
      <w:r w:rsidR="00E10FCA">
        <w:rPr>
          <w:rFonts w:eastAsia="Times New Roman"/>
        </w:rPr>
        <w:t xml:space="preserve"> to assist us and represent </w:t>
      </w:r>
      <w:r w:rsidR="00047A58">
        <w:rPr>
          <w:rFonts w:eastAsia="Times New Roman"/>
        </w:rPr>
        <w:t xml:space="preserve">us and try to get a dismissal. </w:t>
      </w:r>
      <w:r w:rsidR="003C0712">
        <w:rPr>
          <w:rFonts w:eastAsia="Times New Roman"/>
        </w:rPr>
        <w:t xml:space="preserve">Clark Hill hourly rate is </w:t>
      </w:r>
      <w:r w:rsidR="00E142FC">
        <w:rPr>
          <w:rFonts w:eastAsia="Times New Roman"/>
        </w:rPr>
        <w:t xml:space="preserve">approximately </w:t>
      </w:r>
      <w:r w:rsidR="003C0712">
        <w:rPr>
          <w:rFonts w:eastAsia="Times New Roman"/>
        </w:rPr>
        <w:t>$325.</w:t>
      </w:r>
      <w:r w:rsidR="00E142FC">
        <w:rPr>
          <w:rFonts w:eastAsia="Times New Roman"/>
        </w:rPr>
        <w:t>00.</w:t>
      </w:r>
      <w:r w:rsidR="003C0712">
        <w:rPr>
          <w:rFonts w:eastAsia="Times New Roman"/>
        </w:rPr>
        <w:t xml:space="preserve"> </w:t>
      </w:r>
      <w:r w:rsidR="00E142FC">
        <w:rPr>
          <w:rFonts w:eastAsia="Times New Roman"/>
        </w:rPr>
        <w:t xml:space="preserve">Mr. Walby is asking permission to meet with Clark Hill to </w:t>
      </w:r>
      <w:r w:rsidR="00EC0206">
        <w:rPr>
          <w:rFonts w:eastAsia="Times New Roman"/>
        </w:rPr>
        <w:t xml:space="preserve">solicit </w:t>
      </w:r>
      <w:r w:rsidR="00E142FC">
        <w:rPr>
          <w:rFonts w:eastAsia="Times New Roman"/>
        </w:rPr>
        <w:t>a proposal</w:t>
      </w:r>
      <w:r w:rsidR="00EC0206">
        <w:rPr>
          <w:rFonts w:eastAsia="Times New Roman"/>
        </w:rPr>
        <w:t>, reach out to plaintiffs to indicate that they are likely to be retained</w:t>
      </w:r>
      <w:r w:rsidR="00E142FC">
        <w:rPr>
          <w:rFonts w:eastAsia="Times New Roman"/>
        </w:rPr>
        <w:t xml:space="preserve"> and seek an extension before the next meeting. </w:t>
      </w:r>
    </w:p>
    <w:p w14:paraId="6ADF030B" w14:textId="0884B183" w:rsidR="00B06C6B" w:rsidRDefault="00B06C6B" w:rsidP="00A8114D">
      <w:pPr>
        <w:widowControl w:val="0"/>
        <w:autoSpaceDE w:val="0"/>
        <w:autoSpaceDN w:val="0"/>
        <w:adjustRightInd w:val="0"/>
        <w:spacing w:after="0" w:line="240" w:lineRule="auto"/>
        <w:jc w:val="both"/>
        <w:rPr>
          <w:rFonts w:eastAsia="Times New Roman"/>
          <w:u w:val="single"/>
        </w:rPr>
      </w:pPr>
    </w:p>
    <w:p w14:paraId="659AB372" w14:textId="5ED81B4B" w:rsidR="00B06C6B" w:rsidRDefault="00E142FC" w:rsidP="00A8114D">
      <w:pPr>
        <w:widowControl w:val="0"/>
        <w:autoSpaceDE w:val="0"/>
        <w:autoSpaceDN w:val="0"/>
        <w:adjustRightInd w:val="0"/>
        <w:spacing w:after="0" w:line="240" w:lineRule="auto"/>
        <w:jc w:val="both"/>
        <w:rPr>
          <w:rFonts w:eastAsia="Times New Roman"/>
        </w:rPr>
      </w:pPr>
      <w:r w:rsidRPr="00E142FC">
        <w:rPr>
          <w:rFonts w:eastAsia="Times New Roman"/>
        </w:rPr>
        <w:t xml:space="preserve">MOTION by </w:t>
      </w:r>
      <w:r>
        <w:rPr>
          <w:rFonts w:eastAsia="Times New Roman"/>
        </w:rPr>
        <w:t>Lucido, supported by Caron to retain Clark Hill to ask for an extension</w:t>
      </w:r>
      <w:r w:rsidR="00EC0206">
        <w:rPr>
          <w:rFonts w:eastAsia="Times New Roman"/>
        </w:rPr>
        <w:t xml:space="preserve">, reach out to plaintiff’s </w:t>
      </w:r>
      <w:r>
        <w:rPr>
          <w:rFonts w:eastAsia="Times New Roman"/>
        </w:rPr>
        <w:t>and bring back a proposal to the SEMSD Board</w:t>
      </w:r>
      <w:r w:rsidR="00EC0206">
        <w:rPr>
          <w:rFonts w:eastAsia="Times New Roman"/>
        </w:rPr>
        <w:t xml:space="preserve">. </w:t>
      </w:r>
    </w:p>
    <w:p w14:paraId="239C05C8" w14:textId="339694F6" w:rsidR="00EC0206" w:rsidRDefault="00EC0206" w:rsidP="00A8114D">
      <w:pPr>
        <w:widowControl w:val="0"/>
        <w:autoSpaceDE w:val="0"/>
        <w:autoSpaceDN w:val="0"/>
        <w:adjustRightInd w:val="0"/>
        <w:spacing w:after="0" w:line="240" w:lineRule="auto"/>
        <w:jc w:val="both"/>
        <w:rPr>
          <w:rFonts w:eastAsia="Times New Roman"/>
        </w:rPr>
      </w:pPr>
    </w:p>
    <w:p w14:paraId="32DD69E6" w14:textId="06A0986A" w:rsidR="00EC0206" w:rsidRDefault="00EC0206" w:rsidP="00A8114D">
      <w:pPr>
        <w:widowControl w:val="0"/>
        <w:autoSpaceDE w:val="0"/>
        <w:autoSpaceDN w:val="0"/>
        <w:adjustRightInd w:val="0"/>
        <w:spacing w:after="0" w:line="240" w:lineRule="auto"/>
        <w:jc w:val="both"/>
        <w:rPr>
          <w:rFonts w:eastAsia="Times New Roman"/>
        </w:rPr>
      </w:pPr>
      <w:r>
        <w:rPr>
          <w:rFonts w:eastAsia="Times New Roman"/>
        </w:rPr>
        <w:t>AYES: All</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MOTION CARRIED</w:t>
      </w:r>
    </w:p>
    <w:p w14:paraId="5A03D52D" w14:textId="601601CD" w:rsidR="00EC0206" w:rsidRDefault="00EC0206" w:rsidP="00A8114D">
      <w:pPr>
        <w:widowControl w:val="0"/>
        <w:autoSpaceDE w:val="0"/>
        <w:autoSpaceDN w:val="0"/>
        <w:adjustRightInd w:val="0"/>
        <w:spacing w:after="0" w:line="240" w:lineRule="auto"/>
        <w:jc w:val="both"/>
        <w:rPr>
          <w:rFonts w:eastAsia="Times New Roman"/>
        </w:rPr>
      </w:pPr>
    </w:p>
    <w:p w14:paraId="0F022762" w14:textId="15511BBB" w:rsidR="00A8114D" w:rsidRPr="009E2CFB" w:rsidRDefault="00A8114D" w:rsidP="00A8114D">
      <w:pPr>
        <w:widowControl w:val="0"/>
        <w:autoSpaceDE w:val="0"/>
        <w:autoSpaceDN w:val="0"/>
        <w:adjustRightInd w:val="0"/>
        <w:spacing w:after="0" w:line="240" w:lineRule="auto"/>
        <w:jc w:val="both"/>
        <w:rPr>
          <w:rFonts w:eastAsia="Times New Roman"/>
          <w:b/>
          <w:bCs/>
          <w:u w:val="single"/>
        </w:rPr>
      </w:pPr>
      <w:r w:rsidRPr="009E2CFB">
        <w:rPr>
          <w:rFonts w:eastAsia="Times New Roman"/>
          <w:b/>
          <w:bCs/>
          <w:u w:val="single"/>
        </w:rPr>
        <w:t>General Updates</w:t>
      </w:r>
    </w:p>
    <w:p w14:paraId="726605C5" w14:textId="4D7F7980" w:rsidR="00657799" w:rsidRDefault="00154C9A" w:rsidP="004300E2">
      <w:pPr>
        <w:widowControl w:val="0"/>
        <w:autoSpaceDE w:val="0"/>
        <w:autoSpaceDN w:val="0"/>
        <w:adjustRightInd w:val="0"/>
        <w:spacing w:after="0" w:line="240" w:lineRule="auto"/>
        <w:jc w:val="both"/>
        <w:rPr>
          <w:rFonts w:eastAsia="Times New Roman"/>
        </w:rPr>
      </w:pPr>
      <w:r>
        <w:rPr>
          <w:rFonts w:eastAsia="Times New Roman"/>
        </w:rPr>
        <w:t>Mr. Walby showed pictures of the grating project at 9 Mile and Rio Vista. Inland Waters completed it today. At Kerby Pump Station</w:t>
      </w:r>
      <w:r w:rsidR="00196E54">
        <w:rPr>
          <w:rFonts w:eastAsia="Times New Roman"/>
        </w:rPr>
        <w:t xml:space="preserve">, Mr. Trombley noted a pump failed. Kennedy Industries came out and swiped out the bad pump and put in the refurbished pump. Now we are fully back to five operable pumps. We do not have a quote from Kennedy Industries. At Hoffman Pump Station, Mr. Trombley explained Variable Frequent Drives (VFD) what drives the pumps </w:t>
      </w:r>
      <w:r w:rsidR="00AE6461">
        <w:rPr>
          <w:rFonts w:eastAsia="Times New Roman"/>
        </w:rPr>
        <w:t xml:space="preserve">we had failure of one of them three weeks ago. Then last weekend a second one went down. Mr. Seidel showed pictures of the VFD’s which are 21 years old. Mr. Trombley explained </w:t>
      </w:r>
      <w:r w:rsidR="00E80BE7">
        <w:rPr>
          <w:rFonts w:eastAsia="Times New Roman"/>
        </w:rPr>
        <w:t>we were able to do a short term fix we were a</w:t>
      </w:r>
      <w:r w:rsidR="00AE6461">
        <w:rPr>
          <w:rFonts w:eastAsia="Times New Roman"/>
        </w:rPr>
        <w:t>ble to procure a soft start and was able to ramp it up</w:t>
      </w:r>
      <w:r w:rsidR="00196E54">
        <w:rPr>
          <w:rFonts w:eastAsia="Times New Roman"/>
        </w:rPr>
        <w:t xml:space="preserve"> </w:t>
      </w:r>
      <w:r w:rsidR="00E80BE7">
        <w:rPr>
          <w:rFonts w:eastAsia="Times New Roman"/>
        </w:rPr>
        <w:t xml:space="preserve">to 100% and we can move water. This way we </w:t>
      </w:r>
      <w:r w:rsidR="00274181">
        <w:rPr>
          <w:rFonts w:eastAsia="Times New Roman"/>
        </w:rPr>
        <w:t>can</w:t>
      </w:r>
      <w:r w:rsidR="00E80BE7">
        <w:rPr>
          <w:rFonts w:eastAsia="Times New Roman"/>
        </w:rPr>
        <w:t xml:space="preserve"> run all three pumps until the new VFD’s come in. We will get pricing and come back to the board. </w:t>
      </w:r>
    </w:p>
    <w:p w14:paraId="3BAF3DF1" w14:textId="77777777" w:rsidR="00E80BE7" w:rsidRPr="00154C9A" w:rsidRDefault="00E80BE7" w:rsidP="004300E2">
      <w:pPr>
        <w:widowControl w:val="0"/>
        <w:autoSpaceDE w:val="0"/>
        <w:autoSpaceDN w:val="0"/>
        <w:adjustRightInd w:val="0"/>
        <w:spacing w:after="0" w:line="240" w:lineRule="auto"/>
        <w:jc w:val="both"/>
        <w:rPr>
          <w:rFonts w:eastAsia="Times New Roman"/>
        </w:rPr>
      </w:pPr>
    </w:p>
    <w:p w14:paraId="4E0BA15E" w14:textId="358D03C4" w:rsidR="00C9239C" w:rsidRPr="00C9239C" w:rsidRDefault="00C9239C" w:rsidP="00C9239C">
      <w:pPr>
        <w:widowControl w:val="0"/>
        <w:tabs>
          <w:tab w:val="left" w:pos="4118"/>
        </w:tabs>
        <w:autoSpaceDE w:val="0"/>
        <w:autoSpaceDN w:val="0"/>
        <w:adjustRightInd w:val="0"/>
        <w:spacing w:after="0"/>
        <w:rPr>
          <w:rFonts w:eastAsia="Times New Roman"/>
          <w:u w:val="single"/>
        </w:rPr>
      </w:pPr>
      <w:r w:rsidRPr="00C9239C">
        <w:rPr>
          <w:rFonts w:eastAsia="Times New Roman"/>
          <w:u w:val="single"/>
        </w:rPr>
        <w:t xml:space="preserve">New Officer Election  </w:t>
      </w:r>
    </w:p>
    <w:p w14:paraId="2F3A6B57" w14:textId="77777777" w:rsidR="00C9239C" w:rsidRPr="00C9239C" w:rsidRDefault="00C9239C" w:rsidP="00C9239C">
      <w:pPr>
        <w:widowControl w:val="0"/>
        <w:tabs>
          <w:tab w:val="left" w:pos="4118"/>
        </w:tabs>
        <w:autoSpaceDE w:val="0"/>
        <w:autoSpaceDN w:val="0"/>
        <w:adjustRightInd w:val="0"/>
        <w:spacing w:after="0" w:line="240" w:lineRule="auto"/>
        <w:jc w:val="both"/>
        <w:rPr>
          <w:rFonts w:eastAsia="Times New Roman"/>
        </w:rPr>
      </w:pPr>
      <w:r w:rsidRPr="00C9239C">
        <w:rPr>
          <w:rFonts w:eastAsia="Times New Roman"/>
        </w:rPr>
        <w:t xml:space="preserve">Chairman Taylor stated the nomination of Vice-Chair was now in order. </w:t>
      </w:r>
    </w:p>
    <w:p w14:paraId="6F34BA6D" w14:textId="77777777" w:rsidR="00C9239C" w:rsidRPr="00C9239C" w:rsidRDefault="00C9239C" w:rsidP="00C9239C">
      <w:pPr>
        <w:widowControl w:val="0"/>
        <w:tabs>
          <w:tab w:val="left" w:pos="4118"/>
        </w:tabs>
        <w:autoSpaceDE w:val="0"/>
        <w:autoSpaceDN w:val="0"/>
        <w:adjustRightInd w:val="0"/>
        <w:spacing w:after="0" w:line="240" w:lineRule="auto"/>
        <w:jc w:val="both"/>
        <w:rPr>
          <w:rFonts w:eastAsia="Times New Roman"/>
        </w:rPr>
      </w:pPr>
    </w:p>
    <w:p w14:paraId="54E0CEEC" w14:textId="7048499C" w:rsidR="00C9239C" w:rsidRPr="00C9239C" w:rsidRDefault="00C9239C" w:rsidP="00C9239C">
      <w:pPr>
        <w:widowControl w:val="0"/>
        <w:tabs>
          <w:tab w:val="left" w:pos="4118"/>
        </w:tabs>
        <w:autoSpaceDE w:val="0"/>
        <w:autoSpaceDN w:val="0"/>
        <w:adjustRightInd w:val="0"/>
        <w:spacing w:after="0" w:line="240" w:lineRule="auto"/>
        <w:jc w:val="both"/>
        <w:rPr>
          <w:rFonts w:eastAsia="Times New Roman"/>
        </w:rPr>
      </w:pPr>
      <w:r w:rsidRPr="00C9239C">
        <w:rPr>
          <w:rFonts w:eastAsia="Times New Roman"/>
        </w:rPr>
        <w:t xml:space="preserve">MOTION by </w:t>
      </w:r>
      <w:r>
        <w:rPr>
          <w:rFonts w:eastAsia="Times New Roman"/>
        </w:rPr>
        <w:t>Caron</w:t>
      </w:r>
      <w:r w:rsidRPr="00C9239C">
        <w:rPr>
          <w:rFonts w:eastAsia="Times New Roman"/>
        </w:rPr>
        <w:t xml:space="preserve">, supported by </w:t>
      </w:r>
      <w:r w:rsidR="006114E3">
        <w:rPr>
          <w:rFonts w:eastAsia="Times New Roman"/>
        </w:rPr>
        <w:t>Taylor</w:t>
      </w:r>
      <w:r w:rsidRPr="00C9239C">
        <w:rPr>
          <w:rFonts w:eastAsia="Times New Roman"/>
        </w:rPr>
        <w:t xml:space="preserve"> to appoint Councilwoman Lucido as Vice-Chair of the S</w:t>
      </w:r>
      <w:r>
        <w:rPr>
          <w:rFonts w:eastAsia="Times New Roman"/>
        </w:rPr>
        <w:t>EMSD</w:t>
      </w:r>
      <w:r w:rsidRPr="00C9239C">
        <w:rPr>
          <w:rFonts w:eastAsia="Times New Roman"/>
        </w:rPr>
        <w:t xml:space="preserve">. </w:t>
      </w:r>
    </w:p>
    <w:p w14:paraId="4F6F2028" w14:textId="77777777" w:rsidR="00C9239C" w:rsidRPr="00C9239C" w:rsidRDefault="00C9239C" w:rsidP="00C9239C">
      <w:pPr>
        <w:widowControl w:val="0"/>
        <w:tabs>
          <w:tab w:val="left" w:pos="4118"/>
        </w:tabs>
        <w:autoSpaceDE w:val="0"/>
        <w:autoSpaceDN w:val="0"/>
        <w:adjustRightInd w:val="0"/>
        <w:spacing w:after="0" w:line="240" w:lineRule="auto"/>
        <w:jc w:val="both"/>
        <w:rPr>
          <w:rFonts w:eastAsia="Times New Roman"/>
        </w:rPr>
      </w:pPr>
    </w:p>
    <w:p w14:paraId="75317200" w14:textId="77777777" w:rsidR="00C9239C" w:rsidRPr="00C9239C" w:rsidRDefault="00C9239C" w:rsidP="00C9239C">
      <w:pPr>
        <w:widowControl w:val="0"/>
        <w:tabs>
          <w:tab w:val="left" w:pos="4118"/>
        </w:tabs>
        <w:autoSpaceDE w:val="0"/>
        <w:autoSpaceDN w:val="0"/>
        <w:adjustRightInd w:val="0"/>
        <w:spacing w:after="0" w:line="240" w:lineRule="auto"/>
        <w:jc w:val="both"/>
        <w:rPr>
          <w:rFonts w:eastAsia="Times New Roman"/>
        </w:rPr>
      </w:pPr>
      <w:r w:rsidRPr="00C9239C">
        <w:rPr>
          <w:rFonts w:eastAsia="Times New Roman"/>
        </w:rPr>
        <w:t>AYES: All</w:t>
      </w:r>
      <w:r w:rsidRPr="00C9239C">
        <w:rPr>
          <w:rFonts w:eastAsia="Times New Roman"/>
        </w:rPr>
        <w:tab/>
      </w:r>
      <w:r w:rsidRPr="00C9239C">
        <w:rPr>
          <w:rFonts w:eastAsia="Times New Roman"/>
        </w:rPr>
        <w:tab/>
      </w:r>
      <w:r w:rsidRPr="00C9239C">
        <w:rPr>
          <w:rFonts w:eastAsia="Times New Roman"/>
        </w:rPr>
        <w:tab/>
      </w:r>
      <w:r w:rsidRPr="00C9239C">
        <w:rPr>
          <w:rFonts w:eastAsia="Times New Roman"/>
        </w:rPr>
        <w:tab/>
      </w:r>
      <w:r w:rsidRPr="00C9239C">
        <w:rPr>
          <w:rFonts w:eastAsia="Times New Roman"/>
        </w:rPr>
        <w:tab/>
      </w:r>
      <w:r w:rsidRPr="00C9239C">
        <w:rPr>
          <w:rFonts w:eastAsia="Times New Roman"/>
        </w:rPr>
        <w:tab/>
        <w:t>MOTION CARRIED</w:t>
      </w:r>
    </w:p>
    <w:p w14:paraId="0A234AFF" w14:textId="77777777" w:rsidR="00E80BE7" w:rsidRPr="00E80BE7" w:rsidRDefault="00E80BE7" w:rsidP="00E80BE7">
      <w:pPr>
        <w:widowControl w:val="0"/>
        <w:tabs>
          <w:tab w:val="left" w:pos="4118"/>
        </w:tabs>
        <w:autoSpaceDE w:val="0"/>
        <w:autoSpaceDN w:val="0"/>
        <w:adjustRightInd w:val="0"/>
        <w:spacing w:after="0" w:line="240" w:lineRule="auto"/>
        <w:jc w:val="both"/>
        <w:rPr>
          <w:rFonts w:eastAsia="Times New Roman"/>
        </w:rPr>
      </w:pPr>
    </w:p>
    <w:p w14:paraId="19535D89" w14:textId="23C908DF" w:rsidR="00774EFB" w:rsidRDefault="002478D1" w:rsidP="004300E2">
      <w:pPr>
        <w:widowControl w:val="0"/>
        <w:autoSpaceDE w:val="0"/>
        <w:autoSpaceDN w:val="0"/>
        <w:adjustRightInd w:val="0"/>
        <w:spacing w:after="0" w:line="240" w:lineRule="auto"/>
        <w:jc w:val="both"/>
        <w:rPr>
          <w:rFonts w:eastAsia="Times New Roman"/>
          <w:u w:val="single"/>
        </w:rPr>
      </w:pPr>
      <w:r>
        <w:rPr>
          <w:rFonts w:eastAsia="Times New Roman"/>
          <w:u w:val="single"/>
        </w:rPr>
        <w:t>Attorney Update</w:t>
      </w:r>
    </w:p>
    <w:p w14:paraId="3319838C" w14:textId="6E0D3440" w:rsidR="00590834" w:rsidRPr="00274181" w:rsidRDefault="00274181" w:rsidP="004300E2">
      <w:pPr>
        <w:widowControl w:val="0"/>
        <w:autoSpaceDE w:val="0"/>
        <w:autoSpaceDN w:val="0"/>
        <w:adjustRightInd w:val="0"/>
        <w:spacing w:after="0" w:line="240" w:lineRule="auto"/>
        <w:jc w:val="both"/>
        <w:rPr>
          <w:rFonts w:eastAsia="Times New Roman"/>
        </w:rPr>
      </w:pPr>
      <w:r>
        <w:rPr>
          <w:rFonts w:eastAsia="Times New Roman"/>
        </w:rPr>
        <w:t>None</w:t>
      </w:r>
    </w:p>
    <w:p w14:paraId="0454E56B" w14:textId="77777777" w:rsidR="00C9239C" w:rsidRDefault="00C9239C" w:rsidP="004300E2">
      <w:pPr>
        <w:widowControl w:val="0"/>
        <w:autoSpaceDE w:val="0"/>
        <w:autoSpaceDN w:val="0"/>
        <w:adjustRightInd w:val="0"/>
        <w:spacing w:after="0" w:line="240" w:lineRule="auto"/>
        <w:jc w:val="both"/>
        <w:rPr>
          <w:rFonts w:eastAsia="Times New Roman"/>
          <w:b/>
          <w:bCs/>
          <w:u w:val="single"/>
        </w:rPr>
      </w:pPr>
    </w:p>
    <w:p w14:paraId="28B28044" w14:textId="47F1ED1F" w:rsidR="002478D1" w:rsidRDefault="002478D1" w:rsidP="004300E2">
      <w:pPr>
        <w:widowControl w:val="0"/>
        <w:autoSpaceDE w:val="0"/>
        <w:autoSpaceDN w:val="0"/>
        <w:adjustRightInd w:val="0"/>
        <w:spacing w:after="0" w:line="240" w:lineRule="auto"/>
        <w:jc w:val="both"/>
        <w:rPr>
          <w:rFonts w:eastAsia="Times New Roman"/>
        </w:rPr>
      </w:pPr>
      <w:r w:rsidRPr="002478D1">
        <w:rPr>
          <w:rFonts w:eastAsia="Times New Roman"/>
          <w:b/>
          <w:bCs/>
          <w:u w:val="single"/>
        </w:rPr>
        <w:t>PUBLIC PARTICIPATION</w:t>
      </w:r>
    </w:p>
    <w:p w14:paraId="61ED37C2" w14:textId="77777777" w:rsidR="00981E50" w:rsidRDefault="00981E50" w:rsidP="004300E2">
      <w:pPr>
        <w:widowControl w:val="0"/>
        <w:autoSpaceDE w:val="0"/>
        <w:autoSpaceDN w:val="0"/>
        <w:adjustRightInd w:val="0"/>
        <w:spacing w:after="0" w:line="240" w:lineRule="auto"/>
        <w:jc w:val="both"/>
        <w:rPr>
          <w:rFonts w:eastAsia="Times New Roman"/>
        </w:rPr>
      </w:pPr>
    </w:p>
    <w:p w14:paraId="68DD33B9" w14:textId="70B9BE00" w:rsidR="002478D1" w:rsidRDefault="002478D1" w:rsidP="004300E2">
      <w:pPr>
        <w:widowControl w:val="0"/>
        <w:autoSpaceDE w:val="0"/>
        <w:autoSpaceDN w:val="0"/>
        <w:adjustRightInd w:val="0"/>
        <w:spacing w:after="0" w:line="240" w:lineRule="auto"/>
        <w:jc w:val="both"/>
        <w:rPr>
          <w:rFonts w:eastAsia="Times New Roman"/>
        </w:rPr>
      </w:pPr>
      <w:r>
        <w:rPr>
          <w:rFonts w:eastAsia="Times New Roman"/>
        </w:rPr>
        <w:t xml:space="preserve">There being no </w:t>
      </w:r>
      <w:r w:rsidR="00AD60A5">
        <w:rPr>
          <w:rFonts w:eastAsia="Times New Roman"/>
        </w:rPr>
        <w:t xml:space="preserve">more </w:t>
      </w:r>
      <w:r>
        <w:rPr>
          <w:rFonts w:eastAsia="Times New Roman"/>
        </w:rPr>
        <w:t xml:space="preserve">public participation, Chairman Taylor called for a motion to adjourn. </w:t>
      </w:r>
    </w:p>
    <w:p w14:paraId="1D8CE018" w14:textId="77777777" w:rsidR="00864BE1" w:rsidRDefault="00864BE1" w:rsidP="004300E2">
      <w:pPr>
        <w:widowControl w:val="0"/>
        <w:autoSpaceDE w:val="0"/>
        <w:autoSpaceDN w:val="0"/>
        <w:adjustRightInd w:val="0"/>
        <w:spacing w:after="0" w:line="240" w:lineRule="auto"/>
        <w:jc w:val="both"/>
        <w:rPr>
          <w:rFonts w:eastAsia="Times New Roman"/>
        </w:rPr>
      </w:pPr>
    </w:p>
    <w:p w14:paraId="367C8E1F" w14:textId="1404C29E" w:rsidR="002478D1" w:rsidRDefault="002478D1" w:rsidP="004300E2">
      <w:pPr>
        <w:widowControl w:val="0"/>
        <w:autoSpaceDE w:val="0"/>
        <w:autoSpaceDN w:val="0"/>
        <w:adjustRightInd w:val="0"/>
        <w:spacing w:after="0" w:line="240" w:lineRule="auto"/>
        <w:jc w:val="both"/>
        <w:rPr>
          <w:rFonts w:eastAsia="Times New Roman"/>
        </w:rPr>
      </w:pPr>
      <w:r>
        <w:rPr>
          <w:rFonts w:eastAsia="Times New Roman"/>
        </w:rPr>
        <w:t xml:space="preserve">MOTION by Caron, supported by </w:t>
      </w:r>
      <w:r w:rsidR="00F325E3">
        <w:rPr>
          <w:rFonts w:eastAsia="Times New Roman"/>
        </w:rPr>
        <w:t>Taylor</w:t>
      </w:r>
      <w:r w:rsidR="007F241C">
        <w:rPr>
          <w:rFonts w:eastAsia="Times New Roman"/>
        </w:rPr>
        <w:t xml:space="preserve"> </w:t>
      </w:r>
      <w:r>
        <w:rPr>
          <w:rFonts w:eastAsia="Times New Roman"/>
        </w:rPr>
        <w:t xml:space="preserve">to adjourn the meeting at </w:t>
      </w:r>
      <w:r w:rsidR="00C9239C">
        <w:rPr>
          <w:rFonts w:eastAsia="Times New Roman"/>
        </w:rPr>
        <w:t>5:30</w:t>
      </w:r>
      <w:r w:rsidR="00FC5E6A">
        <w:rPr>
          <w:rFonts w:eastAsia="Times New Roman"/>
        </w:rPr>
        <w:t xml:space="preserve"> </w:t>
      </w:r>
      <w:r>
        <w:rPr>
          <w:rFonts w:eastAsia="Times New Roman"/>
        </w:rPr>
        <w:t>p.m.</w:t>
      </w:r>
    </w:p>
    <w:p w14:paraId="7E7CACCC" w14:textId="0FFDFB6F" w:rsidR="002478D1" w:rsidRDefault="002478D1" w:rsidP="004300E2">
      <w:pPr>
        <w:widowControl w:val="0"/>
        <w:autoSpaceDE w:val="0"/>
        <w:autoSpaceDN w:val="0"/>
        <w:adjustRightInd w:val="0"/>
        <w:spacing w:after="0" w:line="240" w:lineRule="auto"/>
        <w:jc w:val="both"/>
        <w:rPr>
          <w:rFonts w:eastAsia="Times New Roman"/>
        </w:rPr>
      </w:pPr>
    </w:p>
    <w:p w14:paraId="1DA38567" w14:textId="35F40B90" w:rsidR="002478D1" w:rsidRDefault="002478D1" w:rsidP="004300E2">
      <w:pPr>
        <w:widowControl w:val="0"/>
        <w:autoSpaceDE w:val="0"/>
        <w:autoSpaceDN w:val="0"/>
        <w:adjustRightInd w:val="0"/>
        <w:spacing w:after="0" w:line="240" w:lineRule="auto"/>
        <w:jc w:val="both"/>
        <w:rPr>
          <w:rFonts w:eastAsia="Times New Roman"/>
        </w:rPr>
      </w:pPr>
      <w:r>
        <w:rPr>
          <w:rFonts w:eastAsia="Times New Roman"/>
        </w:rPr>
        <w:t>AYES: All</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MOTION CARRIED</w:t>
      </w:r>
    </w:p>
    <w:p w14:paraId="6E6C5F5D" w14:textId="4E935AA3" w:rsidR="008E572C" w:rsidRDefault="008E572C" w:rsidP="004300E2">
      <w:pPr>
        <w:widowControl w:val="0"/>
        <w:autoSpaceDE w:val="0"/>
        <w:autoSpaceDN w:val="0"/>
        <w:adjustRightInd w:val="0"/>
        <w:spacing w:after="0" w:line="240" w:lineRule="auto"/>
        <w:jc w:val="both"/>
        <w:rPr>
          <w:rFonts w:eastAsia="Times New Roman"/>
        </w:rPr>
      </w:pPr>
    </w:p>
    <w:p w14:paraId="0608EFC4" w14:textId="1FE2EFCC" w:rsidR="008E572C" w:rsidRDefault="008E572C" w:rsidP="004300E2">
      <w:pPr>
        <w:widowControl w:val="0"/>
        <w:autoSpaceDE w:val="0"/>
        <w:autoSpaceDN w:val="0"/>
        <w:adjustRightInd w:val="0"/>
        <w:spacing w:after="0" w:line="240" w:lineRule="auto"/>
        <w:jc w:val="both"/>
        <w:rPr>
          <w:rFonts w:eastAsia="Times New Roman"/>
        </w:rPr>
      </w:pPr>
    </w:p>
    <w:p w14:paraId="6016246C" w14:textId="349517AA" w:rsidR="008E572C" w:rsidRDefault="008E572C" w:rsidP="004300E2">
      <w:pPr>
        <w:widowControl w:val="0"/>
        <w:autoSpaceDE w:val="0"/>
        <w:autoSpaceDN w:val="0"/>
        <w:adjustRightInd w:val="0"/>
        <w:spacing w:after="0" w:line="240" w:lineRule="auto"/>
        <w:jc w:val="both"/>
        <w:rPr>
          <w:rFonts w:eastAsia="Times New Roman"/>
        </w:rPr>
      </w:pPr>
    </w:p>
    <w:p w14:paraId="11E33C1A" w14:textId="55856658" w:rsidR="00590834" w:rsidRDefault="00590834" w:rsidP="004300E2">
      <w:pPr>
        <w:widowControl w:val="0"/>
        <w:autoSpaceDE w:val="0"/>
        <w:autoSpaceDN w:val="0"/>
        <w:adjustRightInd w:val="0"/>
        <w:spacing w:after="0" w:line="240" w:lineRule="auto"/>
        <w:jc w:val="both"/>
        <w:rPr>
          <w:rFonts w:eastAsia="Times New Roman"/>
        </w:rPr>
      </w:pPr>
    </w:p>
    <w:p w14:paraId="79B420F2" w14:textId="77777777" w:rsidR="00590834" w:rsidRDefault="00590834" w:rsidP="004300E2">
      <w:pPr>
        <w:widowControl w:val="0"/>
        <w:autoSpaceDE w:val="0"/>
        <w:autoSpaceDN w:val="0"/>
        <w:adjustRightInd w:val="0"/>
        <w:spacing w:after="0" w:line="240" w:lineRule="auto"/>
        <w:jc w:val="both"/>
        <w:rPr>
          <w:rFonts w:eastAsia="Times New Roman"/>
        </w:rPr>
      </w:pPr>
    </w:p>
    <w:p w14:paraId="39677CD8" w14:textId="76965F14" w:rsidR="00226725" w:rsidRDefault="00226725" w:rsidP="004300E2">
      <w:pPr>
        <w:widowControl w:val="0"/>
        <w:autoSpaceDE w:val="0"/>
        <w:autoSpaceDN w:val="0"/>
        <w:adjustRightInd w:val="0"/>
        <w:spacing w:after="0" w:line="240" w:lineRule="auto"/>
        <w:jc w:val="both"/>
        <w:rPr>
          <w:rFonts w:eastAsia="Times New Roman"/>
        </w:rPr>
      </w:pPr>
    </w:p>
    <w:p w14:paraId="01CA75BC" w14:textId="4F135D53" w:rsidR="00C9239C" w:rsidRDefault="00C9239C" w:rsidP="004300E2">
      <w:pPr>
        <w:widowControl w:val="0"/>
        <w:autoSpaceDE w:val="0"/>
        <w:autoSpaceDN w:val="0"/>
        <w:adjustRightInd w:val="0"/>
        <w:spacing w:after="0" w:line="240" w:lineRule="auto"/>
        <w:jc w:val="both"/>
        <w:rPr>
          <w:rFonts w:eastAsia="Times New Roman"/>
        </w:rPr>
      </w:pPr>
    </w:p>
    <w:p w14:paraId="34F0238E" w14:textId="7B90C65D" w:rsidR="00C9239C" w:rsidRDefault="00C9239C" w:rsidP="004300E2">
      <w:pPr>
        <w:widowControl w:val="0"/>
        <w:autoSpaceDE w:val="0"/>
        <w:autoSpaceDN w:val="0"/>
        <w:adjustRightInd w:val="0"/>
        <w:spacing w:after="0" w:line="240" w:lineRule="auto"/>
        <w:jc w:val="both"/>
        <w:rPr>
          <w:rFonts w:eastAsia="Times New Roman"/>
        </w:rPr>
      </w:pPr>
    </w:p>
    <w:p w14:paraId="7C16DE6F" w14:textId="146043E2" w:rsidR="00C9239C" w:rsidRDefault="00C9239C" w:rsidP="004300E2">
      <w:pPr>
        <w:widowControl w:val="0"/>
        <w:autoSpaceDE w:val="0"/>
        <w:autoSpaceDN w:val="0"/>
        <w:adjustRightInd w:val="0"/>
        <w:spacing w:after="0" w:line="240" w:lineRule="auto"/>
        <w:jc w:val="both"/>
        <w:rPr>
          <w:rFonts w:eastAsia="Times New Roman"/>
        </w:rPr>
      </w:pPr>
    </w:p>
    <w:p w14:paraId="4C18FCCF" w14:textId="75A76484" w:rsidR="00C9239C" w:rsidRDefault="00C9239C" w:rsidP="004300E2">
      <w:pPr>
        <w:widowControl w:val="0"/>
        <w:autoSpaceDE w:val="0"/>
        <w:autoSpaceDN w:val="0"/>
        <w:adjustRightInd w:val="0"/>
        <w:spacing w:after="0" w:line="240" w:lineRule="auto"/>
        <w:jc w:val="both"/>
        <w:rPr>
          <w:rFonts w:eastAsia="Times New Roman"/>
        </w:rPr>
      </w:pPr>
    </w:p>
    <w:p w14:paraId="31C81B8F" w14:textId="64D5FD50" w:rsidR="00C9239C" w:rsidRDefault="00C9239C" w:rsidP="004300E2">
      <w:pPr>
        <w:widowControl w:val="0"/>
        <w:autoSpaceDE w:val="0"/>
        <w:autoSpaceDN w:val="0"/>
        <w:adjustRightInd w:val="0"/>
        <w:spacing w:after="0" w:line="240" w:lineRule="auto"/>
        <w:jc w:val="both"/>
        <w:rPr>
          <w:rFonts w:eastAsia="Times New Roman"/>
        </w:rPr>
      </w:pPr>
    </w:p>
    <w:p w14:paraId="0063C108" w14:textId="0DF0F0A7" w:rsidR="00C9239C" w:rsidRDefault="00C9239C" w:rsidP="004300E2">
      <w:pPr>
        <w:widowControl w:val="0"/>
        <w:autoSpaceDE w:val="0"/>
        <w:autoSpaceDN w:val="0"/>
        <w:adjustRightInd w:val="0"/>
        <w:spacing w:after="0" w:line="240" w:lineRule="auto"/>
        <w:jc w:val="both"/>
        <w:rPr>
          <w:rFonts w:eastAsia="Times New Roman"/>
        </w:rPr>
      </w:pPr>
    </w:p>
    <w:p w14:paraId="6F4CF89B" w14:textId="76EA3485" w:rsidR="00C9239C" w:rsidRDefault="00C9239C" w:rsidP="004300E2">
      <w:pPr>
        <w:widowControl w:val="0"/>
        <w:autoSpaceDE w:val="0"/>
        <w:autoSpaceDN w:val="0"/>
        <w:adjustRightInd w:val="0"/>
        <w:spacing w:after="0" w:line="240" w:lineRule="auto"/>
        <w:jc w:val="both"/>
        <w:rPr>
          <w:rFonts w:eastAsia="Times New Roman"/>
        </w:rPr>
      </w:pPr>
    </w:p>
    <w:p w14:paraId="11EDB90C" w14:textId="67E0B608" w:rsidR="00C9239C" w:rsidRDefault="00C9239C" w:rsidP="004300E2">
      <w:pPr>
        <w:widowControl w:val="0"/>
        <w:autoSpaceDE w:val="0"/>
        <w:autoSpaceDN w:val="0"/>
        <w:adjustRightInd w:val="0"/>
        <w:spacing w:after="0" w:line="240" w:lineRule="auto"/>
        <w:jc w:val="both"/>
        <w:rPr>
          <w:rFonts w:eastAsia="Times New Roman"/>
        </w:rPr>
      </w:pPr>
    </w:p>
    <w:p w14:paraId="32B44559" w14:textId="48D52526" w:rsidR="00C9239C" w:rsidRDefault="00C9239C" w:rsidP="004300E2">
      <w:pPr>
        <w:widowControl w:val="0"/>
        <w:autoSpaceDE w:val="0"/>
        <w:autoSpaceDN w:val="0"/>
        <w:adjustRightInd w:val="0"/>
        <w:spacing w:after="0" w:line="240" w:lineRule="auto"/>
        <w:jc w:val="both"/>
        <w:rPr>
          <w:rFonts w:eastAsia="Times New Roman"/>
        </w:rPr>
      </w:pPr>
    </w:p>
    <w:p w14:paraId="33FEF706" w14:textId="57578150" w:rsidR="00C9239C" w:rsidRDefault="00C9239C" w:rsidP="004300E2">
      <w:pPr>
        <w:widowControl w:val="0"/>
        <w:autoSpaceDE w:val="0"/>
        <w:autoSpaceDN w:val="0"/>
        <w:adjustRightInd w:val="0"/>
        <w:spacing w:after="0" w:line="240" w:lineRule="auto"/>
        <w:jc w:val="both"/>
        <w:rPr>
          <w:rFonts w:eastAsia="Times New Roman"/>
        </w:rPr>
      </w:pPr>
    </w:p>
    <w:p w14:paraId="5308B5A0" w14:textId="15AAE73E" w:rsidR="00C9239C" w:rsidRDefault="00C9239C" w:rsidP="004300E2">
      <w:pPr>
        <w:widowControl w:val="0"/>
        <w:autoSpaceDE w:val="0"/>
        <w:autoSpaceDN w:val="0"/>
        <w:adjustRightInd w:val="0"/>
        <w:spacing w:after="0" w:line="240" w:lineRule="auto"/>
        <w:jc w:val="both"/>
        <w:rPr>
          <w:rFonts w:eastAsia="Times New Roman"/>
        </w:rPr>
      </w:pPr>
    </w:p>
    <w:p w14:paraId="5875DFB5" w14:textId="3D1406B5" w:rsidR="00C9239C" w:rsidRDefault="00C9239C" w:rsidP="004300E2">
      <w:pPr>
        <w:widowControl w:val="0"/>
        <w:autoSpaceDE w:val="0"/>
        <w:autoSpaceDN w:val="0"/>
        <w:adjustRightInd w:val="0"/>
        <w:spacing w:after="0" w:line="240" w:lineRule="auto"/>
        <w:jc w:val="both"/>
        <w:rPr>
          <w:rFonts w:eastAsia="Times New Roman"/>
        </w:rPr>
      </w:pPr>
    </w:p>
    <w:p w14:paraId="4452336F" w14:textId="208BEF76" w:rsidR="00C9239C" w:rsidRDefault="00C9239C" w:rsidP="004300E2">
      <w:pPr>
        <w:widowControl w:val="0"/>
        <w:autoSpaceDE w:val="0"/>
        <w:autoSpaceDN w:val="0"/>
        <w:adjustRightInd w:val="0"/>
        <w:spacing w:after="0" w:line="240" w:lineRule="auto"/>
        <w:jc w:val="both"/>
        <w:rPr>
          <w:rFonts w:eastAsia="Times New Roman"/>
        </w:rPr>
      </w:pPr>
    </w:p>
    <w:p w14:paraId="336E35F2" w14:textId="2618419C" w:rsidR="00C9239C" w:rsidRDefault="00C9239C" w:rsidP="004300E2">
      <w:pPr>
        <w:widowControl w:val="0"/>
        <w:autoSpaceDE w:val="0"/>
        <w:autoSpaceDN w:val="0"/>
        <w:adjustRightInd w:val="0"/>
        <w:spacing w:after="0" w:line="240" w:lineRule="auto"/>
        <w:jc w:val="both"/>
        <w:rPr>
          <w:rFonts w:eastAsia="Times New Roman"/>
        </w:rPr>
      </w:pPr>
    </w:p>
    <w:p w14:paraId="0B99B619" w14:textId="22EB87F1" w:rsidR="00C9239C" w:rsidRDefault="00C9239C" w:rsidP="004300E2">
      <w:pPr>
        <w:widowControl w:val="0"/>
        <w:autoSpaceDE w:val="0"/>
        <w:autoSpaceDN w:val="0"/>
        <w:adjustRightInd w:val="0"/>
        <w:spacing w:after="0" w:line="240" w:lineRule="auto"/>
        <w:jc w:val="both"/>
        <w:rPr>
          <w:rFonts w:eastAsia="Times New Roman"/>
        </w:rPr>
      </w:pPr>
    </w:p>
    <w:p w14:paraId="40CAFE7E" w14:textId="46920EBA" w:rsidR="00C9239C" w:rsidRDefault="00C9239C" w:rsidP="004300E2">
      <w:pPr>
        <w:widowControl w:val="0"/>
        <w:autoSpaceDE w:val="0"/>
        <w:autoSpaceDN w:val="0"/>
        <w:adjustRightInd w:val="0"/>
        <w:spacing w:after="0" w:line="240" w:lineRule="auto"/>
        <w:jc w:val="both"/>
        <w:rPr>
          <w:rFonts w:eastAsia="Times New Roman"/>
        </w:rPr>
      </w:pPr>
    </w:p>
    <w:p w14:paraId="6C4BBF13" w14:textId="30EE1D03" w:rsidR="00C9239C" w:rsidRDefault="00C9239C" w:rsidP="004300E2">
      <w:pPr>
        <w:widowControl w:val="0"/>
        <w:autoSpaceDE w:val="0"/>
        <w:autoSpaceDN w:val="0"/>
        <w:adjustRightInd w:val="0"/>
        <w:spacing w:after="0" w:line="240" w:lineRule="auto"/>
        <w:jc w:val="both"/>
        <w:rPr>
          <w:rFonts w:eastAsia="Times New Roman"/>
        </w:rPr>
      </w:pPr>
    </w:p>
    <w:p w14:paraId="39DBBF27" w14:textId="3E410473" w:rsidR="00C9239C" w:rsidRDefault="00C9239C" w:rsidP="004300E2">
      <w:pPr>
        <w:widowControl w:val="0"/>
        <w:autoSpaceDE w:val="0"/>
        <w:autoSpaceDN w:val="0"/>
        <w:adjustRightInd w:val="0"/>
        <w:spacing w:after="0" w:line="240" w:lineRule="auto"/>
        <w:jc w:val="both"/>
        <w:rPr>
          <w:rFonts w:eastAsia="Times New Roman"/>
        </w:rPr>
      </w:pPr>
    </w:p>
    <w:p w14:paraId="5F547BFA" w14:textId="47251B9C" w:rsidR="00C9239C" w:rsidRDefault="00C9239C" w:rsidP="004300E2">
      <w:pPr>
        <w:widowControl w:val="0"/>
        <w:autoSpaceDE w:val="0"/>
        <w:autoSpaceDN w:val="0"/>
        <w:adjustRightInd w:val="0"/>
        <w:spacing w:after="0" w:line="240" w:lineRule="auto"/>
        <w:jc w:val="both"/>
        <w:rPr>
          <w:rFonts w:eastAsia="Times New Roman"/>
        </w:rPr>
      </w:pPr>
    </w:p>
    <w:p w14:paraId="75A0F7D3" w14:textId="77777777" w:rsidR="00C9239C" w:rsidRDefault="00C9239C" w:rsidP="004300E2">
      <w:pPr>
        <w:widowControl w:val="0"/>
        <w:autoSpaceDE w:val="0"/>
        <w:autoSpaceDN w:val="0"/>
        <w:adjustRightInd w:val="0"/>
        <w:spacing w:after="0" w:line="240" w:lineRule="auto"/>
        <w:jc w:val="both"/>
        <w:rPr>
          <w:rFonts w:eastAsia="Times New Roman"/>
        </w:rPr>
      </w:pPr>
    </w:p>
    <w:p w14:paraId="1927DBBC" w14:textId="77777777" w:rsidR="00C9239C" w:rsidRDefault="00C9239C" w:rsidP="004300E2">
      <w:pPr>
        <w:widowControl w:val="0"/>
        <w:autoSpaceDE w:val="0"/>
        <w:autoSpaceDN w:val="0"/>
        <w:adjustRightInd w:val="0"/>
        <w:spacing w:after="0" w:line="240" w:lineRule="auto"/>
        <w:jc w:val="both"/>
        <w:rPr>
          <w:rFonts w:eastAsia="Times New Roman"/>
        </w:rPr>
      </w:pPr>
    </w:p>
    <w:p w14:paraId="2ECA7A84" w14:textId="28CAE8DB" w:rsidR="00226725" w:rsidRDefault="00226725" w:rsidP="004300E2">
      <w:pPr>
        <w:widowControl w:val="0"/>
        <w:autoSpaceDE w:val="0"/>
        <w:autoSpaceDN w:val="0"/>
        <w:adjustRightInd w:val="0"/>
        <w:spacing w:after="0" w:line="240" w:lineRule="auto"/>
        <w:jc w:val="both"/>
        <w:rPr>
          <w:rFonts w:eastAsia="Times New Roman"/>
        </w:rPr>
      </w:pPr>
    </w:p>
    <w:p w14:paraId="0B53D74E" w14:textId="77777777" w:rsidR="00226725" w:rsidRDefault="00226725" w:rsidP="004300E2">
      <w:pPr>
        <w:widowControl w:val="0"/>
        <w:autoSpaceDE w:val="0"/>
        <w:autoSpaceDN w:val="0"/>
        <w:adjustRightInd w:val="0"/>
        <w:spacing w:after="0" w:line="240" w:lineRule="auto"/>
        <w:jc w:val="both"/>
        <w:rPr>
          <w:rFonts w:eastAsia="Times New Roman"/>
        </w:rPr>
      </w:pPr>
    </w:p>
    <w:p w14:paraId="6CB3F35F" w14:textId="56997226" w:rsidR="008E572C" w:rsidRDefault="00D81324" w:rsidP="004300E2">
      <w:pPr>
        <w:widowControl w:val="0"/>
        <w:autoSpaceDE w:val="0"/>
        <w:autoSpaceDN w:val="0"/>
        <w:adjustRightInd w:val="0"/>
        <w:spacing w:after="0" w:line="240" w:lineRule="auto"/>
        <w:jc w:val="both"/>
        <w:rPr>
          <w:rFonts w:eastAsia="Times New Roman"/>
        </w:rPr>
      </w:pPr>
      <w:r>
        <w:rPr>
          <w:rFonts w:eastAsia="Times New Roman"/>
        </w:rPr>
        <w:t>____________________________                                     ____________________________</w:t>
      </w:r>
    </w:p>
    <w:p w14:paraId="7B47A79B" w14:textId="06F5EAD6" w:rsidR="008E572C" w:rsidRPr="00207301" w:rsidRDefault="008E572C" w:rsidP="004300E2">
      <w:pPr>
        <w:widowControl w:val="0"/>
        <w:autoSpaceDE w:val="0"/>
        <w:autoSpaceDN w:val="0"/>
        <w:adjustRightInd w:val="0"/>
        <w:spacing w:after="0" w:line="240" w:lineRule="auto"/>
        <w:jc w:val="both"/>
        <w:rPr>
          <w:rFonts w:eastAsia="Times New Roman"/>
          <w:strike/>
        </w:rPr>
      </w:pPr>
    </w:p>
    <w:p w14:paraId="07B13749" w14:textId="3FFA8FE8" w:rsidR="00207301" w:rsidRDefault="00D81324" w:rsidP="00D81324">
      <w:pPr>
        <w:widowControl w:val="0"/>
        <w:autoSpaceDE w:val="0"/>
        <w:autoSpaceDN w:val="0"/>
        <w:adjustRightInd w:val="0"/>
        <w:spacing w:after="0" w:line="240" w:lineRule="auto"/>
        <w:jc w:val="both"/>
        <w:rPr>
          <w:rFonts w:eastAsia="Times New Roman"/>
          <w:b/>
        </w:rPr>
      </w:pPr>
      <w:r>
        <w:rPr>
          <w:rFonts w:eastAsia="Times New Roman"/>
          <w:b/>
        </w:rPr>
        <w:t>CHAIRMAN</w:t>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t>SECRETARY</w:t>
      </w:r>
    </w:p>
    <w:p w14:paraId="1C1E557E" w14:textId="77777777" w:rsidR="00A247DE" w:rsidRDefault="00A247DE" w:rsidP="00207301">
      <w:pPr>
        <w:widowControl w:val="0"/>
        <w:autoSpaceDE w:val="0"/>
        <w:autoSpaceDN w:val="0"/>
        <w:adjustRightInd w:val="0"/>
        <w:spacing w:after="0" w:line="240" w:lineRule="auto"/>
        <w:ind w:left="2880" w:firstLine="720"/>
        <w:jc w:val="both"/>
        <w:rPr>
          <w:rFonts w:eastAsia="Times New Roman"/>
          <w:b/>
        </w:rPr>
      </w:pPr>
    </w:p>
    <w:p w14:paraId="0867B0A0" w14:textId="77777777" w:rsidR="00A247DE" w:rsidRDefault="00A247DE" w:rsidP="00207301">
      <w:pPr>
        <w:widowControl w:val="0"/>
        <w:autoSpaceDE w:val="0"/>
        <w:autoSpaceDN w:val="0"/>
        <w:adjustRightInd w:val="0"/>
        <w:spacing w:after="0" w:line="240" w:lineRule="auto"/>
        <w:ind w:left="2880" w:firstLine="720"/>
        <w:jc w:val="both"/>
        <w:rPr>
          <w:rFonts w:eastAsia="Times New Roman"/>
          <w:b/>
        </w:rPr>
      </w:pPr>
    </w:p>
    <w:p w14:paraId="59AC919A" w14:textId="5ABF45E3" w:rsidR="00830A7B" w:rsidRPr="00830A7B" w:rsidRDefault="00830A7B" w:rsidP="00207301">
      <w:pPr>
        <w:widowControl w:val="0"/>
        <w:autoSpaceDE w:val="0"/>
        <w:autoSpaceDN w:val="0"/>
        <w:adjustRightInd w:val="0"/>
        <w:spacing w:after="0" w:line="240" w:lineRule="auto"/>
        <w:ind w:left="2880" w:firstLine="720"/>
        <w:jc w:val="both"/>
        <w:rPr>
          <w:rFonts w:eastAsia="Times New Roman"/>
          <w:b/>
        </w:rPr>
      </w:pPr>
      <w:r w:rsidRPr="00830A7B">
        <w:rPr>
          <w:rFonts w:eastAsia="Times New Roman"/>
          <w:b/>
        </w:rPr>
        <w:lastRenderedPageBreak/>
        <w:t>FINANCIAL REPORT</w:t>
      </w:r>
    </w:p>
    <w:p w14:paraId="4C5AA56C" w14:textId="77777777" w:rsidR="00830A7B" w:rsidRPr="00830A7B" w:rsidRDefault="00830A7B" w:rsidP="00830A7B">
      <w:pPr>
        <w:widowControl w:val="0"/>
        <w:autoSpaceDE w:val="0"/>
        <w:autoSpaceDN w:val="0"/>
        <w:adjustRightInd w:val="0"/>
        <w:spacing w:after="0" w:line="240" w:lineRule="auto"/>
        <w:jc w:val="both"/>
        <w:rPr>
          <w:rFonts w:eastAsia="Times New Roman"/>
        </w:rPr>
      </w:pPr>
    </w:p>
    <w:p w14:paraId="4144362A" w14:textId="77777777" w:rsidR="00830A7B" w:rsidRPr="004D38C9" w:rsidRDefault="00830A7B" w:rsidP="00830A7B">
      <w:pPr>
        <w:widowControl w:val="0"/>
        <w:autoSpaceDE w:val="0"/>
        <w:autoSpaceDN w:val="0"/>
        <w:adjustRightInd w:val="0"/>
        <w:spacing w:after="0" w:line="240" w:lineRule="auto"/>
        <w:jc w:val="both"/>
        <w:rPr>
          <w:rFonts w:eastAsia="Times New Roman"/>
        </w:rPr>
      </w:pPr>
    </w:p>
    <w:p w14:paraId="7FCE90C8" w14:textId="7DA0F1B9" w:rsidR="004D38C9" w:rsidRPr="006E0B3D" w:rsidRDefault="00830A7B" w:rsidP="004D38C9">
      <w:pPr>
        <w:jc w:val="both"/>
      </w:pPr>
      <w:r w:rsidRPr="004D38C9">
        <w:rPr>
          <w:rFonts w:eastAsia="Times New Roman"/>
        </w:rPr>
        <w:tab/>
      </w:r>
      <w:r w:rsidR="004D38C9" w:rsidRPr="006E0B3D">
        <w:t>GENERAL FUND – Cash on Hand</w:t>
      </w:r>
      <w:r w:rsidR="004D38C9" w:rsidRPr="006E0B3D">
        <w:tab/>
      </w:r>
      <w:r w:rsidR="004D38C9" w:rsidRPr="006E0B3D">
        <w:tab/>
        <w:t xml:space="preserve">        </w:t>
      </w:r>
      <w:r w:rsidR="004D38C9" w:rsidRPr="006E0B3D">
        <w:tab/>
        <w:t xml:space="preserve">  </w:t>
      </w:r>
      <w:r w:rsidR="00CC7435" w:rsidRPr="006E0B3D">
        <w:t xml:space="preserve">       </w:t>
      </w:r>
      <w:r w:rsidR="0015645F">
        <w:t xml:space="preserve"> </w:t>
      </w:r>
      <w:r w:rsidR="00671AA5">
        <w:t xml:space="preserve"> </w:t>
      </w:r>
      <w:r w:rsidR="0015645F">
        <w:t xml:space="preserve"> </w:t>
      </w:r>
      <w:r w:rsidR="00CC7435" w:rsidRPr="006E0B3D">
        <w:t xml:space="preserve"> </w:t>
      </w:r>
      <w:r w:rsidR="0093063B" w:rsidRPr="006E0B3D">
        <w:t xml:space="preserve"> </w:t>
      </w:r>
      <w:r w:rsidR="004D38C9" w:rsidRPr="006E0B3D">
        <w:t>$</w:t>
      </w:r>
      <w:r w:rsidR="00F325E3">
        <w:t>8</w:t>
      </w:r>
      <w:r w:rsidR="00550A99">
        <w:t>,</w:t>
      </w:r>
      <w:r w:rsidR="00C9239C">
        <w:t>887,741.84</w:t>
      </w:r>
    </w:p>
    <w:p w14:paraId="250D469A" w14:textId="7A45F5B9" w:rsidR="004D38C9" w:rsidRPr="006E0B3D" w:rsidRDefault="004D38C9" w:rsidP="004D38C9">
      <w:pPr>
        <w:spacing w:after="0"/>
      </w:pPr>
      <w:r w:rsidRPr="006E0B3D">
        <w:tab/>
        <w:t>HB INVESTMENT ACCOUNT</w:t>
      </w:r>
      <w:r w:rsidRPr="006E0B3D">
        <w:tab/>
      </w:r>
      <w:r w:rsidRPr="006E0B3D">
        <w:tab/>
        <w:t xml:space="preserve"> </w:t>
      </w:r>
      <w:r w:rsidRPr="006E0B3D">
        <w:tab/>
        <w:t xml:space="preserve">     </w:t>
      </w:r>
      <w:r w:rsidR="004250AD" w:rsidRPr="006E0B3D">
        <w:t xml:space="preserve"> </w:t>
      </w:r>
      <w:r w:rsidR="00CC7435" w:rsidRPr="006E0B3D">
        <w:t xml:space="preserve">       </w:t>
      </w:r>
      <w:r w:rsidR="00E42E4B" w:rsidRPr="006E0B3D">
        <w:t xml:space="preserve"> </w:t>
      </w:r>
      <w:r w:rsidR="0093063B" w:rsidRPr="006E0B3D">
        <w:t xml:space="preserve"> </w:t>
      </w:r>
      <w:r w:rsidR="00F325E3">
        <w:t xml:space="preserve"> </w:t>
      </w:r>
      <w:r w:rsidRPr="006E0B3D">
        <w:t>6,</w:t>
      </w:r>
      <w:r w:rsidR="00EC22C5" w:rsidRPr="006E0B3D">
        <w:t>200,</w:t>
      </w:r>
      <w:r w:rsidR="0026473C">
        <w:t>719.74</w:t>
      </w:r>
    </w:p>
    <w:p w14:paraId="095A5651" w14:textId="77AB90BF" w:rsidR="004D38C9" w:rsidRPr="006E0B3D" w:rsidRDefault="004D38C9" w:rsidP="004D38C9">
      <w:pPr>
        <w:spacing w:after="0"/>
      </w:pPr>
      <w:r w:rsidRPr="006E0B3D">
        <w:tab/>
        <w:t>(</w:t>
      </w:r>
      <w:r w:rsidR="00440E5F" w:rsidRPr="006E0B3D">
        <w:t>As</w:t>
      </w:r>
      <w:r w:rsidRPr="006E0B3D">
        <w:t xml:space="preserve"> of </w:t>
      </w:r>
      <w:r w:rsidR="0026473C">
        <w:t>10/</w:t>
      </w:r>
      <w:r w:rsidR="00C9239C">
        <w:t>30</w:t>
      </w:r>
      <w:r w:rsidR="00EC22C5" w:rsidRPr="006E0B3D">
        <w:t>/21</w:t>
      </w:r>
      <w:r w:rsidRPr="006E0B3D">
        <w:t>)</w:t>
      </w:r>
    </w:p>
    <w:p w14:paraId="69AE2921" w14:textId="77777777" w:rsidR="004D38C9" w:rsidRPr="006E0B3D" w:rsidRDefault="004D38C9" w:rsidP="004D38C9">
      <w:pPr>
        <w:spacing w:after="0"/>
      </w:pPr>
      <w:r w:rsidRPr="006E0B3D">
        <w:tab/>
      </w:r>
    </w:p>
    <w:p w14:paraId="596CD0AC" w14:textId="01CE41D8" w:rsidR="004D38C9" w:rsidRPr="006E0B3D" w:rsidRDefault="004D38C9" w:rsidP="004D38C9">
      <w:pPr>
        <w:spacing w:after="0"/>
        <w:ind w:firstLine="720"/>
      </w:pPr>
      <w:r w:rsidRPr="006E0B3D">
        <w:t>MORGAN STANLEY-Fixed</w:t>
      </w:r>
      <w:r w:rsidRPr="006E0B3D">
        <w:tab/>
      </w:r>
      <w:r w:rsidRPr="006E0B3D">
        <w:tab/>
      </w:r>
      <w:r w:rsidRPr="006E0B3D">
        <w:tab/>
      </w:r>
      <w:r w:rsidRPr="006E0B3D">
        <w:tab/>
        <w:t xml:space="preserve">     </w:t>
      </w:r>
      <w:r w:rsidR="00CC7435" w:rsidRPr="006E0B3D">
        <w:t xml:space="preserve">       </w:t>
      </w:r>
      <w:r w:rsidR="00E90044" w:rsidRPr="006E0B3D">
        <w:t xml:space="preserve"> </w:t>
      </w:r>
      <w:r w:rsidR="00EB799D" w:rsidRPr="006E0B3D">
        <w:t xml:space="preserve"> </w:t>
      </w:r>
      <w:r w:rsidRPr="006E0B3D">
        <w:t xml:space="preserve"> 1,41</w:t>
      </w:r>
      <w:r w:rsidR="0093063B" w:rsidRPr="006E0B3D">
        <w:t>8,</w:t>
      </w:r>
      <w:r w:rsidR="00C9239C">
        <w:t>317.07</w:t>
      </w:r>
    </w:p>
    <w:p w14:paraId="3E8E2FB9" w14:textId="74F4DA8E" w:rsidR="004D38C9" w:rsidRPr="006E0B3D" w:rsidRDefault="004D38C9" w:rsidP="004D38C9">
      <w:pPr>
        <w:spacing w:after="0"/>
        <w:ind w:firstLine="720"/>
      </w:pPr>
      <w:r w:rsidRPr="006E0B3D">
        <w:t>MORGAN STANLEY-Healthcare</w:t>
      </w:r>
      <w:r w:rsidRPr="006E0B3D">
        <w:tab/>
      </w:r>
      <w:r w:rsidRPr="006E0B3D">
        <w:tab/>
      </w:r>
      <w:r w:rsidRPr="006E0B3D">
        <w:tab/>
        <w:t xml:space="preserve">    </w:t>
      </w:r>
      <w:r w:rsidR="00EB799D" w:rsidRPr="006E0B3D">
        <w:t xml:space="preserve"> </w:t>
      </w:r>
      <w:r w:rsidRPr="006E0B3D">
        <w:t xml:space="preserve">  </w:t>
      </w:r>
      <w:r w:rsidR="00CC7435" w:rsidRPr="006E0B3D">
        <w:t xml:space="preserve">      </w:t>
      </w:r>
      <w:r w:rsidR="00E90044" w:rsidRPr="006E0B3D">
        <w:t xml:space="preserve"> </w:t>
      </w:r>
      <w:r w:rsidR="00CC7435" w:rsidRPr="006E0B3D">
        <w:t xml:space="preserve"> </w:t>
      </w:r>
      <w:r w:rsidR="004250AD" w:rsidRPr="006E0B3D">
        <w:t>3,</w:t>
      </w:r>
      <w:r w:rsidR="00590834">
        <w:t>5</w:t>
      </w:r>
      <w:r w:rsidR="00C9239C">
        <w:t>93,909.67</w:t>
      </w:r>
    </w:p>
    <w:p w14:paraId="6FC9B2DB" w14:textId="29B9F3AC" w:rsidR="004D38C9" w:rsidRPr="006E0B3D" w:rsidRDefault="004D38C9" w:rsidP="004D38C9">
      <w:pPr>
        <w:spacing w:after="0"/>
        <w:ind w:firstLine="720"/>
      </w:pPr>
      <w:r w:rsidRPr="006E0B3D">
        <w:t>MORGAN STANLEY-ERS</w:t>
      </w:r>
      <w:r w:rsidRPr="006E0B3D">
        <w:tab/>
      </w:r>
      <w:r w:rsidRPr="006E0B3D">
        <w:tab/>
      </w:r>
      <w:r w:rsidRPr="006E0B3D">
        <w:tab/>
      </w:r>
      <w:r w:rsidRPr="006E0B3D">
        <w:tab/>
        <w:t xml:space="preserve">   </w:t>
      </w:r>
      <w:r w:rsidR="00EB799D" w:rsidRPr="006E0B3D">
        <w:t xml:space="preserve"> </w:t>
      </w:r>
      <w:r w:rsidRPr="006E0B3D">
        <w:t xml:space="preserve">  </w:t>
      </w:r>
      <w:r w:rsidR="00CC7435" w:rsidRPr="006E0B3D">
        <w:t xml:space="preserve">       </w:t>
      </w:r>
      <w:r w:rsidR="00E90044" w:rsidRPr="006E0B3D">
        <w:t xml:space="preserve"> </w:t>
      </w:r>
      <w:r w:rsidRPr="006E0B3D">
        <w:t xml:space="preserve"> </w:t>
      </w:r>
      <w:r w:rsidR="00DA6969" w:rsidRPr="006E0B3D">
        <w:t>3,</w:t>
      </w:r>
      <w:r w:rsidR="00590834">
        <w:t>1</w:t>
      </w:r>
      <w:r w:rsidR="00C9239C">
        <w:t>62,317.63</w:t>
      </w:r>
    </w:p>
    <w:p w14:paraId="27DF75EB" w14:textId="1ABDEE56" w:rsidR="004D38C9" w:rsidRPr="006E0B3D" w:rsidRDefault="004D38C9" w:rsidP="004D38C9">
      <w:pPr>
        <w:spacing w:after="0"/>
        <w:ind w:firstLine="720"/>
      </w:pPr>
      <w:r w:rsidRPr="006E0B3D">
        <w:t>(</w:t>
      </w:r>
      <w:r w:rsidR="00440E5F" w:rsidRPr="006E0B3D">
        <w:t>As</w:t>
      </w:r>
      <w:r w:rsidRPr="006E0B3D">
        <w:t xml:space="preserve"> of </w:t>
      </w:r>
      <w:r w:rsidR="00590834">
        <w:t>10/27</w:t>
      </w:r>
      <w:r w:rsidR="0015645F">
        <w:t>/</w:t>
      </w:r>
      <w:r w:rsidR="00AA76EE" w:rsidRPr="006E0B3D">
        <w:t>21</w:t>
      </w:r>
      <w:r w:rsidRPr="006E0B3D">
        <w:t>)</w:t>
      </w:r>
    </w:p>
    <w:p w14:paraId="42BB83AD" w14:textId="77777777" w:rsidR="004D38C9" w:rsidRPr="006E0B3D" w:rsidRDefault="004D38C9" w:rsidP="004D38C9">
      <w:pPr>
        <w:spacing w:after="0"/>
      </w:pPr>
    </w:p>
    <w:p w14:paraId="2EB74C61" w14:textId="3BA879F7" w:rsidR="004D38C9" w:rsidRPr="002508AA" w:rsidRDefault="004D38C9" w:rsidP="00CD6DDE">
      <w:pPr>
        <w:spacing w:after="0"/>
        <w:ind w:right="1440"/>
      </w:pPr>
      <w:r w:rsidRPr="006E0B3D">
        <w:tab/>
        <w:t>GENERAL FUND – accounts payable</w:t>
      </w:r>
      <w:r w:rsidR="00F325E3">
        <w:t xml:space="preserve"> </w:t>
      </w:r>
      <w:r w:rsidRPr="006E0B3D">
        <w:tab/>
      </w:r>
      <w:r w:rsidRPr="002508AA">
        <w:t xml:space="preserve">  </w:t>
      </w:r>
      <w:r w:rsidR="00CC7435" w:rsidRPr="002508AA">
        <w:t xml:space="preserve">  </w:t>
      </w:r>
      <w:r w:rsidR="00CD6DDE" w:rsidRPr="002508AA">
        <w:t xml:space="preserve"> </w:t>
      </w:r>
      <w:r w:rsidR="00E42E4B" w:rsidRPr="002508AA">
        <w:t xml:space="preserve"> </w:t>
      </w:r>
      <w:r w:rsidR="002508AA">
        <w:t xml:space="preserve">   </w:t>
      </w:r>
      <w:r w:rsidR="00E42E4B" w:rsidRPr="002508AA">
        <w:t xml:space="preserve">  </w:t>
      </w:r>
      <w:r w:rsidR="00DA6969" w:rsidRPr="002508AA">
        <w:t xml:space="preserve"> </w:t>
      </w:r>
      <w:r w:rsidR="00F325E3">
        <w:t xml:space="preserve">          </w:t>
      </w:r>
      <w:r w:rsidR="0026473C">
        <w:t xml:space="preserve">  </w:t>
      </w:r>
      <w:r w:rsidR="00590834">
        <w:t xml:space="preserve"> </w:t>
      </w:r>
      <w:r w:rsidR="0026473C">
        <w:t xml:space="preserve"> </w:t>
      </w:r>
      <w:r w:rsidR="00F325E3">
        <w:t xml:space="preserve"> </w:t>
      </w:r>
      <w:r w:rsidR="00DA6969" w:rsidRPr="002508AA">
        <w:t xml:space="preserve"> </w:t>
      </w:r>
      <w:r w:rsidR="00E90044" w:rsidRPr="002508AA">
        <w:t>(</w:t>
      </w:r>
      <w:r w:rsidR="0026473C">
        <w:t>$</w:t>
      </w:r>
      <w:r w:rsidR="00C9239C">
        <w:t>343,991.49</w:t>
      </w:r>
      <w:r w:rsidR="00CD6DDE" w:rsidRPr="002508AA">
        <w:t xml:space="preserve">)    </w:t>
      </w:r>
    </w:p>
    <w:p w14:paraId="48F9F87C" w14:textId="6871E1CC" w:rsidR="004D38C9" w:rsidRPr="006E0B3D" w:rsidRDefault="00EB799D" w:rsidP="004D38C9">
      <w:pPr>
        <w:spacing w:after="0"/>
      </w:pPr>
      <w:r w:rsidRPr="006E0B3D">
        <w:t xml:space="preserve"> </w:t>
      </w:r>
    </w:p>
    <w:p w14:paraId="38BE7F52" w14:textId="77777777" w:rsidR="004D38C9" w:rsidRPr="006E0B3D" w:rsidRDefault="004D38C9" w:rsidP="004D38C9">
      <w:pPr>
        <w:spacing w:after="0"/>
      </w:pPr>
      <w:r w:rsidRPr="006E0B3D">
        <w:tab/>
      </w:r>
      <w:r w:rsidRPr="006E0B3D">
        <w:tab/>
      </w:r>
    </w:p>
    <w:p w14:paraId="7F273132" w14:textId="78A11F0D" w:rsidR="004D38C9" w:rsidRPr="004D38C9" w:rsidRDefault="004D38C9" w:rsidP="004D38C9">
      <w:pPr>
        <w:spacing w:after="0"/>
        <w:rPr>
          <w:color w:val="000000"/>
        </w:rPr>
      </w:pPr>
      <w:r w:rsidRPr="006E0B3D">
        <w:tab/>
        <w:t>TOTAL</w:t>
      </w:r>
      <w:r w:rsidRPr="006E0B3D">
        <w:tab/>
      </w:r>
      <w:r w:rsidRPr="006E0B3D">
        <w:tab/>
      </w:r>
      <w:r w:rsidRPr="006E0B3D">
        <w:tab/>
      </w:r>
      <w:r w:rsidRPr="006E0B3D">
        <w:tab/>
      </w:r>
      <w:r w:rsidRPr="006E0B3D">
        <w:tab/>
        <w:t xml:space="preserve">           </w:t>
      </w:r>
      <w:r w:rsidR="00EB799D" w:rsidRPr="006E0B3D">
        <w:t xml:space="preserve"> </w:t>
      </w:r>
      <w:r w:rsidRPr="006E0B3D">
        <w:t xml:space="preserve"> </w:t>
      </w:r>
      <w:r w:rsidR="00CD6DDE" w:rsidRPr="006E0B3D">
        <w:t xml:space="preserve">      </w:t>
      </w:r>
      <w:r w:rsidR="00E90044" w:rsidRPr="006E0B3D">
        <w:t xml:space="preserve"> </w:t>
      </w:r>
      <w:r w:rsidR="0026473C">
        <w:t xml:space="preserve"> </w:t>
      </w:r>
      <w:r w:rsidR="00CD6DDE" w:rsidRPr="006E0B3D">
        <w:t xml:space="preserve"> </w:t>
      </w:r>
      <w:r w:rsidRPr="006E0B3D">
        <w:t xml:space="preserve">  $</w:t>
      </w:r>
      <w:r w:rsidR="002508AA">
        <w:t>2</w:t>
      </w:r>
      <w:r w:rsidR="0026473C">
        <w:t>2,</w:t>
      </w:r>
      <w:r w:rsidR="00C9239C">
        <w:t>919,014.46</w:t>
      </w:r>
    </w:p>
    <w:p w14:paraId="1D974526" w14:textId="77777777" w:rsidR="004D38C9" w:rsidRPr="004D38C9" w:rsidRDefault="004D38C9" w:rsidP="004D38C9">
      <w:pPr>
        <w:spacing w:after="0"/>
        <w:rPr>
          <w:color w:val="000000"/>
        </w:rPr>
      </w:pPr>
    </w:p>
    <w:p w14:paraId="4F44918E" w14:textId="77777777" w:rsidR="004D38C9" w:rsidRPr="004D38C9" w:rsidRDefault="004D38C9" w:rsidP="004D38C9">
      <w:pPr>
        <w:spacing w:after="0"/>
        <w:rPr>
          <w:color w:val="000000"/>
        </w:rPr>
      </w:pPr>
    </w:p>
    <w:p w14:paraId="1490CAC2" w14:textId="77777777" w:rsidR="004D38C9" w:rsidRPr="004D38C9" w:rsidRDefault="004D38C9" w:rsidP="004D38C9">
      <w:pPr>
        <w:spacing w:after="0"/>
      </w:pPr>
    </w:p>
    <w:p w14:paraId="11BF239C" w14:textId="77777777" w:rsidR="004D38C9" w:rsidRDefault="004D38C9" w:rsidP="004D38C9">
      <w:pPr>
        <w:jc w:val="both"/>
      </w:pPr>
    </w:p>
    <w:p w14:paraId="6CC5D4D0" w14:textId="77777777" w:rsidR="004D38C9" w:rsidRDefault="004D38C9" w:rsidP="004D38C9">
      <w:pPr>
        <w:jc w:val="both"/>
      </w:pPr>
    </w:p>
    <w:p w14:paraId="509D0576" w14:textId="77777777" w:rsidR="00D9002E" w:rsidRDefault="00D9002E" w:rsidP="00D9002E">
      <w:pPr>
        <w:jc w:val="both"/>
      </w:pPr>
    </w:p>
    <w:p w14:paraId="21F5391C" w14:textId="32E753B7" w:rsidR="00F26DC3" w:rsidRPr="00F26DC3" w:rsidRDefault="00F26DC3" w:rsidP="00D9002E">
      <w:pPr>
        <w:jc w:val="both"/>
        <w:rPr>
          <w:rFonts w:eastAsia="Times New Roman"/>
          <w:color w:val="000000"/>
        </w:rPr>
      </w:pPr>
    </w:p>
    <w:p w14:paraId="579CB120" w14:textId="77777777" w:rsidR="00F26DC3" w:rsidRPr="00F26DC3" w:rsidRDefault="00F26DC3" w:rsidP="00F26DC3">
      <w:pPr>
        <w:spacing w:after="0" w:line="240" w:lineRule="auto"/>
        <w:jc w:val="both"/>
        <w:rPr>
          <w:rFonts w:eastAsia="Times New Roman"/>
          <w:color w:val="000000"/>
        </w:rPr>
      </w:pPr>
    </w:p>
    <w:p w14:paraId="3143FD2E" w14:textId="77777777" w:rsidR="00F26DC3" w:rsidRPr="00F26DC3" w:rsidRDefault="00F26DC3" w:rsidP="00F26DC3">
      <w:pPr>
        <w:spacing w:after="0" w:line="240" w:lineRule="auto"/>
        <w:jc w:val="both"/>
        <w:rPr>
          <w:rFonts w:eastAsia="Times New Roman"/>
          <w:color w:val="000000"/>
        </w:rPr>
      </w:pPr>
    </w:p>
    <w:p w14:paraId="4BFD55A2" w14:textId="18549E69" w:rsidR="00946193" w:rsidRDefault="00946193" w:rsidP="00F26DC3">
      <w:pPr>
        <w:widowControl w:val="0"/>
        <w:autoSpaceDE w:val="0"/>
        <w:autoSpaceDN w:val="0"/>
        <w:adjustRightInd w:val="0"/>
        <w:spacing w:after="0" w:line="240" w:lineRule="auto"/>
        <w:jc w:val="both"/>
      </w:pPr>
    </w:p>
    <w:p w14:paraId="14F32D29" w14:textId="55D85270" w:rsidR="00946193" w:rsidRDefault="00946193"/>
    <w:sectPr w:rsidR="00946193" w:rsidSect="00F325E3">
      <w:headerReference w:type="default" r:id="rId8"/>
      <w:footerReference w:type="default" r:id="rId9"/>
      <w:headerReference w:type="first" r:id="rId10"/>
      <w:footerReference w:type="first" r:id="rId11"/>
      <w:pgSz w:w="12240" w:h="15840" w:code="1"/>
      <w:pgMar w:top="1440" w:right="1152" w:bottom="1440" w:left="1440" w:header="1008"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DDFD6" w14:textId="77777777" w:rsidR="009B5AD8" w:rsidRDefault="009B5AD8" w:rsidP="002E12E5">
      <w:pPr>
        <w:spacing w:after="0" w:line="240" w:lineRule="auto"/>
      </w:pPr>
      <w:r>
        <w:separator/>
      </w:r>
    </w:p>
  </w:endnote>
  <w:endnote w:type="continuationSeparator" w:id="0">
    <w:p w14:paraId="4B074F20" w14:textId="77777777" w:rsidR="009B5AD8" w:rsidRDefault="009B5AD8"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666D8F" w:rsidRPr="00982F58" w:rsidRDefault="00666D8F"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13EC2C84">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5801FD69" w:rsidR="00666D8F" w:rsidRPr="006054F4" w:rsidRDefault="00666D8F"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Pr>
                              <w:rFonts w:asciiTheme="majorHAnsi" w:hAnsiTheme="majorHAnsi" w:cstheme="majorHAnsi"/>
                              <w:color w:val="002060"/>
                            </w:rPr>
                            <w:t xml:space="preserve">Robert Taylor </w:t>
                          </w:r>
                          <w:r>
                            <w:rPr>
                              <w:rFonts w:cstheme="minorHAnsi"/>
                              <w:b/>
                              <w:color w:val="002060"/>
                            </w:rPr>
                            <w:t xml:space="preserve">       Vice-Chairman </w:t>
                          </w:r>
                          <w:r>
                            <w:rPr>
                              <w:rFonts w:asciiTheme="majorHAnsi" w:hAnsiTheme="majorHAnsi" w:cstheme="majorHAnsi"/>
                              <w:color w:val="002060"/>
                            </w:rPr>
                            <w:t>Monique Owens</w:t>
                          </w:r>
                          <w:r>
                            <w:rPr>
                              <w:rFonts w:cstheme="minorHAnsi"/>
                              <w:b/>
                              <w:color w:val="002060"/>
                            </w:rPr>
                            <w:t xml:space="preserve">        Secretary </w:t>
                          </w:r>
                          <w:r>
                            <w:rPr>
                              <w:rFonts w:asciiTheme="majorHAnsi" w:hAnsiTheme="majorHAnsi" w:cstheme="majorHAnsi"/>
                              <w:color w:val="002060"/>
                            </w:rPr>
                            <w:t>John Caron</w:t>
                          </w:r>
                        </w:p>
                        <w:p w14:paraId="39F3FB1B" w14:textId="77777777" w:rsidR="00666D8F" w:rsidRDefault="00666D8F"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6"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2tQHwIAAB0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" stroked="f">
              <v:textbox>
                <w:txbxContent>
                  <w:p w14:paraId="0C8A8A9A" w14:textId="5801FD69" w:rsidR="00666D8F" w:rsidRPr="006054F4" w:rsidRDefault="00666D8F"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Pr>
                        <w:rFonts w:asciiTheme="majorHAnsi" w:hAnsiTheme="majorHAnsi" w:cstheme="majorHAnsi"/>
                        <w:color w:val="002060"/>
                      </w:rPr>
                      <w:t xml:space="preserve">Robert Taylor </w:t>
                    </w:r>
                    <w:r>
                      <w:rPr>
                        <w:rFonts w:cstheme="minorHAnsi"/>
                        <w:b/>
                        <w:color w:val="002060"/>
                      </w:rPr>
                      <w:t xml:space="preserve">       Vice-Chairman </w:t>
                    </w:r>
                    <w:r>
                      <w:rPr>
                        <w:rFonts w:asciiTheme="majorHAnsi" w:hAnsiTheme="majorHAnsi" w:cstheme="majorHAnsi"/>
                        <w:color w:val="002060"/>
                      </w:rPr>
                      <w:t>Monique Owens</w:t>
                    </w:r>
                    <w:r>
                      <w:rPr>
                        <w:rFonts w:cstheme="minorHAnsi"/>
                        <w:b/>
                        <w:color w:val="002060"/>
                      </w:rPr>
                      <w:t xml:space="preserve">        Secretary </w:t>
                    </w:r>
                    <w:r>
                      <w:rPr>
                        <w:rFonts w:asciiTheme="majorHAnsi" w:hAnsiTheme="majorHAnsi" w:cstheme="majorHAnsi"/>
                        <w:color w:val="002060"/>
                      </w:rPr>
                      <w:t>John Caron</w:t>
                    </w:r>
                  </w:p>
                  <w:p w14:paraId="39F3FB1B" w14:textId="77777777" w:rsidR="00666D8F" w:rsidRDefault="00666D8F"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47719F5C">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83749E"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666D8F" w:rsidRPr="0021331C" w:rsidRDefault="00666D8F" w:rsidP="000E138E">
                          <w:pPr>
                            <w:spacing w:line="240" w:lineRule="auto"/>
                            <w:ind w:right="-195"/>
                            <w:jc w:val="center"/>
                            <w:rPr>
                              <w:b/>
                              <w:color w:val="002060"/>
                              <w:sz w:val="26"/>
                              <w:szCs w:val="26"/>
                            </w:rPr>
                          </w:pPr>
                          <w:r w:rsidRPr="0021331C">
                            <w:rPr>
                              <w:b/>
                              <w:color w:val="002060"/>
                              <w:sz w:val="26"/>
                              <w:szCs w:val="26"/>
                            </w:rPr>
                            <w:t>Protecting the Environment</w:t>
                          </w:r>
                        </w:p>
                        <w:p w14:paraId="56292CDE" w14:textId="77777777" w:rsidR="00666D8F" w:rsidRPr="008558D2" w:rsidRDefault="00666D8F" w:rsidP="000E138E">
                          <w:pPr>
                            <w:ind w:right="-3135"/>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27"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" stroked="f">
              <v:textbox>
                <w:txbxContent>
                  <w:p w14:paraId="5FF50762" w14:textId="77777777" w:rsidR="00666D8F" w:rsidRPr="0021331C" w:rsidRDefault="00666D8F" w:rsidP="000E138E">
                    <w:pPr>
                      <w:spacing w:line="240" w:lineRule="auto"/>
                      <w:ind w:right="-195"/>
                      <w:jc w:val="center"/>
                      <w:rPr>
                        <w:b/>
                        <w:color w:val="002060"/>
                        <w:sz w:val="26"/>
                        <w:szCs w:val="26"/>
                      </w:rPr>
                    </w:pPr>
                    <w:r w:rsidRPr="0021331C">
                      <w:rPr>
                        <w:b/>
                        <w:color w:val="002060"/>
                        <w:sz w:val="26"/>
                        <w:szCs w:val="26"/>
                      </w:rPr>
                      <w:t>Protecting the Environment</w:t>
                    </w:r>
                  </w:p>
                  <w:p w14:paraId="56292CDE" w14:textId="77777777" w:rsidR="00666D8F" w:rsidRPr="008558D2" w:rsidRDefault="00666D8F" w:rsidP="000E138E">
                    <w:pPr>
                      <w:ind w:right="-3135"/>
                      <w:rPr>
                        <w:b/>
                      </w:rPr>
                    </w:pP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9B2B1" w14:textId="77777777" w:rsidR="00666D8F" w:rsidRPr="00982F58" w:rsidRDefault="00666D8F" w:rsidP="008438A6">
    <w:pPr>
      <w:pStyle w:val="Footer"/>
    </w:pPr>
    <w:r>
      <w:rPr>
        <w:noProof/>
      </w:rPr>
      <mc:AlternateContent>
        <mc:Choice Requires="wps">
          <w:drawing>
            <wp:anchor distT="45720" distB="45720" distL="114300" distR="114300" simplePos="0" relativeHeight="251683840" behindDoc="0" locked="0" layoutInCell="1" allowOverlap="1" wp14:anchorId="5CA8ED11" wp14:editId="579B8AED">
              <wp:simplePos x="0" y="0"/>
              <wp:positionH relativeFrom="column">
                <wp:posOffset>0</wp:posOffset>
              </wp:positionH>
              <wp:positionV relativeFrom="paragraph">
                <wp:posOffset>259715</wp:posOffset>
              </wp:positionV>
              <wp:extent cx="6300470" cy="314325"/>
              <wp:effectExtent l="0" t="0" r="5080" b="9525"/>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938C88E" w14:textId="47F23B8F" w:rsidR="00666D8F" w:rsidRPr="006054F4" w:rsidRDefault="00666D8F" w:rsidP="008438A6">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Pr>
                              <w:rFonts w:asciiTheme="majorHAnsi" w:hAnsiTheme="majorHAnsi" w:cstheme="majorHAnsi"/>
                              <w:color w:val="002060"/>
                            </w:rPr>
                            <w:t>Robert Taylor</w:t>
                          </w:r>
                          <w:r>
                            <w:rPr>
                              <w:rFonts w:cstheme="minorHAnsi"/>
                              <w:b/>
                              <w:color w:val="002060"/>
                            </w:rPr>
                            <w:t xml:space="preserve">      Vice-Chair </w:t>
                          </w:r>
                          <w:r w:rsidR="00D10444">
                            <w:rPr>
                              <w:rFonts w:cstheme="minorHAnsi"/>
                              <w:bCs/>
                              <w:color w:val="002060"/>
                            </w:rPr>
                            <w:t>Sarah Lucido</w:t>
                          </w:r>
                          <w:r>
                            <w:rPr>
                              <w:rFonts w:cstheme="minorHAnsi"/>
                              <w:b/>
                              <w:color w:val="002060"/>
                            </w:rPr>
                            <w:t xml:space="preserve">       Secretary </w:t>
                          </w:r>
                          <w:r w:rsidRPr="00C276B2">
                            <w:rPr>
                              <w:rFonts w:cstheme="minorHAnsi"/>
                              <w:bCs/>
                              <w:color w:val="002060"/>
                            </w:rPr>
                            <w:t>John Caron</w:t>
                          </w:r>
                        </w:p>
                        <w:p w14:paraId="7272C6BA" w14:textId="77777777" w:rsidR="00666D8F" w:rsidRDefault="00666D8F" w:rsidP="008438A6">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A8ED11" id="_x0000_t202" coordsize="21600,21600" o:spt="202" path="m,l,21600r21600,l21600,xe">
              <v:stroke joinstyle="miter"/>
              <v:path gradientshapeok="t" o:connecttype="rect"/>
            </v:shapetype>
            <v:shape id="Text Box 12" o:spid="_x0000_s1031" type="#_x0000_t202" style="position:absolute;margin-left:0;margin-top:20.45pt;width:496.1pt;height:24.7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" stroked="f">
              <v:textbox>
                <w:txbxContent>
                  <w:p w14:paraId="5938C88E" w14:textId="47F23B8F" w:rsidR="00666D8F" w:rsidRPr="006054F4" w:rsidRDefault="00666D8F" w:rsidP="008438A6">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Pr>
                        <w:rFonts w:asciiTheme="majorHAnsi" w:hAnsiTheme="majorHAnsi" w:cstheme="majorHAnsi"/>
                        <w:color w:val="002060"/>
                      </w:rPr>
                      <w:t>Robert Taylor</w:t>
                    </w:r>
                    <w:r>
                      <w:rPr>
                        <w:rFonts w:cstheme="minorHAnsi"/>
                        <w:b/>
                        <w:color w:val="002060"/>
                      </w:rPr>
                      <w:t xml:space="preserve">      Vice-Chair </w:t>
                    </w:r>
                    <w:r w:rsidR="00D10444">
                      <w:rPr>
                        <w:rFonts w:cstheme="minorHAnsi"/>
                        <w:bCs/>
                        <w:color w:val="002060"/>
                      </w:rPr>
                      <w:t>Sarah Lucido</w:t>
                    </w:r>
                    <w:r>
                      <w:rPr>
                        <w:rFonts w:cstheme="minorHAnsi"/>
                        <w:b/>
                        <w:color w:val="002060"/>
                      </w:rPr>
                      <w:t xml:space="preserve">       Secretary </w:t>
                    </w:r>
                    <w:r w:rsidRPr="00C276B2">
                      <w:rPr>
                        <w:rFonts w:cstheme="minorHAnsi"/>
                        <w:bCs/>
                        <w:color w:val="002060"/>
                      </w:rPr>
                      <w:t>John Caron</w:t>
                    </w:r>
                  </w:p>
                  <w:p w14:paraId="7272C6BA" w14:textId="77777777" w:rsidR="00666D8F" w:rsidRDefault="00666D8F" w:rsidP="008438A6">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84864" behindDoc="0" locked="0" layoutInCell="1" allowOverlap="1" wp14:anchorId="052D9991" wp14:editId="4168FFA1">
              <wp:simplePos x="0" y="0"/>
              <wp:positionH relativeFrom="column">
                <wp:posOffset>0</wp:posOffset>
              </wp:positionH>
              <wp:positionV relativeFrom="paragraph">
                <wp:posOffset>256539</wp:posOffset>
              </wp:positionV>
              <wp:extent cx="6343650" cy="0"/>
              <wp:effectExtent l="0" t="19050" r="38100" b="3810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775046" id="Straight Connector 13" o:spid="_x0000_s1026" style="position:absolute;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1u7gEAADcEAAAOAAAAZHJzL2Uyb0RvYy54bWysU02P0zAQvSPxHyzfaZKW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N2&#10;83qzvcMB8TlWsHoGOh/iOwGGpI+GamWTKaxml6cQU2lWzynpWVsyNPTuTZX5jENt7VlnRACt2kel&#10;dcoLvjsftCcXlnajXJfbvA7I9iwNb9re1E2CsrR41WKq9VFItA8lVFOFtLhioWWcCxurZF5mwuwE&#10;k9jCAiz/DLzlJ6jIS/034AWRK4ONC9goC/531eM4tyyn/NmBSXey4Azt9ejnweN2ZoW3Pymt//N7&#10;hn//3/ff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fxO9bu4BAAA3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85888" behindDoc="0" locked="0" layoutInCell="1" allowOverlap="1" wp14:anchorId="7423A6EA" wp14:editId="16C760A3">
              <wp:simplePos x="0" y="0"/>
              <wp:positionH relativeFrom="column">
                <wp:posOffset>136525</wp:posOffset>
              </wp:positionH>
              <wp:positionV relativeFrom="paragraph">
                <wp:posOffset>518160</wp:posOffset>
              </wp:positionV>
              <wp:extent cx="6300470" cy="314325"/>
              <wp:effectExtent l="0" t="0" r="5080" b="952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816488A" w14:textId="77777777" w:rsidR="00666D8F" w:rsidRPr="0021331C" w:rsidRDefault="00666D8F" w:rsidP="008438A6">
                          <w:pPr>
                            <w:spacing w:line="240" w:lineRule="auto"/>
                            <w:ind w:right="-195"/>
                            <w:jc w:val="center"/>
                            <w:rPr>
                              <w:b/>
                              <w:color w:val="002060"/>
                              <w:sz w:val="26"/>
                              <w:szCs w:val="26"/>
                            </w:rPr>
                          </w:pPr>
                          <w:r w:rsidRPr="0021331C">
                            <w:rPr>
                              <w:b/>
                              <w:color w:val="002060"/>
                              <w:sz w:val="26"/>
                              <w:szCs w:val="26"/>
                            </w:rPr>
                            <w:t>Protecting the Environment</w:t>
                          </w:r>
                        </w:p>
                        <w:p w14:paraId="69E9CB2B" w14:textId="77777777" w:rsidR="00666D8F" w:rsidRPr="008558D2" w:rsidRDefault="00666D8F" w:rsidP="008438A6">
                          <w:pPr>
                            <w:ind w:right="-3135"/>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23A6EA" id="Text Box 14" o:spid="_x0000_s1032" type="#_x0000_t202" style="position:absolute;margin-left:10.75pt;margin-top:40.8pt;width:496.1pt;height:24.7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DkuIgIAACQ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9fDkuIgIAACQEAAAOAAAAAAAAAAAAAAAAAC4CAABkcnMvZTJvRG9jLnht&#10;bFBLAQItABQABgAIAAAAIQBBHwSn3gAAAAoBAAAPAAAAAAAAAAAAAAAAAHwEAABkcnMvZG93bnJl&#10;di54bWxQSwUGAAAAAAQABADzAAAAhwUAAAAA&#10;" stroked="f">
              <v:textbox>
                <w:txbxContent>
                  <w:p w14:paraId="5816488A" w14:textId="77777777" w:rsidR="00666D8F" w:rsidRPr="0021331C" w:rsidRDefault="00666D8F" w:rsidP="008438A6">
                    <w:pPr>
                      <w:spacing w:line="240" w:lineRule="auto"/>
                      <w:ind w:right="-195"/>
                      <w:jc w:val="center"/>
                      <w:rPr>
                        <w:b/>
                        <w:color w:val="002060"/>
                        <w:sz w:val="26"/>
                        <w:szCs w:val="26"/>
                      </w:rPr>
                    </w:pPr>
                    <w:r w:rsidRPr="0021331C">
                      <w:rPr>
                        <w:b/>
                        <w:color w:val="002060"/>
                        <w:sz w:val="26"/>
                        <w:szCs w:val="26"/>
                      </w:rPr>
                      <w:t>Protecting the Environment</w:t>
                    </w:r>
                  </w:p>
                  <w:p w14:paraId="69E9CB2B" w14:textId="77777777" w:rsidR="00666D8F" w:rsidRPr="008558D2" w:rsidRDefault="00666D8F" w:rsidP="008438A6">
                    <w:pPr>
                      <w:ind w:right="-3135"/>
                      <w:rPr>
                        <w:b/>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93013" w14:textId="77777777" w:rsidR="009B5AD8" w:rsidRDefault="009B5AD8" w:rsidP="002E12E5">
      <w:pPr>
        <w:spacing w:after="0" w:line="240" w:lineRule="auto"/>
      </w:pPr>
      <w:r>
        <w:separator/>
      </w:r>
    </w:p>
  </w:footnote>
  <w:footnote w:type="continuationSeparator" w:id="0">
    <w:p w14:paraId="2D01CC20" w14:textId="77777777" w:rsidR="009B5AD8" w:rsidRDefault="009B5AD8"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0543C" w14:textId="77777777" w:rsidR="00666D8F" w:rsidRDefault="00666D8F" w:rsidP="008438A6">
    <w:pPr>
      <w:pStyle w:val="Header"/>
    </w:pPr>
  </w:p>
  <w:p w14:paraId="1C1C44DC" w14:textId="55048BAF" w:rsidR="00666D8F" w:rsidRPr="00941A68" w:rsidRDefault="00666D8F" w:rsidP="008438A6">
    <w:pPr>
      <w:pStyle w:val="Header"/>
      <w:rPr>
        <w:b/>
        <w:bCs/>
      </w:rPr>
    </w:pPr>
    <w:r w:rsidRPr="00941A68">
      <w:rPr>
        <w:b/>
        <w:bCs/>
      </w:rPr>
      <w:t>Southeast Macomb Sanitary District Meeting Minutes</w:t>
    </w:r>
  </w:p>
  <w:p w14:paraId="038A7535" w14:textId="3063ED87" w:rsidR="00666D8F" w:rsidRPr="00941A68" w:rsidRDefault="009C7169" w:rsidP="008438A6">
    <w:pPr>
      <w:pStyle w:val="Header"/>
      <w:rPr>
        <w:b/>
        <w:bCs/>
      </w:rPr>
    </w:pPr>
    <w:r>
      <w:rPr>
        <w:b/>
        <w:bCs/>
      </w:rPr>
      <w:t>November 17</w:t>
    </w:r>
    <w:r w:rsidR="000A28E7">
      <w:rPr>
        <w:b/>
        <w:bCs/>
      </w:rPr>
      <w:t>,</w:t>
    </w:r>
    <w:r w:rsidR="00666D8F">
      <w:rPr>
        <w:b/>
        <w:bCs/>
      </w:rPr>
      <w:t xml:space="preserve"> 202</w:t>
    </w:r>
    <w:r w:rsidR="00995133">
      <w:rPr>
        <w:b/>
        <w:bCs/>
      </w:rPr>
      <w:t>1</w:t>
    </w:r>
  </w:p>
  <w:sdt>
    <w:sdtPr>
      <w:rPr>
        <w:b/>
        <w:bCs/>
      </w:rPr>
      <w:id w:val="98381352"/>
      <w:docPartObj>
        <w:docPartGallery w:val="Page Numbers (Top of Page)"/>
        <w:docPartUnique/>
      </w:docPartObj>
    </w:sdtPr>
    <w:sdtEndPr>
      <w:rPr>
        <w:b w:val="0"/>
        <w:bCs w:val="0"/>
      </w:rPr>
    </w:sdtEndPr>
    <w:sdtContent>
      <w:p w14:paraId="71BF1817" w14:textId="6F1817AF" w:rsidR="00666D8F" w:rsidRPr="00941A68" w:rsidRDefault="00666D8F" w:rsidP="008438A6">
        <w:pPr>
          <w:pStyle w:val="Header"/>
        </w:pPr>
        <w:r w:rsidRPr="004E459C">
          <w:rPr>
            <w:b/>
            <w:bCs/>
          </w:rPr>
          <w:t xml:space="preserve">Page </w:t>
        </w:r>
        <w:r w:rsidRPr="004E459C">
          <w:rPr>
            <w:b/>
            <w:bCs/>
          </w:rPr>
          <w:fldChar w:fldCharType="begin"/>
        </w:r>
        <w:r w:rsidRPr="004E459C">
          <w:rPr>
            <w:b/>
            <w:bCs/>
          </w:rPr>
          <w:instrText xml:space="preserve"> PAGE </w:instrText>
        </w:r>
        <w:r w:rsidRPr="004E459C">
          <w:rPr>
            <w:b/>
            <w:bCs/>
          </w:rPr>
          <w:fldChar w:fldCharType="separate"/>
        </w:r>
        <w:r w:rsidRPr="004E459C">
          <w:rPr>
            <w:b/>
            <w:bCs/>
          </w:rPr>
          <w:t>2</w:t>
        </w:r>
        <w:r w:rsidRPr="004E459C">
          <w:rPr>
            <w:b/>
            <w:bCs/>
          </w:rPr>
          <w:fldChar w:fldCharType="end"/>
        </w:r>
        <w:r w:rsidRPr="004E459C">
          <w:rPr>
            <w:b/>
            <w:bCs/>
          </w:rPr>
          <w:t xml:space="preserve"> of </w:t>
        </w:r>
        <w:r w:rsidRPr="004E459C">
          <w:rPr>
            <w:b/>
            <w:bCs/>
          </w:rPr>
          <w:fldChar w:fldCharType="begin"/>
        </w:r>
        <w:r w:rsidRPr="004E459C">
          <w:rPr>
            <w:b/>
            <w:bCs/>
          </w:rPr>
          <w:instrText xml:space="preserve"> NUMPAGES  </w:instrText>
        </w:r>
        <w:r w:rsidRPr="004E459C">
          <w:rPr>
            <w:b/>
            <w:bCs/>
          </w:rPr>
          <w:fldChar w:fldCharType="separate"/>
        </w:r>
        <w:r w:rsidRPr="004E459C">
          <w:rPr>
            <w:b/>
            <w:bCs/>
          </w:rPr>
          <w:t>2</w:t>
        </w:r>
        <w:r w:rsidRPr="004E459C">
          <w:rPr>
            <w:b/>
            <w:bCs/>
          </w:rPr>
          <w:fldChar w:fldCharType="end"/>
        </w:r>
      </w:p>
    </w:sdtContent>
  </w:sdt>
  <w:p w14:paraId="330E5DD0" w14:textId="79D309FA" w:rsidR="00666D8F" w:rsidRPr="008438A6" w:rsidRDefault="00666D8F" w:rsidP="008438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5618E" w14:textId="6FCA49B3" w:rsidR="00666D8F" w:rsidRDefault="00666D8F" w:rsidP="00315854">
    <w:pPr>
      <w:pStyle w:val="Header"/>
      <w:tabs>
        <w:tab w:val="clear" w:pos="4680"/>
        <w:tab w:val="clear" w:pos="9360"/>
        <w:tab w:val="right" w:pos="5923"/>
      </w:tabs>
    </w:pPr>
    <w:r>
      <w:rPr>
        <w:noProof/>
      </w:rPr>
      <mc:AlternateContent>
        <mc:Choice Requires="wps">
          <w:drawing>
            <wp:anchor distT="45720" distB="45720" distL="114300" distR="114300" simplePos="0" relativeHeight="251677696" behindDoc="0" locked="0" layoutInCell="1" allowOverlap="1" wp14:anchorId="2F1C69AA" wp14:editId="700E79DE">
              <wp:simplePos x="0" y="0"/>
              <wp:positionH relativeFrom="column">
                <wp:posOffset>3875405</wp:posOffset>
              </wp:positionH>
              <wp:positionV relativeFrom="paragraph">
                <wp:posOffset>17780</wp:posOffset>
              </wp:positionV>
              <wp:extent cx="2557780" cy="268605"/>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268605"/>
                      </a:xfrm>
                      <a:prstGeom prst="rect">
                        <a:avLst/>
                      </a:prstGeom>
                      <a:solidFill>
                        <a:srgbClr val="FFFFFF"/>
                      </a:solidFill>
                      <a:ln w="9525">
                        <a:noFill/>
                        <a:miter lim="800000"/>
                        <a:headEnd/>
                        <a:tailEnd/>
                      </a:ln>
                    </wps:spPr>
                    <wps:txbx>
                      <w:txbxContent>
                        <w:p w14:paraId="336CDAB1" w14:textId="77777777" w:rsidR="00666D8F" w:rsidRPr="004C5F87" w:rsidRDefault="00666D8F" w:rsidP="008438A6">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F1C69AA" id="_x0000_t202" coordsize="21600,21600" o:spt="202" path="m,l,21600r21600,l21600,xe">
              <v:stroke joinstyle="miter"/>
              <v:path gradientshapeok="t" o:connecttype="rect"/>
            </v:shapetype>
            <v:shape id="Text Box 2" o:spid="_x0000_s1028" type="#_x0000_t202" style="position:absolute;margin-left:305.15pt;margin-top:1.4pt;width:201.4pt;height:21.15pt;z-index:2516776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" stroked="f">
              <v:textbox>
                <w:txbxContent>
                  <w:p w14:paraId="336CDAB1" w14:textId="77777777" w:rsidR="00666D8F" w:rsidRPr="004C5F87" w:rsidRDefault="00666D8F" w:rsidP="008438A6">
                    <w:pPr>
                      <w:spacing w:line="240" w:lineRule="auto"/>
                      <w:jc w:val="right"/>
                      <w:rPr>
                        <w:color w:val="002060"/>
                      </w:rPr>
                    </w:pPr>
                    <w:r w:rsidRPr="004C5F87">
                      <w:rPr>
                        <w:color w:val="002060"/>
                      </w:rPr>
                      <w:t>20001 Pleasant</w:t>
                    </w:r>
                  </w:p>
                </w:txbxContent>
              </v:textbox>
              <w10:wrap type="square"/>
            </v:shape>
          </w:pict>
        </mc:Fallback>
      </mc:AlternateContent>
    </w:r>
    <w:r>
      <w:rPr>
        <w:noProof/>
      </w:rPr>
      <mc:AlternateContent>
        <mc:Choice Requires="wps">
          <w:drawing>
            <wp:anchor distT="45720" distB="45720" distL="114300" distR="114300" simplePos="0" relativeHeight="251678720" behindDoc="0" locked="0" layoutInCell="1" allowOverlap="1" wp14:anchorId="7666350D" wp14:editId="4A0E3A38">
              <wp:simplePos x="0" y="0"/>
              <wp:positionH relativeFrom="column">
                <wp:posOffset>3876675</wp:posOffset>
              </wp:positionH>
              <wp:positionV relativeFrom="paragraph">
                <wp:posOffset>200025</wp:posOffset>
              </wp:positionV>
              <wp:extent cx="2559050" cy="242570"/>
              <wp:effectExtent l="0" t="0" r="3810" b="508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2FB6928B" w14:textId="77777777" w:rsidR="00666D8F" w:rsidRPr="004C5F87" w:rsidRDefault="00666D8F" w:rsidP="008438A6">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666350D" id="Text Box 8" o:spid="_x0000_s1029" type="#_x0000_t202" style="position:absolute;margin-left:305.25pt;margin-top:15.75pt;width:201.5pt;height:19.1pt;z-index:25167872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" stroked="f">
              <v:textbox>
                <w:txbxContent>
                  <w:p w14:paraId="2FB6928B" w14:textId="77777777" w:rsidR="00666D8F" w:rsidRPr="004C5F87" w:rsidRDefault="00666D8F" w:rsidP="008438A6">
                    <w:pPr>
                      <w:spacing w:line="240" w:lineRule="auto"/>
                      <w:jc w:val="right"/>
                      <w:rPr>
                        <w:color w:val="002060"/>
                      </w:rPr>
                    </w:pPr>
                    <w:r w:rsidRPr="004C5F87">
                      <w:rPr>
                        <w:color w:val="002060"/>
                      </w:rPr>
                      <w:t>St. Clair Shores, MI 48080</w:t>
                    </w:r>
                  </w:p>
                </w:txbxContent>
              </v:textbox>
              <w10:wrap type="square"/>
            </v:shape>
          </w:pict>
        </mc:Fallback>
      </mc:AlternateContent>
    </w:r>
    <w:r>
      <w:rPr>
        <w:noProof/>
      </w:rPr>
      <mc:AlternateContent>
        <mc:Choice Requires="wps">
          <w:drawing>
            <wp:anchor distT="45720" distB="45720" distL="114300" distR="114300" simplePos="0" relativeHeight="251679744" behindDoc="0" locked="0" layoutInCell="1" allowOverlap="1" wp14:anchorId="1EDC51FC" wp14:editId="0541E9A5">
              <wp:simplePos x="0" y="0"/>
              <wp:positionH relativeFrom="column">
                <wp:posOffset>3876675</wp:posOffset>
              </wp:positionH>
              <wp:positionV relativeFrom="paragraph">
                <wp:posOffset>401320</wp:posOffset>
              </wp:positionV>
              <wp:extent cx="2559050" cy="242570"/>
              <wp:effectExtent l="0" t="0" r="3810" b="508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208C781C" w14:textId="77777777" w:rsidR="00666D8F" w:rsidRPr="004C5F87" w:rsidRDefault="00666D8F" w:rsidP="008438A6">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DC51FC" id="Text Box 9" o:spid="_x0000_s1030" type="#_x0000_t202" style="position:absolute;margin-left:305.25pt;margin-top:31.6pt;width:201.5pt;height:19.1pt;z-index:2516797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" stroked="f">
              <v:textbox>
                <w:txbxContent>
                  <w:p w14:paraId="208C781C" w14:textId="77777777" w:rsidR="00666D8F" w:rsidRPr="004C5F87" w:rsidRDefault="00666D8F" w:rsidP="008438A6">
                    <w:pPr>
                      <w:spacing w:line="240" w:lineRule="auto"/>
                      <w:jc w:val="right"/>
                      <w:rPr>
                        <w:color w:val="002060"/>
                      </w:rPr>
                    </w:pPr>
                    <w:r>
                      <w:rPr>
                        <w:color w:val="002060"/>
                      </w:rPr>
                      <w:t>586.777.1284 - Office</w:t>
                    </w:r>
                  </w:p>
                </w:txbxContent>
              </v:textbox>
              <w10:wrap type="square"/>
            </v:shape>
          </w:pict>
        </mc:Fallback>
      </mc:AlternateContent>
    </w:r>
    <w:r>
      <w:rPr>
        <w:noProof/>
      </w:rPr>
      <w:drawing>
        <wp:inline distT="0" distB="0" distL="0" distR="0" wp14:anchorId="4CAD2227" wp14:editId="29040963">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r w:rsidR="00315854">
      <w:tab/>
    </w:r>
  </w:p>
  <w:p w14:paraId="40F65258" w14:textId="06B9787F" w:rsidR="00666D8F" w:rsidRDefault="00666D8F">
    <w:pPr>
      <w:pStyle w:val="Header"/>
    </w:pPr>
    <w:r>
      <w:rPr>
        <w:noProof/>
      </w:rPr>
      <mc:AlternateContent>
        <mc:Choice Requires="wps">
          <w:drawing>
            <wp:anchor distT="4294967295" distB="4294967295" distL="114300" distR="114300" simplePos="0" relativeHeight="251681792" behindDoc="0" locked="0" layoutInCell="1" allowOverlap="1" wp14:anchorId="14504501" wp14:editId="6673F8EC">
              <wp:simplePos x="0" y="0"/>
              <wp:positionH relativeFrom="column">
                <wp:posOffset>0</wp:posOffset>
              </wp:positionH>
              <wp:positionV relativeFrom="paragraph">
                <wp:posOffset>19050</wp:posOffset>
              </wp:positionV>
              <wp:extent cx="6343650" cy="0"/>
              <wp:effectExtent l="0" t="19050" r="1905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8A99EF" id="Straight Connector 11" o:spid="_x0000_s1026" style="position:absolute;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1.5pt" to="499.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3744789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5221B2"/>
    <w:multiLevelType w:val="hybridMultilevel"/>
    <w:tmpl w:val="D356429A"/>
    <w:lvl w:ilvl="0" w:tplc="DB90C264">
      <w:start w:val="1"/>
      <w:numFmt w:val="decimal"/>
      <w:lvlText w:val="%1."/>
      <w:lvlJc w:val="left"/>
      <w:pPr>
        <w:ind w:left="450" w:hanging="360"/>
      </w:pPr>
      <w:rPr>
        <w:b/>
        <w:bCs/>
      </w:rPr>
    </w:lvl>
    <w:lvl w:ilvl="1" w:tplc="04090019">
      <w:start w:val="1"/>
      <w:numFmt w:val="lowerLetter"/>
      <w:lvlText w:val="%2."/>
      <w:lvlJc w:val="left"/>
      <w:pPr>
        <w:ind w:left="1170" w:hanging="360"/>
      </w:pPr>
      <w:rPr>
        <w:rFonts w:hint="default"/>
      </w:rPr>
    </w:lvl>
    <w:lvl w:ilvl="2" w:tplc="04090001">
      <w:start w:val="1"/>
      <w:numFmt w:val="bullet"/>
      <w:lvlText w:val=""/>
      <w:lvlJc w:val="left"/>
      <w:pPr>
        <w:ind w:left="1890" w:hanging="180"/>
      </w:pPr>
      <w:rPr>
        <w:rFonts w:ascii="Symbol" w:hAnsi="Symbol" w:hint="default"/>
      </w:r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636C6F46"/>
    <w:multiLevelType w:val="multilevel"/>
    <w:tmpl w:val="239800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129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sFALm/k2AtAAAA"/>
  </w:docVars>
  <w:rsids>
    <w:rsidRoot w:val="002E12E5"/>
    <w:rsid w:val="000050BB"/>
    <w:rsid w:val="0000744F"/>
    <w:rsid w:val="00007C07"/>
    <w:rsid w:val="00011E2D"/>
    <w:rsid w:val="00014534"/>
    <w:rsid w:val="0001589C"/>
    <w:rsid w:val="00015FFC"/>
    <w:rsid w:val="00016A81"/>
    <w:rsid w:val="00020693"/>
    <w:rsid w:val="00021024"/>
    <w:rsid w:val="00021033"/>
    <w:rsid w:val="00023578"/>
    <w:rsid w:val="00024806"/>
    <w:rsid w:val="0002629D"/>
    <w:rsid w:val="00027003"/>
    <w:rsid w:val="00030DBE"/>
    <w:rsid w:val="000315B5"/>
    <w:rsid w:val="00032A96"/>
    <w:rsid w:val="00035065"/>
    <w:rsid w:val="00036C5A"/>
    <w:rsid w:val="00036D8A"/>
    <w:rsid w:val="000403D4"/>
    <w:rsid w:val="00040E7B"/>
    <w:rsid w:val="00041069"/>
    <w:rsid w:val="0004158C"/>
    <w:rsid w:val="00041871"/>
    <w:rsid w:val="00043563"/>
    <w:rsid w:val="000475DA"/>
    <w:rsid w:val="00047A58"/>
    <w:rsid w:val="0005383C"/>
    <w:rsid w:val="000559FB"/>
    <w:rsid w:val="000572CA"/>
    <w:rsid w:val="00057623"/>
    <w:rsid w:val="000637EC"/>
    <w:rsid w:val="00063F45"/>
    <w:rsid w:val="00066226"/>
    <w:rsid w:val="00067420"/>
    <w:rsid w:val="00070B6E"/>
    <w:rsid w:val="0007386E"/>
    <w:rsid w:val="00084732"/>
    <w:rsid w:val="000854BF"/>
    <w:rsid w:val="00086043"/>
    <w:rsid w:val="00086A38"/>
    <w:rsid w:val="000874F8"/>
    <w:rsid w:val="0009073E"/>
    <w:rsid w:val="000929E7"/>
    <w:rsid w:val="00092DE9"/>
    <w:rsid w:val="0009419E"/>
    <w:rsid w:val="00094C43"/>
    <w:rsid w:val="000A1C8D"/>
    <w:rsid w:val="000A28E7"/>
    <w:rsid w:val="000A2D76"/>
    <w:rsid w:val="000A31C7"/>
    <w:rsid w:val="000B79BF"/>
    <w:rsid w:val="000C0ED5"/>
    <w:rsid w:val="000C46F6"/>
    <w:rsid w:val="000C6296"/>
    <w:rsid w:val="000D1534"/>
    <w:rsid w:val="000D1820"/>
    <w:rsid w:val="000D1FA5"/>
    <w:rsid w:val="000D2E11"/>
    <w:rsid w:val="000D41CC"/>
    <w:rsid w:val="000D56E1"/>
    <w:rsid w:val="000D7371"/>
    <w:rsid w:val="000E138E"/>
    <w:rsid w:val="000E1E8D"/>
    <w:rsid w:val="000E3600"/>
    <w:rsid w:val="000E40A9"/>
    <w:rsid w:val="000E516B"/>
    <w:rsid w:val="000E6B50"/>
    <w:rsid w:val="000E7ECE"/>
    <w:rsid w:val="000F0F55"/>
    <w:rsid w:val="000F5311"/>
    <w:rsid w:val="000F5614"/>
    <w:rsid w:val="000F72D4"/>
    <w:rsid w:val="00100434"/>
    <w:rsid w:val="001058FE"/>
    <w:rsid w:val="00106DFC"/>
    <w:rsid w:val="00110920"/>
    <w:rsid w:val="00112429"/>
    <w:rsid w:val="00112768"/>
    <w:rsid w:val="00112FC8"/>
    <w:rsid w:val="00113BCC"/>
    <w:rsid w:val="001163F0"/>
    <w:rsid w:val="00120253"/>
    <w:rsid w:val="00120B8D"/>
    <w:rsid w:val="00124300"/>
    <w:rsid w:val="00124EA2"/>
    <w:rsid w:val="001268F4"/>
    <w:rsid w:val="001269B6"/>
    <w:rsid w:val="00127125"/>
    <w:rsid w:val="001321C9"/>
    <w:rsid w:val="001338F2"/>
    <w:rsid w:val="0013571B"/>
    <w:rsid w:val="00136EA1"/>
    <w:rsid w:val="00142DA0"/>
    <w:rsid w:val="00144005"/>
    <w:rsid w:val="00144F74"/>
    <w:rsid w:val="001478F2"/>
    <w:rsid w:val="001500DC"/>
    <w:rsid w:val="00150595"/>
    <w:rsid w:val="001529B4"/>
    <w:rsid w:val="001530D2"/>
    <w:rsid w:val="001530F0"/>
    <w:rsid w:val="00154C9A"/>
    <w:rsid w:val="0015551A"/>
    <w:rsid w:val="0015645F"/>
    <w:rsid w:val="00156BC1"/>
    <w:rsid w:val="00157064"/>
    <w:rsid w:val="001574FD"/>
    <w:rsid w:val="0016006E"/>
    <w:rsid w:val="001614FD"/>
    <w:rsid w:val="0016232D"/>
    <w:rsid w:val="00162993"/>
    <w:rsid w:val="00162D8F"/>
    <w:rsid w:val="001668AC"/>
    <w:rsid w:val="00167458"/>
    <w:rsid w:val="0016789A"/>
    <w:rsid w:val="00172181"/>
    <w:rsid w:val="00172DB8"/>
    <w:rsid w:val="00173FF6"/>
    <w:rsid w:val="00174628"/>
    <w:rsid w:val="00174778"/>
    <w:rsid w:val="00174E49"/>
    <w:rsid w:val="00175EDB"/>
    <w:rsid w:val="001777FF"/>
    <w:rsid w:val="00182850"/>
    <w:rsid w:val="00183C4E"/>
    <w:rsid w:val="001848FA"/>
    <w:rsid w:val="0018566E"/>
    <w:rsid w:val="00190BA9"/>
    <w:rsid w:val="00190C8B"/>
    <w:rsid w:val="001925C5"/>
    <w:rsid w:val="00192A1F"/>
    <w:rsid w:val="00193C65"/>
    <w:rsid w:val="00196E54"/>
    <w:rsid w:val="001A0363"/>
    <w:rsid w:val="001A2AFA"/>
    <w:rsid w:val="001A550E"/>
    <w:rsid w:val="001B0F82"/>
    <w:rsid w:val="001B36AA"/>
    <w:rsid w:val="001B38EA"/>
    <w:rsid w:val="001B3DDB"/>
    <w:rsid w:val="001B4149"/>
    <w:rsid w:val="001B447C"/>
    <w:rsid w:val="001C35AD"/>
    <w:rsid w:val="001C4087"/>
    <w:rsid w:val="001C4CE3"/>
    <w:rsid w:val="001C70BD"/>
    <w:rsid w:val="001C7DE1"/>
    <w:rsid w:val="001D150A"/>
    <w:rsid w:val="001D16A6"/>
    <w:rsid w:val="001D1E35"/>
    <w:rsid w:val="001D241E"/>
    <w:rsid w:val="001D3183"/>
    <w:rsid w:val="001D40F4"/>
    <w:rsid w:val="001D4965"/>
    <w:rsid w:val="001E0A26"/>
    <w:rsid w:val="001E1843"/>
    <w:rsid w:val="001E1A77"/>
    <w:rsid w:val="001E2135"/>
    <w:rsid w:val="001E2B9A"/>
    <w:rsid w:val="001E3F7F"/>
    <w:rsid w:val="001E5A07"/>
    <w:rsid w:val="001E6619"/>
    <w:rsid w:val="001E78BC"/>
    <w:rsid w:val="001E7962"/>
    <w:rsid w:val="001F06AA"/>
    <w:rsid w:val="001F6352"/>
    <w:rsid w:val="00200E31"/>
    <w:rsid w:val="00205099"/>
    <w:rsid w:val="002063AD"/>
    <w:rsid w:val="00207301"/>
    <w:rsid w:val="00207B3F"/>
    <w:rsid w:val="00210AF5"/>
    <w:rsid w:val="00217FB6"/>
    <w:rsid w:val="00221DD0"/>
    <w:rsid w:val="00222334"/>
    <w:rsid w:val="00223635"/>
    <w:rsid w:val="0022543A"/>
    <w:rsid w:val="00225740"/>
    <w:rsid w:val="0022576E"/>
    <w:rsid w:val="00226725"/>
    <w:rsid w:val="00227A31"/>
    <w:rsid w:val="0023020F"/>
    <w:rsid w:val="00232690"/>
    <w:rsid w:val="002347DB"/>
    <w:rsid w:val="00234D9B"/>
    <w:rsid w:val="002359BD"/>
    <w:rsid w:val="00235E8F"/>
    <w:rsid w:val="00236BCA"/>
    <w:rsid w:val="00236C91"/>
    <w:rsid w:val="00237FD0"/>
    <w:rsid w:val="00242948"/>
    <w:rsid w:val="00245DEE"/>
    <w:rsid w:val="00246277"/>
    <w:rsid w:val="00247040"/>
    <w:rsid w:val="002478D1"/>
    <w:rsid w:val="00250430"/>
    <w:rsid w:val="002508AA"/>
    <w:rsid w:val="00251439"/>
    <w:rsid w:val="00251FC6"/>
    <w:rsid w:val="002534BE"/>
    <w:rsid w:val="00253A0F"/>
    <w:rsid w:val="0025488D"/>
    <w:rsid w:val="00254F5A"/>
    <w:rsid w:val="002551FA"/>
    <w:rsid w:val="00255682"/>
    <w:rsid w:val="00255ABA"/>
    <w:rsid w:val="0026102E"/>
    <w:rsid w:val="00261C10"/>
    <w:rsid w:val="00262F33"/>
    <w:rsid w:val="002641A7"/>
    <w:rsid w:val="0026473C"/>
    <w:rsid w:val="00266973"/>
    <w:rsid w:val="00270AC3"/>
    <w:rsid w:val="00273C65"/>
    <w:rsid w:val="00274181"/>
    <w:rsid w:val="00274334"/>
    <w:rsid w:val="00275592"/>
    <w:rsid w:val="00276864"/>
    <w:rsid w:val="00277D5C"/>
    <w:rsid w:val="00280243"/>
    <w:rsid w:val="00282C5B"/>
    <w:rsid w:val="00282C85"/>
    <w:rsid w:val="00282C91"/>
    <w:rsid w:val="00283DB0"/>
    <w:rsid w:val="00285BF4"/>
    <w:rsid w:val="002863CC"/>
    <w:rsid w:val="00290B65"/>
    <w:rsid w:val="002914FB"/>
    <w:rsid w:val="00291CAD"/>
    <w:rsid w:val="0029741D"/>
    <w:rsid w:val="00297454"/>
    <w:rsid w:val="002977BC"/>
    <w:rsid w:val="002A05E2"/>
    <w:rsid w:val="002A1944"/>
    <w:rsid w:val="002A4D87"/>
    <w:rsid w:val="002A5F6D"/>
    <w:rsid w:val="002B0CD6"/>
    <w:rsid w:val="002B40F9"/>
    <w:rsid w:val="002B43FD"/>
    <w:rsid w:val="002B4C2B"/>
    <w:rsid w:val="002B76DC"/>
    <w:rsid w:val="002C05F6"/>
    <w:rsid w:val="002C192D"/>
    <w:rsid w:val="002C1DE8"/>
    <w:rsid w:val="002C371D"/>
    <w:rsid w:val="002C61E7"/>
    <w:rsid w:val="002C63AE"/>
    <w:rsid w:val="002C7C58"/>
    <w:rsid w:val="002D0B6D"/>
    <w:rsid w:val="002D277B"/>
    <w:rsid w:val="002D2DB0"/>
    <w:rsid w:val="002D2F93"/>
    <w:rsid w:val="002D319A"/>
    <w:rsid w:val="002D450F"/>
    <w:rsid w:val="002D4752"/>
    <w:rsid w:val="002D5A7A"/>
    <w:rsid w:val="002D6F90"/>
    <w:rsid w:val="002D7AE2"/>
    <w:rsid w:val="002E0C23"/>
    <w:rsid w:val="002E12E5"/>
    <w:rsid w:val="002E18C4"/>
    <w:rsid w:val="002E32BB"/>
    <w:rsid w:val="002E37CB"/>
    <w:rsid w:val="002E516A"/>
    <w:rsid w:val="002E596B"/>
    <w:rsid w:val="002E64E9"/>
    <w:rsid w:val="002E66B8"/>
    <w:rsid w:val="002F0B85"/>
    <w:rsid w:val="002F1ABB"/>
    <w:rsid w:val="002F264D"/>
    <w:rsid w:val="002F3F4D"/>
    <w:rsid w:val="002F5E9D"/>
    <w:rsid w:val="002F60F5"/>
    <w:rsid w:val="00300C95"/>
    <w:rsid w:val="00301CA7"/>
    <w:rsid w:val="00301CE2"/>
    <w:rsid w:val="00302509"/>
    <w:rsid w:val="00305404"/>
    <w:rsid w:val="00305FC6"/>
    <w:rsid w:val="00306574"/>
    <w:rsid w:val="00310092"/>
    <w:rsid w:val="00310490"/>
    <w:rsid w:val="00310B79"/>
    <w:rsid w:val="00315024"/>
    <w:rsid w:val="00315854"/>
    <w:rsid w:val="003159C0"/>
    <w:rsid w:val="00316E60"/>
    <w:rsid w:val="00316F48"/>
    <w:rsid w:val="00322D86"/>
    <w:rsid w:val="0032322E"/>
    <w:rsid w:val="00325682"/>
    <w:rsid w:val="0032642F"/>
    <w:rsid w:val="003275EE"/>
    <w:rsid w:val="00332D8D"/>
    <w:rsid w:val="00335E65"/>
    <w:rsid w:val="00343E34"/>
    <w:rsid w:val="003464AB"/>
    <w:rsid w:val="003467DD"/>
    <w:rsid w:val="00352128"/>
    <w:rsid w:val="00355775"/>
    <w:rsid w:val="0035740C"/>
    <w:rsid w:val="00360171"/>
    <w:rsid w:val="003623F3"/>
    <w:rsid w:val="00363321"/>
    <w:rsid w:val="003642BB"/>
    <w:rsid w:val="00364767"/>
    <w:rsid w:val="00372A11"/>
    <w:rsid w:val="0037522C"/>
    <w:rsid w:val="00375405"/>
    <w:rsid w:val="00376FCD"/>
    <w:rsid w:val="00381B55"/>
    <w:rsid w:val="00383EAF"/>
    <w:rsid w:val="00384753"/>
    <w:rsid w:val="00385791"/>
    <w:rsid w:val="00386123"/>
    <w:rsid w:val="0038625A"/>
    <w:rsid w:val="00386DD1"/>
    <w:rsid w:val="00387009"/>
    <w:rsid w:val="00392374"/>
    <w:rsid w:val="00392C00"/>
    <w:rsid w:val="003969EC"/>
    <w:rsid w:val="003A0E91"/>
    <w:rsid w:val="003A10AE"/>
    <w:rsid w:val="003A1F1C"/>
    <w:rsid w:val="003A502A"/>
    <w:rsid w:val="003A5133"/>
    <w:rsid w:val="003A699B"/>
    <w:rsid w:val="003A6F5B"/>
    <w:rsid w:val="003A74F4"/>
    <w:rsid w:val="003B2B60"/>
    <w:rsid w:val="003B4E6D"/>
    <w:rsid w:val="003B4F31"/>
    <w:rsid w:val="003B5637"/>
    <w:rsid w:val="003B6402"/>
    <w:rsid w:val="003C065E"/>
    <w:rsid w:val="003C0712"/>
    <w:rsid w:val="003C07F5"/>
    <w:rsid w:val="003C1546"/>
    <w:rsid w:val="003C2749"/>
    <w:rsid w:val="003C474F"/>
    <w:rsid w:val="003C4FF2"/>
    <w:rsid w:val="003C6401"/>
    <w:rsid w:val="003C6800"/>
    <w:rsid w:val="003D2B42"/>
    <w:rsid w:val="003D7232"/>
    <w:rsid w:val="003E290C"/>
    <w:rsid w:val="003E37AE"/>
    <w:rsid w:val="003E3872"/>
    <w:rsid w:val="003E45E7"/>
    <w:rsid w:val="003E4FD0"/>
    <w:rsid w:val="003E627A"/>
    <w:rsid w:val="003E6BA4"/>
    <w:rsid w:val="003E7AD8"/>
    <w:rsid w:val="003E7E62"/>
    <w:rsid w:val="003F4F3B"/>
    <w:rsid w:val="003F55C0"/>
    <w:rsid w:val="003F6967"/>
    <w:rsid w:val="00401750"/>
    <w:rsid w:val="00412D98"/>
    <w:rsid w:val="004155DB"/>
    <w:rsid w:val="00415DB7"/>
    <w:rsid w:val="00417377"/>
    <w:rsid w:val="00420FDB"/>
    <w:rsid w:val="00423D11"/>
    <w:rsid w:val="00423EFD"/>
    <w:rsid w:val="004250AD"/>
    <w:rsid w:val="00425CB6"/>
    <w:rsid w:val="00426944"/>
    <w:rsid w:val="004277BD"/>
    <w:rsid w:val="004300E2"/>
    <w:rsid w:val="00431E63"/>
    <w:rsid w:val="00432ED0"/>
    <w:rsid w:val="00433E53"/>
    <w:rsid w:val="00433FEA"/>
    <w:rsid w:val="0043520D"/>
    <w:rsid w:val="0043603B"/>
    <w:rsid w:val="00440399"/>
    <w:rsid w:val="004403B2"/>
    <w:rsid w:val="00440E5F"/>
    <w:rsid w:val="004415F8"/>
    <w:rsid w:val="00444738"/>
    <w:rsid w:val="00444E2E"/>
    <w:rsid w:val="00446A89"/>
    <w:rsid w:val="004473F7"/>
    <w:rsid w:val="00447F5A"/>
    <w:rsid w:val="004523A5"/>
    <w:rsid w:val="004524FB"/>
    <w:rsid w:val="0045576D"/>
    <w:rsid w:val="00457A49"/>
    <w:rsid w:val="0046018E"/>
    <w:rsid w:val="004616D6"/>
    <w:rsid w:val="00461824"/>
    <w:rsid w:val="00462205"/>
    <w:rsid w:val="0046272C"/>
    <w:rsid w:val="00462B08"/>
    <w:rsid w:val="0046334B"/>
    <w:rsid w:val="004635F6"/>
    <w:rsid w:val="004636D4"/>
    <w:rsid w:val="00463E90"/>
    <w:rsid w:val="00465750"/>
    <w:rsid w:val="004659A3"/>
    <w:rsid w:val="004727FB"/>
    <w:rsid w:val="00472D06"/>
    <w:rsid w:val="00473274"/>
    <w:rsid w:val="00475A55"/>
    <w:rsid w:val="004825A1"/>
    <w:rsid w:val="004836CC"/>
    <w:rsid w:val="00485CD4"/>
    <w:rsid w:val="00485D00"/>
    <w:rsid w:val="004901F0"/>
    <w:rsid w:val="004934AE"/>
    <w:rsid w:val="004950DD"/>
    <w:rsid w:val="00496CBA"/>
    <w:rsid w:val="00496CE2"/>
    <w:rsid w:val="004A0655"/>
    <w:rsid w:val="004A3B46"/>
    <w:rsid w:val="004A4B70"/>
    <w:rsid w:val="004A50C4"/>
    <w:rsid w:val="004A5722"/>
    <w:rsid w:val="004A7A5A"/>
    <w:rsid w:val="004B0002"/>
    <w:rsid w:val="004B0816"/>
    <w:rsid w:val="004B1086"/>
    <w:rsid w:val="004B2C2F"/>
    <w:rsid w:val="004C1829"/>
    <w:rsid w:val="004C2508"/>
    <w:rsid w:val="004C3013"/>
    <w:rsid w:val="004C3CF4"/>
    <w:rsid w:val="004C40E5"/>
    <w:rsid w:val="004C75B5"/>
    <w:rsid w:val="004D38C9"/>
    <w:rsid w:val="004D7AEA"/>
    <w:rsid w:val="004D7F8C"/>
    <w:rsid w:val="004E0BB9"/>
    <w:rsid w:val="004E0C90"/>
    <w:rsid w:val="004E1294"/>
    <w:rsid w:val="004E210F"/>
    <w:rsid w:val="004E459C"/>
    <w:rsid w:val="004E4DB5"/>
    <w:rsid w:val="004E6F8B"/>
    <w:rsid w:val="004F0AD7"/>
    <w:rsid w:val="004F32E5"/>
    <w:rsid w:val="004F35C3"/>
    <w:rsid w:val="004F68B5"/>
    <w:rsid w:val="00500834"/>
    <w:rsid w:val="00501465"/>
    <w:rsid w:val="005027FE"/>
    <w:rsid w:val="00506D46"/>
    <w:rsid w:val="00511D84"/>
    <w:rsid w:val="0051218C"/>
    <w:rsid w:val="00513AED"/>
    <w:rsid w:val="0051636E"/>
    <w:rsid w:val="00517E4B"/>
    <w:rsid w:val="005207EC"/>
    <w:rsid w:val="005229E5"/>
    <w:rsid w:val="00522C7C"/>
    <w:rsid w:val="00522C98"/>
    <w:rsid w:val="005246DF"/>
    <w:rsid w:val="00524846"/>
    <w:rsid w:val="00524CB9"/>
    <w:rsid w:val="0053242E"/>
    <w:rsid w:val="00541F7B"/>
    <w:rsid w:val="005445F7"/>
    <w:rsid w:val="0054691E"/>
    <w:rsid w:val="00550A99"/>
    <w:rsid w:val="00550CF5"/>
    <w:rsid w:val="00551D4A"/>
    <w:rsid w:val="005526BE"/>
    <w:rsid w:val="00554FE5"/>
    <w:rsid w:val="005558AE"/>
    <w:rsid w:val="005579C4"/>
    <w:rsid w:val="00560D81"/>
    <w:rsid w:val="005620FC"/>
    <w:rsid w:val="0056466F"/>
    <w:rsid w:val="00566BED"/>
    <w:rsid w:val="00567958"/>
    <w:rsid w:val="00567B8A"/>
    <w:rsid w:val="00572B15"/>
    <w:rsid w:val="005737A6"/>
    <w:rsid w:val="00573833"/>
    <w:rsid w:val="00573FD0"/>
    <w:rsid w:val="00574773"/>
    <w:rsid w:val="00575432"/>
    <w:rsid w:val="00575E22"/>
    <w:rsid w:val="00576505"/>
    <w:rsid w:val="00577A2F"/>
    <w:rsid w:val="00582E41"/>
    <w:rsid w:val="00585AE4"/>
    <w:rsid w:val="00590834"/>
    <w:rsid w:val="00590EB2"/>
    <w:rsid w:val="005946EB"/>
    <w:rsid w:val="00595635"/>
    <w:rsid w:val="0059767E"/>
    <w:rsid w:val="005976B6"/>
    <w:rsid w:val="005A0DF2"/>
    <w:rsid w:val="005A145B"/>
    <w:rsid w:val="005A497A"/>
    <w:rsid w:val="005A718F"/>
    <w:rsid w:val="005A7767"/>
    <w:rsid w:val="005A7EE5"/>
    <w:rsid w:val="005B036B"/>
    <w:rsid w:val="005B14CF"/>
    <w:rsid w:val="005B3454"/>
    <w:rsid w:val="005B5BC6"/>
    <w:rsid w:val="005C0885"/>
    <w:rsid w:val="005C1BA5"/>
    <w:rsid w:val="005C4F0D"/>
    <w:rsid w:val="005C527F"/>
    <w:rsid w:val="005C6A4C"/>
    <w:rsid w:val="005C6EFF"/>
    <w:rsid w:val="005C7B0B"/>
    <w:rsid w:val="005D1DAA"/>
    <w:rsid w:val="005D4A47"/>
    <w:rsid w:val="005D663F"/>
    <w:rsid w:val="005D669B"/>
    <w:rsid w:val="005D7A9D"/>
    <w:rsid w:val="005E0F32"/>
    <w:rsid w:val="005E327D"/>
    <w:rsid w:val="005E5659"/>
    <w:rsid w:val="005E5BA7"/>
    <w:rsid w:val="005F5310"/>
    <w:rsid w:val="00604BB6"/>
    <w:rsid w:val="00604E74"/>
    <w:rsid w:val="00605DEE"/>
    <w:rsid w:val="00606064"/>
    <w:rsid w:val="00607D46"/>
    <w:rsid w:val="006100E0"/>
    <w:rsid w:val="006114E3"/>
    <w:rsid w:val="0061317A"/>
    <w:rsid w:val="00613655"/>
    <w:rsid w:val="006150A2"/>
    <w:rsid w:val="00615EE4"/>
    <w:rsid w:val="006172CE"/>
    <w:rsid w:val="00620C6F"/>
    <w:rsid w:val="00623CAD"/>
    <w:rsid w:val="00623EE2"/>
    <w:rsid w:val="006261B4"/>
    <w:rsid w:val="0062680F"/>
    <w:rsid w:val="00627412"/>
    <w:rsid w:val="00635525"/>
    <w:rsid w:val="00636230"/>
    <w:rsid w:val="00637C91"/>
    <w:rsid w:val="00640E87"/>
    <w:rsid w:val="00642D5C"/>
    <w:rsid w:val="00645423"/>
    <w:rsid w:val="0065049B"/>
    <w:rsid w:val="00651077"/>
    <w:rsid w:val="006533EB"/>
    <w:rsid w:val="006567EA"/>
    <w:rsid w:val="00657799"/>
    <w:rsid w:val="006602E3"/>
    <w:rsid w:val="006614FA"/>
    <w:rsid w:val="00662160"/>
    <w:rsid w:val="00662C54"/>
    <w:rsid w:val="006649D1"/>
    <w:rsid w:val="00666D8F"/>
    <w:rsid w:val="00667095"/>
    <w:rsid w:val="00667BD4"/>
    <w:rsid w:val="00671AA5"/>
    <w:rsid w:val="00671C0E"/>
    <w:rsid w:val="00672063"/>
    <w:rsid w:val="00673520"/>
    <w:rsid w:val="00675CC0"/>
    <w:rsid w:val="0067668B"/>
    <w:rsid w:val="00676829"/>
    <w:rsid w:val="00676BA8"/>
    <w:rsid w:val="00680201"/>
    <w:rsid w:val="00684A3D"/>
    <w:rsid w:val="00686A92"/>
    <w:rsid w:val="006871DE"/>
    <w:rsid w:val="00690FBB"/>
    <w:rsid w:val="00692B76"/>
    <w:rsid w:val="00692FB6"/>
    <w:rsid w:val="0069575B"/>
    <w:rsid w:val="006957A0"/>
    <w:rsid w:val="006964BE"/>
    <w:rsid w:val="00697655"/>
    <w:rsid w:val="00697E15"/>
    <w:rsid w:val="006A07A6"/>
    <w:rsid w:val="006A0BB4"/>
    <w:rsid w:val="006A125C"/>
    <w:rsid w:val="006A1D94"/>
    <w:rsid w:val="006A3071"/>
    <w:rsid w:val="006A756A"/>
    <w:rsid w:val="006B1EF8"/>
    <w:rsid w:val="006B4AEE"/>
    <w:rsid w:val="006B5246"/>
    <w:rsid w:val="006B587D"/>
    <w:rsid w:val="006B5B93"/>
    <w:rsid w:val="006B63C1"/>
    <w:rsid w:val="006B6C7B"/>
    <w:rsid w:val="006B75C7"/>
    <w:rsid w:val="006C0E8B"/>
    <w:rsid w:val="006C12DA"/>
    <w:rsid w:val="006C22EF"/>
    <w:rsid w:val="006C32B1"/>
    <w:rsid w:val="006C3850"/>
    <w:rsid w:val="006C38F6"/>
    <w:rsid w:val="006C4338"/>
    <w:rsid w:val="006C4473"/>
    <w:rsid w:val="006C5E1C"/>
    <w:rsid w:val="006C7BCF"/>
    <w:rsid w:val="006D3079"/>
    <w:rsid w:val="006D36F4"/>
    <w:rsid w:val="006D4434"/>
    <w:rsid w:val="006D44D1"/>
    <w:rsid w:val="006D59FA"/>
    <w:rsid w:val="006E0B3D"/>
    <w:rsid w:val="006E0E92"/>
    <w:rsid w:val="006E13FE"/>
    <w:rsid w:val="006E1E91"/>
    <w:rsid w:val="006E2636"/>
    <w:rsid w:val="006E28BF"/>
    <w:rsid w:val="006E39AB"/>
    <w:rsid w:val="006E47B3"/>
    <w:rsid w:val="006E7192"/>
    <w:rsid w:val="006E7943"/>
    <w:rsid w:val="006F34F7"/>
    <w:rsid w:val="006F407F"/>
    <w:rsid w:val="006F47A6"/>
    <w:rsid w:val="006F55D3"/>
    <w:rsid w:val="006F62F3"/>
    <w:rsid w:val="006F6C3D"/>
    <w:rsid w:val="006F6E01"/>
    <w:rsid w:val="006F723B"/>
    <w:rsid w:val="00701207"/>
    <w:rsid w:val="007018C5"/>
    <w:rsid w:val="00702973"/>
    <w:rsid w:val="00702AF0"/>
    <w:rsid w:val="0070322D"/>
    <w:rsid w:val="00707D73"/>
    <w:rsid w:val="007105F2"/>
    <w:rsid w:val="00711FBE"/>
    <w:rsid w:val="00712163"/>
    <w:rsid w:val="0071241D"/>
    <w:rsid w:val="00712A70"/>
    <w:rsid w:val="00715318"/>
    <w:rsid w:val="00716DB8"/>
    <w:rsid w:val="0071787E"/>
    <w:rsid w:val="00717BFE"/>
    <w:rsid w:val="00720363"/>
    <w:rsid w:val="00721454"/>
    <w:rsid w:val="00722334"/>
    <w:rsid w:val="007240FA"/>
    <w:rsid w:val="0072791E"/>
    <w:rsid w:val="00727B6F"/>
    <w:rsid w:val="00731A5B"/>
    <w:rsid w:val="0073385A"/>
    <w:rsid w:val="00733A83"/>
    <w:rsid w:val="007351A6"/>
    <w:rsid w:val="0073560D"/>
    <w:rsid w:val="007363E8"/>
    <w:rsid w:val="00736B79"/>
    <w:rsid w:val="00740343"/>
    <w:rsid w:val="007434C7"/>
    <w:rsid w:val="00743FEC"/>
    <w:rsid w:val="00751294"/>
    <w:rsid w:val="00753D52"/>
    <w:rsid w:val="00754B32"/>
    <w:rsid w:val="00755928"/>
    <w:rsid w:val="00755B01"/>
    <w:rsid w:val="00755DE4"/>
    <w:rsid w:val="00757316"/>
    <w:rsid w:val="00760CC9"/>
    <w:rsid w:val="0076339D"/>
    <w:rsid w:val="00766C0D"/>
    <w:rsid w:val="00770FE1"/>
    <w:rsid w:val="0077172D"/>
    <w:rsid w:val="00773640"/>
    <w:rsid w:val="00774EFB"/>
    <w:rsid w:val="007821FC"/>
    <w:rsid w:val="00786E2F"/>
    <w:rsid w:val="00790DD9"/>
    <w:rsid w:val="007917F6"/>
    <w:rsid w:val="00791F5D"/>
    <w:rsid w:val="007926B9"/>
    <w:rsid w:val="00794404"/>
    <w:rsid w:val="007965D4"/>
    <w:rsid w:val="007A201E"/>
    <w:rsid w:val="007A284D"/>
    <w:rsid w:val="007A6C3E"/>
    <w:rsid w:val="007A7082"/>
    <w:rsid w:val="007B026A"/>
    <w:rsid w:val="007B0288"/>
    <w:rsid w:val="007B0CA3"/>
    <w:rsid w:val="007B2DDE"/>
    <w:rsid w:val="007B2FCC"/>
    <w:rsid w:val="007B3338"/>
    <w:rsid w:val="007B3362"/>
    <w:rsid w:val="007B4761"/>
    <w:rsid w:val="007C07A3"/>
    <w:rsid w:val="007C2385"/>
    <w:rsid w:val="007C2C49"/>
    <w:rsid w:val="007C3D93"/>
    <w:rsid w:val="007C4406"/>
    <w:rsid w:val="007D122D"/>
    <w:rsid w:val="007D31ED"/>
    <w:rsid w:val="007D45DE"/>
    <w:rsid w:val="007D7263"/>
    <w:rsid w:val="007E0B01"/>
    <w:rsid w:val="007E1A7A"/>
    <w:rsid w:val="007E4D52"/>
    <w:rsid w:val="007E57A2"/>
    <w:rsid w:val="007E5E4C"/>
    <w:rsid w:val="007E71D5"/>
    <w:rsid w:val="007F1064"/>
    <w:rsid w:val="007F12DC"/>
    <w:rsid w:val="007F241C"/>
    <w:rsid w:val="007F264E"/>
    <w:rsid w:val="007F2A71"/>
    <w:rsid w:val="007F2D6B"/>
    <w:rsid w:val="007F59B5"/>
    <w:rsid w:val="007F6233"/>
    <w:rsid w:val="007F6CEA"/>
    <w:rsid w:val="007F7BBA"/>
    <w:rsid w:val="00800671"/>
    <w:rsid w:val="00807268"/>
    <w:rsid w:val="008078BF"/>
    <w:rsid w:val="00807ED2"/>
    <w:rsid w:val="008101DC"/>
    <w:rsid w:val="008103E2"/>
    <w:rsid w:val="00811234"/>
    <w:rsid w:val="0081163A"/>
    <w:rsid w:val="00811B56"/>
    <w:rsid w:val="00813051"/>
    <w:rsid w:val="00813CDD"/>
    <w:rsid w:val="00814EA4"/>
    <w:rsid w:val="00817BD6"/>
    <w:rsid w:val="00827E35"/>
    <w:rsid w:val="00830A7B"/>
    <w:rsid w:val="0083210D"/>
    <w:rsid w:val="00834813"/>
    <w:rsid w:val="008349A0"/>
    <w:rsid w:val="0083656C"/>
    <w:rsid w:val="008374A9"/>
    <w:rsid w:val="00840F17"/>
    <w:rsid w:val="00840FA9"/>
    <w:rsid w:val="00841AD5"/>
    <w:rsid w:val="00843154"/>
    <w:rsid w:val="00843370"/>
    <w:rsid w:val="008438A6"/>
    <w:rsid w:val="008442C2"/>
    <w:rsid w:val="008457CD"/>
    <w:rsid w:val="00847BAA"/>
    <w:rsid w:val="00850005"/>
    <w:rsid w:val="00850B48"/>
    <w:rsid w:val="00852357"/>
    <w:rsid w:val="00852717"/>
    <w:rsid w:val="0085388A"/>
    <w:rsid w:val="00853EA1"/>
    <w:rsid w:val="008557EE"/>
    <w:rsid w:val="00855A3A"/>
    <w:rsid w:val="0085606F"/>
    <w:rsid w:val="00856D47"/>
    <w:rsid w:val="00857559"/>
    <w:rsid w:val="00860DA7"/>
    <w:rsid w:val="0086359B"/>
    <w:rsid w:val="00864BE1"/>
    <w:rsid w:val="00865122"/>
    <w:rsid w:val="008654CE"/>
    <w:rsid w:val="00865832"/>
    <w:rsid w:val="00865E2D"/>
    <w:rsid w:val="008737D3"/>
    <w:rsid w:val="00876553"/>
    <w:rsid w:val="008810AB"/>
    <w:rsid w:val="00881E12"/>
    <w:rsid w:val="008840AB"/>
    <w:rsid w:val="00887CE8"/>
    <w:rsid w:val="00893296"/>
    <w:rsid w:val="00895DBB"/>
    <w:rsid w:val="00896848"/>
    <w:rsid w:val="008A1FD1"/>
    <w:rsid w:val="008A2F53"/>
    <w:rsid w:val="008A338C"/>
    <w:rsid w:val="008A4A21"/>
    <w:rsid w:val="008B1717"/>
    <w:rsid w:val="008B45EC"/>
    <w:rsid w:val="008B7288"/>
    <w:rsid w:val="008C1FAE"/>
    <w:rsid w:val="008C2727"/>
    <w:rsid w:val="008C3350"/>
    <w:rsid w:val="008C376F"/>
    <w:rsid w:val="008C3E34"/>
    <w:rsid w:val="008C4886"/>
    <w:rsid w:val="008D0C1F"/>
    <w:rsid w:val="008D2A9C"/>
    <w:rsid w:val="008D4305"/>
    <w:rsid w:val="008D56CC"/>
    <w:rsid w:val="008D572C"/>
    <w:rsid w:val="008E2742"/>
    <w:rsid w:val="008E2749"/>
    <w:rsid w:val="008E572C"/>
    <w:rsid w:val="008F055B"/>
    <w:rsid w:val="008F0721"/>
    <w:rsid w:val="008F26A7"/>
    <w:rsid w:val="008F44B9"/>
    <w:rsid w:val="008F7039"/>
    <w:rsid w:val="008F7E44"/>
    <w:rsid w:val="00900AB7"/>
    <w:rsid w:val="00902AFF"/>
    <w:rsid w:val="00905259"/>
    <w:rsid w:val="00905D52"/>
    <w:rsid w:val="00907B84"/>
    <w:rsid w:val="00907B9E"/>
    <w:rsid w:val="009235F5"/>
    <w:rsid w:val="009244A3"/>
    <w:rsid w:val="00925999"/>
    <w:rsid w:val="0093026E"/>
    <w:rsid w:val="0093035F"/>
    <w:rsid w:val="0093063B"/>
    <w:rsid w:val="009308C5"/>
    <w:rsid w:val="00931132"/>
    <w:rsid w:val="0093150F"/>
    <w:rsid w:val="009315ED"/>
    <w:rsid w:val="009318A2"/>
    <w:rsid w:val="00933C9F"/>
    <w:rsid w:val="00935A17"/>
    <w:rsid w:val="00941581"/>
    <w:rsid w:val="00941A68"/>
    <w:rsid w:val="00941DB1"/>
    <w:rsid w:val="0094241E"/>
    <w:rsid w:val="00944FB0"/>
    <w:rsid w:val="00945AA9"/>
    <w:rsid w:val="00946193"/>
    <w:rsid w:val="009469C4"/>
    <w:rsid w:val="00946E7B"/>
    <w:rsid w:val="0094742D"/>
    <w:rsid w:val="009507C1"/>
    <w:rsid w:val="00952148"/>
    <w:rsid w:val="00952339"/>
    <w:rsid w:val="009523E9"/>
    <w:rsid w:val="00953825"/>
    <w:rsid w:val="00953B35"/>
    <w:rsid w:val="00955354"/>
    <w:rsid w:val="009605C9"/>
    <w:rsid w:val="00960A6B"/>
    <w:rsid w:val="009618EE"/>
    <w:rsid w:val="0096278A"/>
    <w:rsid w:val="009632F0"/>
    <w:rsid w:val="009635DF"/>
    <w:rsid w:val="00965CBC"/>
    <w:rsid w:val="0097195D"/>
    <w:rsid w:val="0097476F"/>
    <w:rsid w:val="009771D6"/>
    <w:rsid w:val="00981E50"/>
    <w:rsid w:val="00981E75"/>
    <w:rsid w:val="009832D9"/>
    <w:rsid w:val="0098502B"/>
    <w:rsid w:val="00987E19"/>
    <w:rsid w:val="00991471"/>
    <w:rsid w:val="00991937"/>
    <w:rsid w:val="00993C15"/>
    <w:rsid w:val="0099477D"/>
    <w:rsid w:val="00995133"/>
    <w:rsid w:val="00996E1E"/>
    <w:rsid w:val="009A064F"/>
    <w:rsid w:val="009A1E18"/>
    <w:rsid w:val="009A2A00"/>
    <w:rsid w:val="009A3A80"/>
    <w:rsid w:val="009A4463"/>
    <w:rsid w:val="009A45B6"/>
    <w:rsid w:val="009A5EE1"/>
    <w:rsid w:val="009B017B"/>
    <w:rsid w:val="009B0C3F"/>
    <w:rsid w:val="009B25B1"/>
    <w:rsid w:val="009B5AD8"/>
    <w:rsid w:val="009C43D5"/>
    <w:rsid w:val="009C50D7"/>
    <w:rsid w:val="009C631D"/>
    <w:rsid w:val="009C7169"/>
    <w:rsid w:val="009D0288"/>
    <w:rsid w:val="009D0566"/>
    <w:rsid w:val="009D56D8"/>
    <w:rsid w:val="009E073C"/>
    <w:rsid w:val="009E2CFB"/>
    <w:rsid w:val="009E4757"/>
    <w:rsid w:val="009E5D34"/>
    <w:rsid w:val="009F0D98"/>
    <w:rsid w:val="009F1BB3"/>
    <w:rsid w:val="009F377F"/>
    <w:rsid w:val="009F3E0F"/>
    <w:rsid w:val="009F5788"/>
    <w:rsid w:val="00A01E83"/>
    <w:rsid w:val="00A025A3"/>
    <w:rsid w:val="00A02D6C"/>
    <w:rsid w:val="00A048AE"/>
    <w:rsid w:val="00A059FF"/>
    <w:rsid w:val="00A13402"/>
    <w:rsid w:val="00A1410E"/>
    <w:rsid w:val="00A14D4B"/>
    <w:rsid w:val="00A200F2"/>
    <w:rsid w:val="00A20B19"/>
    <w:rsid w:val="00A22388"/>
    <w:rsid w:val="00A2467F"/>
    <w:rsid w:val="00A247DE"/>
    <w:rsid w:val="00A334C1"/>
    <w:rsid w:val="00A35269"/>
    <w:rsid w:val="00A36C4C"/>
    <w:rsid w:val="00A37808"/>
    <w:rsid w:val="00A40D87"/>
    <w:rsid w:val="00A42018"/>
    <w:rsid w:val="00A42C47"/>
    <w:rsid w:val="00A42CC9"/>
    <w:rsid w:val="00A43036"/>
    <w:rsid w:val="00A43912"/>
    <w:rsid w:val="00A4483E"/>
    <w:rsid w:val="00A511F8"/>
    <w:rsid w:val="00A5154C"/>
    <w:rsid w:val="00A52F34"/>
    <w:rsid w:val="00A52F4C"/>
    <w:rsid w:val="00A55BE5"/>
    <w:rsid w:val="00A62903"/>
    <w:rsid w:val="00A63A66"/>
    <w:rsid w:val="00A64391"/>
    <w:rsid w:val="00A739C2"/>
    <w:rsid w:val="00A75207"/>
    <w:rsid w:val="00A754CF"/>
    <w:rsid w:val="00A76457"/>
    <w:rsid w:val="00A8114D"/>
    <w:rsid w:val="00A83A26"/>
    <w:rsid w:val="00A865A5"/>
    <w:rsid w:val="00A879F5"/>
    <w:rsid w:val="00A918F3"/>
    <w:rsid w:val="00A93403"/>
    <w:rsid w:val="00A94265"/>
    <w:rsid w:val="00A95AD1"/>
    <w:rsid w:val="00A95CB6"/>
    <w:rsid w:val="00A960A6"/>
    <w:rsid w:val="00A96D00"/>
    <w:rsid w:val="00A97403"/>
    <w:rsid w:val="00AA08DC"/>
    <w:rsid w:val="00AA1528"/>
    <w:rsid w:val="00AA1A2E"/>
    <w:rsid w:val="00AA1E87"/>
    <w:rsid w:val="00AA3A6D"/>
    <w:rsid w:val="00AA6747"/>
    <w:rsid w:val="00AA76EE"/>
    <w:rsid w:val="00AA7B03"/>
    <w:rsid w:val="00AB0983"/>
    <w:rsid w:val="00AB18A0"/>
    <w:rsid w:val="00AB3037"/>
    <w:rsid w:val="00AC08F3"/>
    <w:rsid w:val="00AC1435"/>
    <w:rsid w:val="00AC19CF"/>
    <w:rsid w:val="00AC2093"/>
    <w:rsid w:val="00AC2189"/>
    <w:rsid w:val="00AC2448"/>
    <w:rsid w:val="00AC2617"/>
    <w:rsid w:val="00AC38ED"/>
    <w:rsid w:val="00AC3980"/>
    <w:rsid w:val="00AC3D89"/>
    <w:rsid w:val="00AC3F62"/>
    <w:rsid w:val="00AD05BB"/>
    <w:rsid w:val="00AD0BB1"/>
    <w:rsid w:val="00AD1A49"/>
    <w:rsid w:val="00AD1D2C"/>
    <w:rsid w:val="00AD2DE1"/>
    <w:rsid w:val="00AD44D2"/>
    <w:rsid w:val="00AD5D8C"/>
    <w:rsid w:val="00AD60A5"/>
    <w:rsid w:val="00AD767E"/>
    <w:rsid w:val="00AD7B78"/>
    <w:rsid w:val="00AE0F6D"/>
    <w:rsid w:val="00AE2914"/>
    <w:rsid w:val="00AE5DE0"/>
    <w:rsid w:val="00AE6461"/>
    <w:rsid w:val="00AF0B48"/>
    <w:rsid w:val="00AF150C"/>
    <w:rsid w:val="00AF2908"/>
    <w:rsid w:val="00AF38C4"/>
    <w:rsid w:val="00AF4E03"/>
    <w:rsid w:val="00AF609B"/>
    <w:rsid w:val="00AF68EA"/>
    <w:rsid w:val="00AF70A5"/>
    <w:rsid w:val="00AF7101"/>
    <w:rsid w:val="00AF7288"/>
    <w:rsid w:val="00B02127"/>
    <w:rsid w:val="00B037D3"/>
    <w:rsid w:val="00B03A8D"/>
    <w:rsid w:val="00B05902"/>
    <w:rsid w:val="00B060D4"/>
    <w:rsid w:val="00B06C6B"/>
    <w:rsid w:val="00B10176"/>
    <w:rsid w:val="00B13968"/>
    <w:rsid w:val="00B16397"/>
    <w:rsid w:val="00B17A30"/>
    <w:rsid w:val="00B21699"/>
    <w:rsid w:val="00B21733"/>
    <w:rsid w:val="00B218C3"/>
    <w:rsid w:val="00B22166"/>
    <w:rsid w:val="00B22567"/>
    <w:rsid w:val="00B2514D"/>
    <w:rsid w:val="00B26072"/>
    <w:rsid w:val="00B26BB3"/>
    <w:rsid w:val="00B313D7"/>
    <w:rsid w:val="00B323E1"/>
    <w:rsid w:val="00B324F1"/>
    <w:rsid w:val="00B32936"/>
    <w:rsid w:val="00B33233"/>
    <w:rsid w:val="00B33293"/>
    <w:rsid w:val="00B343E3"/>
    <w:rsid w:val="00B407DA"/>
    <w:rsid w:val="00B417C8"/>
    <w:rsid w:val="00B42FCC"/>
    <w:rsid w:val="00B43EAB"/>
    <w:rsid w:val="00B45EDD"/>
    <w:rsid w:val="00B46AF2"/>
    <w:rsid w:val="00B47037"/>
    <w:rsid w:val="00B4795F"/>
    <w:rsid w:val="00B50807"/>
    <w:rsid w:val="00B5137B"/>
    <w:rsid w:val="00B52274"/>
    <w:rsid w:val="00B52565"/>
    <w:rsid w:val="00B5258F"/>
    <w:rsid w:val="00B55AAE"/>
    <w:rsid w:val="00B55AD4"/>
    <w:rsid w:val="00B55FD2"/>
    <w:rsid w:val="00B63159"/>
    <w:rsid w:val="00B73BAE"/>
    <w:rsid w:val="00B73DDB"/>
    <w:rsid w:val="00B73E90"/>
    <w:rsid w:val="00B7726B"/>
    <w:rsid w:val="00B83EA6"/>
    <w:rsid w:val="00B84359"/>
    <w:rsid w:val="00B84783"/>
    <w:rsid w:val="00B8501F"/>
    <w:rsid w:val="00B86C0F"/>
    <w:rsid w:val="00B86DA1"/>
    <w:rsid w:val="00B87F09"/>
    <w:rsid w:val="00B87F96"/>
    <w:rsid w:val="00B928C8"/>
    <w:rsid w:val="00B92A5E"/>
    <w:rsid w:val="00B935C4"/>
    <w:rsid w:val="00B95325"/>
    <w:rsid w:val="00B95DAA"/>
    <w:rsid w:val="00B96ADC"/>
    <w:rsid w:val="00BA0DE1"/>
    <w:rsid w:val="00BA1178"/>
    <w:rsid w:val="00BA21B3"/>
    <w:rsid w:val="00BA3D5C"/>
    <w:rsid w:val="00BA5C1F"/>
    <w:rsid w:val="00BA5D7C"/>
    <w:rsid w:val="00BA617D"/>
    <w:rsid w:val="00BB0B35"/>
    <w:rsid w:val="00BB1196"/>
    <w:rsid w:val="00BB1696"/>
    <w:rsid w:val="00BB2200"/>
    <w:rsid w:val="00BB4FF6"/>
    <w:rsid w:val="00BB6F58"/>
    <w:rsid w:val="00BC2920"/>
    <w:rsid w:val="00BC38FA"/>
    <w:rsid w:val="00BD0330"/>
    <w:rsid w:val="00BD1253"/>
    <w:rsid w:val="00BD19A9"/>
    <w:rsid w:val="00BD2008"/>
    <w:rsid w:val="00BD36DA"/>
    <w:rsid w:val="00BD6494"/>
    <w:rsid w:val="00BD6BCF"/>
    <w:rsid w:val="00BE02C1"/>
    <w:rsid w:val="00BE17CA"/>
    <w:rsid w:val="00BE1E96"/>
    <w:rsid w:val="00BE2287"/>
    <w:rsid w:val="00BE37A1"/>
    <w:rsid w:val="00BE5210"/>
    <w:rsid w:val="00BE708C"/>
    <w:rsid w:val="00BF5B7C"/>
    <w:rsid w:val="00BF64F9"/>
    <w:rsid w:val="00C030B4"/>
    <w:rsid w:val="00C05515"/>
    <w:rsid w:val="00C06C2D"/>
    <w:rsid w:val="00C06EE3"/>
    <w:rsid w:val="00C07EA7"/>
    <w:rsid w:val="00C10422"/>
    <w:rsid w:val="00C123EB"/>
    <w:rsid w:val="00C12409"/>
    <w:rsid w:val="00C13674"/>
    <w:rsid w:val="00C13A57"/>
    <w:rsid w:val="00C14D87"/>
    <w:rsid w:val="00C160AD"/>
    <w:rsid w:val="00C16811"/>
    <w:rsid w:val="00C16F41"/>
    <w:rsid w:val="00C20A57"/>
    <w:rsid w:val="00C227D0"/>
    <w:rsid w:val="00C22A3B"/>
    <w:rsid w:val="00C22F19"/>
    <w:rsid w:val="00C2627F"/>
    <w:rsid w:val="00C276B2"/>
    <w:rsid w:val="00C305D5"/>
    <w:rsid w:val="00C30D9C"/>
    <w:rsid w:val="00C31D51"/>
    <w:rsid w:val="00C33803"/>
    <w:rsid w:val="00C33E31"/>
    <w:rsid w:val="00C37FC8"/>
    <w:rsid w:val="00C41D4B"/>
    <w:rsid w:val="00C43092"/>
    <w:rsid w:val="00C45E9D"/>
    <w:rsid w:val="00C46060"/>
    <w:rsid w:val="00C468CB"/>
    <w:rsid w:val="00C5017C"/>
    <w:rsid w:val="00C519FB"/>
    <w:rsid w:val="00C53317"/>
    <w:rsid w:val="00C53E1C"/>
    <w:rsid w:val="00C54532"/>
    <w:rsid w:val="00C5670E"/>
    <w:rsid w:val="00C57AD5"/>
    <w:rsid w:val="00C605DF"/>
    <w:rsid w:val="00C624A3"/>
    <w:rsid w:val="00C63986"/>
    <w:rsid w:val="00C63D49"/>
    <w:rsid w:val="00C66082"/>
    <w:rsid w:val="00C66276"/>
    <w:rsid w:val="00C6631C"/>
    <w:rsid w:val="00C663F4"/>
    <w:rsid w:val="00C66B67"/>
    <w:rsid w:val="00C7193D"/>
    <w:rsid w:val="00C73D36"/>
    <w:rsid w:val="00C7474E"/>
    <w:rsid w:val="00C81BB7"/>
    <w:rsid w:val="00C820F8"/>
    <w:rsid w:val="00C84C9E"/>
    <w:rsid w:val="00C9023A"/>
    <w:rsid w:val="00C9239C"/>
    <w:rsid w:val="00C93EA9"/>
    <w:rsid w:val="00C9407A"/>
    <w:rsid w:val="00C94C72"/>
    <w:rsid w:val="00C95579"/>
    <w:rsid w:val="00C963F0"/>
    <w:rsid w:val="00C96AB4"/>
    <w:rsid w:val="00CA06B3"/>
    <w:rsid w:val="00CA2EF9"/>
    <w:rsid w:val="00CA41C0"/>
    <w:rsid w:val="00CA5287"/>
    <w:rsid w:val="00CB0E34"/>
    <w:rsid w:val="00CB2BE2"/>
    <w:rsid w:val="00CB302B"/>
    <w:rsid w:val="00CB6503"/>
    <w:rsid w:val="00CB6F32"/>
    <w:rsid w:val="00CB7426"/>
    <w:rsid w:val="00CC06CA"/>
    <w:rsid w:val="00CC317F"/>
    <w:rsid w:val="00CC3D0D"/>
    <w:rsid w:val="00CC50AB"/>
    <w:rsid w:val="00CC72C6"/>
    <w:rsid w:val="00CC7435"/>
    <w:rsid w:val="00CC748F"/>
    <w:rsid w:val="00CD08BD"/>
    <w:rsid w:val="00CD0961"/>
    <w:rsid w:val="00CD252E"/>
    <w:rsid w:val="00CD4E71"/>
    <w:rsid w:val="00CD52CA"/>
    <w:rsid w:val="00CD6DDE"/>
    <w:rsid w:val="00CE1A6F"/>
    <w:rsid w:val="00CE5CB9"/>
    <w:rsid w:val="00CE63D0"/>
    <w:rsid w:val="00CF0F4A"/>
    <w:rsid w:val="00CF1399"/>
    <w:rsid w:val="00CF3213"/>
    <w:rsid w:val="00CF32D3"/>
    <w:rsid w:val="00CF401E"/>
    <w:rsid w:val="00CF4613"/>
    <w:rsid w:val="00CF7852"/>
    <w:rsid w:val="00D01F56"/>
    <w:rsid w:val="00D02926"/>
    <w:rsid w:val="00D03FCE"/>
    <w:rsid w:val="00D0518C"/>
    <w:rsid w:val="00D10444"/>
    <w:rsid w:val="00D10B59"/>
    <w:rsid w:val="00D11D47"/>
    <w:rsid w:val="00D12A5D"/>
    <w:rsid w:val="00D13175"/>
    <w:rsid w:val="00D13F3B"/>
    <w:rsid w:val="00D14CEF"/>
    <w:rsid w:val="00D17D47"/>
    <w:rsid w:val="00D203AA"/>
    <w:rsid w:val="00D212C1"/>
    <w:rsid w:val="00D214F1"/>
    <w:rsid w:val="00D21E00"/>
    <w:rsid w:val="00D23E30"/>
    <w:rsid w:val="00D24943"/>
    <w:rsid w:val="00D26CE5"/>
    <w:rsid w:val="00D30A87"/>
    <w:rsid w:val="00D30C5B"/>
    <w:rsid w:val="00D31262"/>
    <w:rsid w:val="00D31998"/>
    <w:rsid w:val="00D36A5B"/>
    <w:rsid w:val="00D36EA6"/>
    <w:rsid w:val="00D4102A"/>
    <w:rsid w:val="00D42805"/>
    <w:rsid w:val="00D441BF"/>
    <w:rsid w:val="00D45635"/>
    <w:rsid w:val="00D5069A"/>
    <w:rsid w:val="00D5173B"/>
    <w:rsid w:val="00D52AE1"/>
    <w:rsid w:val="00D55976"/>
    <w:rsid w:val="00D561CB"/>
    <w:rsid w:val="00D5645F"/>
    <w:rsid w:val="00D5694A"/>
    <w:rsid w:val="00D60B63"/>
    <w:rsid w:val="00D61B00"/>
    <w:rsid w:val="00D6230D"/>
    <w:rsid w:val="00D64071"/>
    <w:rsid w:val="00D65E81"/>
    <w:rsid w:val="00D667DC"/>
    <w:rsid w:val="00D712ED"/>
    <w:rsid w:val="00D71393"/>
    <w:rsid w:val="00D7288B"/>
    <w:rsid w:val="00D74774"/>
    <w:rsid w:val="00D75E96"/>
    <w:rsid w:val="00D77769"/>
    <w:rsid w:val="00D802C2"/>
    <w:rsid w:val="00D81324"/>
    <w:rsid w:val="00D83461"/>
    <w:rsid w:val="00D839E9"/>
    <w:rsid w:val="00D84333"/>
    <w:rsid w:val="00D84F51"/>
    <w:rsid w:val="00D86A22"/>
    <w:rsid w:val="00D86EEB"/>
    <w:rsid w:val="00D9002E"/>
    <w:rsid w:val="00D94F40"/>
    <w:rsid w:val="00D95420"/>
    <w:rsid w:val="00D97F09"/>
    <w:rsid w:val="00DA06B7"/>
    <w:rsid w:val="00DA1A85"/>
    <w:rsid w:val="00DA6951"/>
    <w:rsid w:val="00DA6969"/>
    <w:rsid w:val="00DA6AB6"/>
    <w:rsid w:val="00DA6F0C"/>
    <w:rsid w:val="00DA735B"/>
    <w:rsid w:val="00DA75EC"/>
    <w:rsid w:val="00DB0057"/>
    <w:rsid w:val="00DB0368"/>
    <w:rsid w:val="00DC10C6"/>
    <w:rsid w:val="00DC2A6B"/>
    <w:rsid w:val="00DC2D56"/>
    <w:rsid w:val="00DC34B8"/>
    <w:rsid w:val="00DC3EFC"/>
    <w:rsid w:val="00DC4D97"/>
    <w:rsid w:val="00DC51BD"/>
    <w:rsid w:val="00DC7C61"/>
    <w:rsid w:val="00DD286A"/>
    <w:rsid w:val="00DD31FE"/>
    <w:rsid w:val="00DD4BB7"/>
    <w:rsid w:val="00DD4FE1"/>
    <w:rsid w:val="00DD6B16"/>
    <w:rsid w:val="00DE071B"/>
    <w:rsid w:val="00DE13F8"/>
    <w:rsid w:val="00DE1D49"/>
    <w:rsid w:val="00DE1D4D"/>
    <w:rsid w:val="00DE1F86"/>
    <w:rsid w:val="00DE67CB"/>
    <w:rsid w:val="00DE7BF8"/>
    <w:rsid w:val="00DF1714"/>
    <w:rsid w:val="00DF2563"/>
    <w:rsid w:val="00DF2F59"/>
    <w:rsid w:val="00DF3EDB"/>
    <w:rsid w:val="00DF3F14"/>
    <w:rsid w:val="00DF6902"/>
    <w:rsid w:val="00DF79C0"/>
    <w:rsid w:val="00E02739"/>
    <w:rsid w:val="00E02D31"/>
    <w:rsid w:val="00E05CB5"/>
    <w:rsid w:val="00E1007B"/>
    <w:rsid w:val="00E1081B"/>
    <w:rsid w:val="00E10FCA"/>
    <w:rsid w:val="00E11351"/>
    <w:rsid w:val="00E11385"/>
    <w:rsid w:val="00E127B4"/>
    <w:rsid w:val="00E12AE1"/>
    <w:rsid w:val="00E142FC"/>
    <w:rsid w:val="00E14B2D"/>
    <w:rsid w:val="00E17889"/>
    <w:rsid w:val="00E21E3C"/>
    <w:rsid w:val="00E21F33"/>
    <w:rsid w:val="00E2221E"/>
    <w:rsid w:val="00E22FF4"/>
    <w:rsid w:val="00E23D34"/>
    <w:rsid w:val="00E26C0D"/>
    <w:rsid w:val="00E40249"/>
    <w:rsid w:val="00E42E4B"/>
    <w:rsid w:val="00E42E9C"/>
    <w:rsid w:val="00E46DCD"/>
    <w:rsid w:val="00E50BAE"/>
    <w:rsid w:val="00E50C3C"/>
    <w:rsid w:val="00E5151E"/>
    <w:rsid w:val="00E51B2E"/>
    <w:rsid w:val="00E5434F"/>
    <w:rsid w:val="00E54914"/>
    <w:rsid w:val="00E578A6"/>
    <w:rsid w:val="00E60B4D"/>
    <w:rsid w:val="00E612A4"/>
    <w:rsid w:val="00E61A74"/>
    <w:rsid w:val="00E6409C"/>
    <w:rsid w:val="00E65D44"/>
    <w:rsid w:val="00E661A6"/>
    <w:rsid w:val="00E665FA"/>
    <w:rsid w:val="00E71F58"/>
    <w:rsid w:val="00E76D57"/>
    <w:rsid w:val="00E76D6F"/>
    <w:rsid w:val="00E80BE7"/>
    <w:rsid w:val="00E80FE3"/>
    <w:rsid w:val="00E81287"/>
    <w:rsid w:val="00E81869"/>
    <w:rsid w:val="00E82048"/>
    <w:rsid w:val="00E824E0"/>
    <w:rsid w:val="00E82598"/>
    <w:rsid w:val="00E835F3"/>
    <w:rsid w:val="00E851C0"/>
    <w:rsid w:val="00E90044"/>
    <w:rsid w:val="00E91C53"/>
    <w:rsid w:val="00E920C6"/>
    <w:rsid w:val="00E9669F"/>
    <w:rsid w:val="00EA5CE0"/>
    <w:rsid w:val="00EB4B7E"/>
    <w:rsid w:val="00EB544A"/>
    <w:rsid w:val="00EB555D"/>
    <w:rsid w:val="00EB799D"/>
    <w:rsid w:val="00EC0054"/>
    <w:rsid w:val="00EC01D5"/>
    <w:rsid w:val="00EC0206"/>
    <w:rsid w:val="00EC0BE1"/>
    <w:rsid w:val="00EC22C5"/>
    <w:rsid w:val="00EC3D2D"/>
    <w:rsid w:val="00EC41C0"/>
    <w:rsid w:val="00EC4EE2"/>
    <w:rsid w:val="00ED3BB9"/>
    <w:rsid w:val="00ED53AA"/>
    <w:rsid w:val="00ED6B83"/>
    <w:rsid w:val="00ED7083"/>
    <w:rsid w:val="00ED7C47"/>
    <w:rsid w:val="00EE03CF"/>
    <w:rsid w:val="00EE085E"/>
    <w:rsid w:val="00EE11DC"/>
    <w:rsid w:val="00EE13B9"/>
    <w:rsid w:val="00EE2EBF"/>
    <w:rsid w:val="00EE3DEB"/>
    <w:rsid w:val="00EE56A1"/>
    <w:rsid w:val="00EF2252"/>
    <w:rsid w:val="00EF2B59"/>
    <w:rsid w:val="00EF4A31"/>
    <w:rsid w:val="00EF7842"/>
    <w:rsid w:val="00F01351"/>
    <w:rsid w:val="00F04EB3"/>
    <w:rsid w:val="00F0787B"/>
    <w:rsid w:val="00F07D01"/>
    <w:rsid w:val="00F102EA"/>
    <w:rsid w:val="00F117BC"/>
    <w:rsid w:val="00F12418"/>
    <w:rsid w:val="00F164D6"/>
    <w:rsid w:val="00F16564"/>
    <w:rsid w:val="00F22903"/>
    <w:rsid w:val="00F22F12"/>
    <w:rsid w:val="00F22F7D"/>
    <w:rsid w:val="00F231C5"/>
    <w:rsid w:val="00F25D44"/>
    <w:rsid w:val="00F25E21"/>
    <w:rsid w:val="00F26972"/>
    <w:rsid w:val="00F26DC3"/>
    <w:rsid w:val="00F27AF5"/>
    <w:rsid w:val="00F325E3"/>
    <w:rsid w:val="00F33FB7"/>
    <w:rsid w:val="00F348D5"/>
    <w:rsid w:val="00F34ED4"/>
    <w:rsid w:val="00F3510B"/>
    <w:rsid w:val="00F36F6C"/>
    <w:rsid w:val="00F37EA2"/>
    <w:rsid w:val="00F4192C"/>
    <w:rsid w:val="00F41F13"/>
    <w:rsid w:val="00F41FA1"/>
    <w:rsid w:val="00F4741F"/>
    <w:rsid w:val="00F5070B"/>
    <w:rsid w:val="00F50D69"/>
    <w:rsid w:val="00F57083"/>
    <w:rsid w:val="00F603C2"/>
    <w:rsid w:val="00F61E03"/>
    <w:rsid w:val="00F65497"/>
    <w:rsid w:val="00F71334"/>
    <w:rsid w:val="00F72B13"/>
    <w:rsid w:val="00F761F0"/>
    <w:rsid w:val="00F811DF"/>
    <w:rsid w:val="00F817C3"/>
    <w:rsid w:val="00F8256E"/>
    <w:rsid w:val="00F82764"/>
    <w:rsid w:val="00F82789"/>
    <w:rsid w:val="00F833A1"/>
    <w:rsid w:val="00F83DBE"/>
    <w:rsid w:val="00F84B8B"/>
    <w:rsid w:val="00F860DF"/>
    <w:rsid w:val="00F87D6D"/>
    <w:rsid w:val="00F90773"/>
    <w:rsid w:val="00F912F7"/>
    <w:rsid w:val="00F928FA"/>
    <w:rsid w:val="00F97B4A"/>
    <w:rsid w:val="00FA3FF7"/>
    <w:rsid w:val="00FA6742"/>
    <w:rsid w:val="00FB1E8B"/>
    <w:rsid w:val="00FB1F48"/>
    <w:rsid w:val="00FB58EC"/>
    <w:rsid w:val="00FB5CEA"/>
    <w:rsid w:val="00FB5EC4"/>
    <w:rsid w:val="00FB74D4"/>
    <w:rsid w:val="00FC18EA"/>
    <w:rsid w:val="00FC193A"/>
    <w:rsid w:val="00FC2048"/>
    <w:rsid w:val="00FC291C"/>
    <w:rsid w:val="00FC30D9"/>
    <w:rsid w:val="00FC3566"/>
    <w:rsid w:val="00FC35D6"/>
    <w:rsid w:val="00FC3B0B"/>
    <w:rsid w:val="00FC4C86"/>
    <w:rsid w:val="00FC5711"/>
    <w:rsid w:val="00FC5E6A"/>
    <w:rsid w:val="00FD4D27"/>
    <w:rsid w:val="00FE1750"/>
    <w:rsid w:val="00FE17E7"/>
    <w:rsid w:val="00FE2059"/>
    <w:rsid w:val="00FE26E6"/>
    <w:rsid w:val="00FE2C2D"/>
    <w:rsid w:val="00FE6B8F"/>
    <w:rsid w:val="00FF2735"/>
    <w:rsid w:val="00FF593B"/>
    <w:rsid w:val="00FF687F"/>
    <w:rsid w:val="00FF7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993"/>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BalloonText">
    <w:name w:val="Balloon Text"/>
    <w:basedOn w:val="Normal"/>
    <w:link w:val="BalloonTextChar"/>
    <w:uiPriority w:val="99"/>
    <w:semiHidden/>
    <w:unhideWhenUsed/>
    <w:rsid w:val="00D44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41BF"/>
    <w:rPr>
      <w:rFonts w:ascii="Segoe UI" w:hAnsi="Segoe UI" w:cs="Segoe UI"/>
      <w:sz w:val="18"/>
      <w:szCs w:val="18"/>
    </w:rPr>
  </w:style>
  <w:style w:type="paragraph" w:styleId="NoSpacing">
    <w:name w:val="No Spacing"/>
    <w:uiPriority w:val="1"/>
    <w:qFormat/>
    <w:rsid w:val="007B2DDE"/>
    <w:pPr>
      <w:spacing w:after="0" w:line="240" w:lineRule="auto"/>
    </w:pPr>
  </w:style>
  <w:style w:type="paragraph" w:styleId="ListParagraph">
    <w:name w:val="List Paragraph"/>
    <w:basedOn w:val="Normal"/>
    <w:uiPriority w:val="34"/>
    <w:qFormat/>
    <w:rsid w:val="00AA1A2E"/>
    <w:pPr>
      <w:ind w:left="720"/>
      <w:contextualSpacing/>
    </w:pPr>
  </w:style>
  <w:style w:type="table" w:styleId="TableGrid">
    <w:name w:val="Table Grid"/>
    <w:basedOn w:val="TableNormal"/>
    <w:uiPriority w:val="39"/>
    <w:rsid w:val="00431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113BCC"/>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594">
      <w:bodyDiv w:val="1"/>
      <w:marLeft w:val="0"/>
      <w:marRight w:val="0"/>
      <w:marTop w:val="0"/>
      <w:marBottom w:val="0"/>
      <w:divBdr>
        <w:top w:val="none" w:sz="0" w:space="0" w:color="auto"/>
        <w:left w:val="none" w:sz="0" w:space="0" w:color="auto"/>
        <w:bottom w:val="none" w:sz="0" w:space="0" w:color="auto"/>
        <w:right w:val="none" w:sz="0" w:space="0" w:color="auto"/>
      </w:divBdr>
    </w:div>
    <w:div w:id="42023145">
      <w:bodyDiv w:val="1"/>
      <w:marLeft w:val="0"/>
      <w:marRight w:val="0"/>
      <w:marTop w:val="0"/>
      <w:marBottom w:val="0"/>
      <w:divBdr>
        <w:top w:val="none" w:sz="0" w:space="0" w:color="auto"/>
        <w:left w:val="none" w:sz="0" w:space="0" w:color="auto"/>
        <w:bottom w:val="none" w:sz="0" w:space="0" w:color="auto"/>
        <w:right w:val="none" w:sz="0" w:space="0" w:color="auto"/>
      </w:divBdr>
    </w:div>
    <w:div w:id="84546058">
      <w:bodyDiv w:val="1"/>
      <w:marLeft w:val="0"/>
      <w:marRight w:val="0"/>
      <w:marTop w:val="0"/>
      <w:marBottom w:val="0"/>
      <w:divBdr>
        <w:top w:val="none" w:sz="0" w:space="0" w:color="auto"/>
        <w:left w:val="none" w:sz="0" w:space="0" w:color="auto"/>
        <w:bottom w:val="none" w:sz="0" w:space="0" w:color="auto"/>
        <w:right w:val="none" w:sz="0" w:space="0" w:color="auto"/>
      </w:divBdr>
    </w:div>
    <w:div w:id="89743083">
      <w:bodyDiv w:val="1"/>
      <w:marLeft w:val="0"/>
      <w:marRight w:val="0"/>
      <w:marTop w:val="0"/>
      <w:marBottom w:val="0"/>
      <w:divBdr>
        <w:top w:val="none" w:sz="0" w:space="0" w:color="auto"/>
        <w:left w:val="none" w:sz="0" w:space="0" w:color="auto"/>
        <w:bottom w:val="none" w:sz="0" w:space="0" w:color="auto"/>
        <w:right w:val="none" w:sz="0" w:space="0" w:color="auto"/>
      </w:divBdr>
    </w:div>
    <w:div w:id="356977550">
      <w:bodyDiv w:val="1"/>
      <w:marLeft w:val="0"/>
      <w:marRight w:val="0"/>
      <w:marTop w:val="0"/>
      <w:marBottom w:val="0"/>
      <w:divBdr>
        <w:top w:val="none" w:sz="0" w:space="0" w:color="auto"/>
        <w:left w:val="none" w:sz="0" w:space="0" w:color="auto"/>
        <w:bottom w:val="none" w:sz="0" w:space="0" w:color="auto"/>
        <w:right w:val="none" w:sz="0" w:space="0" w:color="auto"/>
      </w:divBdr>
    </w:div>
    <w:div w:id="498927050">
      <w:bodyDiv w:val="1"/>
      <w:marLeft w:val="0"/>
      <w:marRight w:val="0"/>
      <w:marTop w:val="0"/>
      <w:marBottom w:val="0"/>
      <w:divBdr>
        <w:top w:val="none" w:sz="0" w:space="0" w:color="auto"/>
        <w:left w:val="none" w:sz="0" w:space="0" w:color="auto"/>
        <w:bottom w:val="none" w:sz="0" w:space="0" w:color="auto"/>
        <w:right w:val="none" w:sz="0" w:space="0" w:color="auto"/>
      </w:divBdr>
    </w:div>
    <w:div w:id="545916918">
      <w:bodyDiv w:val="1"/>
      <w:marLeft w:val="0"/>
      <w:marRight w:val="0"/>
      <w:marTop w:val="0"/>
      <w:marBottom w:val="0"/>
      <w:divBdr>
        <w:top w:val="none" w:sz="0" w:space="0" w:color="auto"/>
        <w:left w:val="none" w:sz="0" w:space="0" w:color="auto"/>
        <w:bottom w:val="none" w:sz="0" w:space="0" w:color="auto"/>
        <w:right w:val="none" w:sz="0" w:space="0" w:color="auto"/>
      </w:divBdr>
    </w:div>
    <w:div w:id="557203753">
      <w:bodyDiv w:val="1"/>
      <w:marLeft w:val="0"/>
      <w:marRight w:val="0"/>
      <w:marTop w:val="0"/>
      <w:marBottom w:val="0"/>
      <w:divBdr>
        <w:top w:val="none" w:sz="0" w:space="0" w:color="auto"/>
        <w:left w:val="none" w:sz="0" w:space="0" w:color="auto"/>
        <w:bottom w:val="none" w:sz="0" w:space="0" w:color="auto"/>
        <w:right w:val="none" w:sz="0" w:space="0" w:color="auto"/>
      </w:divBdr>
    </w:div>
    <w:div w:id="569779540">
      <w:bodyDiv w:val="1"/>
      <w:marLeft w:val="0"/>
      <w:marRight w:val="0"/>
      <w:marTop w:val="0"/>
      <w:marBottom w:val="0"/>
      <w:divBdr>
        <w:top w:val="none" w:sz="0" w:space="0" w:color="auto"/>
        <w:left w:val="none" w:sz="0" w:space="0" w:color="auto"/>
        <w:bottom w:val="none" w:sz="0" w:space="0" w:color="auto"/>
        <w:right w:val="none" w:sz="0" w:space="0" w:color="auto"/>
      </w:divBdr>
    </w:div>
    <w:div w:id="626353229">
      <w:bodyDiv w:val="1"/>
      <w:marLeft w:val="0"/>
      <w:marRight w:val="0"/>
      <w:marTop w:val="0"/>
      <w:marBottom w:val="0"/>
      <w:divBdr>
        <w:top w:val="none" w:sz="0" w:space="0" w:color="auto"/>
        <w:left w:val="none" w:sz="0" w:space="0" w:color="auto"/>
        <w:bottom w:val="none" w:sz="0" w:space="0" w:color="auto"/>
        <w:right w:val="none" w:sz="0" w:space="0" w:color="auto"/>
      </w:divBdr>
    </w:div>
    <w:div w:id="769085396">
      <w:bodyDiv w:val="1"/>
      <w:marLeft w:val="0"/>
      <w:marRight w:val="0"/>
      <w:marTop w:val="0"/>
      <w:marBottom w:val="0"/>
      <w:divBdr>
        <w:top w:val="none" w:sz="0" w:space="0" w:color="auto"/>
        <w:left w:val="none" w:sz="0" w:space="0" w:color="auto"/>
        <w:bottom w:val="none" w:sz="0" w:space="0" w:color="auto"/>
        <w:right w:val="none" w:sz="0" w:space="0" w:color="auto"/>
      </w:divBdr>
    </w:div>
    <w:div w:id="814181156">
      <w:bodyDiv w:val="1"/>
      <w:marLeft w:val="0"/>
      <w:marRight w:val="0"/>
      <w:marTop w:val="0"/>
      <w:marBottom w:val="0"/>
      <w:divBdr>
        <w:top w:val="none" w:sz="0" w:space="0" w:color="auto"/>
        <w:left w:val="none" w:sz="0" w:space="0" w:color="auto"/>
        <w:bottom w:val="none" w:sz="0" w:space="0" w:color="auto"/>
        <w:right w:val="none" w:sz="0" w:space="0" w:color="auto"/>
      </w:divBdr>
    </w:div>
    <w:div w:id="867835189">
      <w:bodyDiv w:val="1"/>
      <w:marLeft w:val="0"/>
      <w:marRight w:val="0"/>
      <w:marTop w:val="0"/>
      <w:marBottom w:val="0"/>
      <w:divBdr>
        <w:top w:val="none" w:sz="0" w:space="0" w:color="auto"/>
        <w:left w:val="none" w:sz="0" w:space="0" w:color="auto"/>
        <w:bottom w:val="none" w:sz="0" w:space="0" w:color="auto"/>
        <w:right w:val="none" w:sz="0" w:space="0" w:color="auto"/>
      </w:divBdr>
    </w:div>
    <w:div w:id="990210078">
      <w:bodyDiv w:val="1"/>
      <w:marLeft w:val="0"/>
      <w:marRight w:val="0"/>
      <w:marTop w:val="0"/>
      <w:marBottom w:val="0"/>
      <w:divBdr>
        <w:top w:val="none" w:sz="0" w:space="0" w:color="auto"/>
        <w:left w:val="none" w:sz="0" w:space="0" w:color="auto"/>
        <w:bottom w:val="none" w:sz="0" w:space="0" w:color="auto"/>
        <w:right w:val="none" w:sz="0" w:space="0" w:color="auto"/>
      </w:divBdr>
    </w:div>
    <w:div w:id="1054353790">
      <w:bodyDiv w:val="1"/>
      <w:marLeft w:val="0"/>
      <w:marRight w:val="0"/>
      <w:marTop w:val="0"/>
      <w:marBottom w:val="0"/>
      <w:divBdr>
        <w:top w:val="none" w:sz="0" w:space="0" w:color="auto"/>
        <w:left w:val="none" w:sz="0" w:space="0" w:color="auto"/>
        <w:bottom w:val="none" w:sz="0" w:space="0" w:color="auto"/>
        <w:right w:val="none" w:sz="0" w:space="0" w:color="auto"/>
      </w:divBdr>
    </w:div>
    <w:div w:id="1468205887">
      <w:bodyDiv w:val="1"/>
      <w:marLeft w:val="0"/>
      <w:marRight w:val="0"/>
      <w:marTop w:val="0"/>
      <w:marBottom w:val="0"/>
      <w:divBdr>
        <w:top w:val="none" w:sz="0" w:space="0" w:color="auto"/>
        <w:left w:val="none" w:sz="0" w:space="0" w:color="auto"/>
        <w:bottom w:val="none" w:sz="0" w:space="0" w:color="auto"/>
        <w:right w:val="none" w:sz="0" w:space="0" w:color="auto"/>
      </w:divBdr>
    </w:div>
    <w:div w:id="1658269854">
      <w:bodyDiv w:val="1"/>
      <w:marLeft w:val="0"/>
      <w:marRight w:val="0"/>
      <w:marTop w:val="0"/>
      <w:marBottom w:val="0"/>
      <w:divBdr>
        <w:top w:val="none" w:sz="0" w:space="0" w:color="auto"/>
        <w:left w:val="none" w:sz="0" w:space="0" w:color="auto"/>
        <w:bottom w:val="none" w:sz="0" w:space="0" w:color="auto"/>
        <w:right w:val="none" w:sz="0" w:space="0" w:color="auto"/>
      </w:divBdr>
    </w:div>
    <w:div w:id="1693991195">
      <w:bodyDiv w:val="1"/>
      <w:marLeft w:val="0"/>
      <w:marRight w:val="0"/>
      <w:marTop w:val="0"/>
      <w:marBottom w:val="0"/>
      <w:divBdr>
        <w:top w:val="none" w:sz="0" w:space="0" w:color="auto"/>
        <w:left w:val="none" w:sz="0" w:space="0" w:color="auto"/>
        <w:bottom w:val="none" w:sz="0" w:space="0" w:color="auto"/>
        <w:right w:val="none" w:sz="0" w:space="0" w:color="auto"/>
      </w:divBdr>
    </w:div>
    <w:div w:id="1705445128">
      <w:bodyDiv w:val="1"/>
      <w:marLeft w:val="0"/>
      <w:marRight w:val="0"/>
      <w:marTop w:val="0"/>
      <w:marBottom w:val="0"/>
      <w:divBdr>
        <w:top w:val="none" w:sz="0" w:space="0" w:color="auto"/>
        <w:left w:val="none" w:sz="0" w:space="0" w:color="auto"/>
        <w:bottom w:val="none" w:sz="0" w:space="0" w:color="auto"/>
        <w:right w:val="none" w:sz="0" w:space="0" w:color="auto"/>
      </w:divBdr>
    </w:div>
    <w:div w:id="196530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2A605-D92C-42CA-A008-E5815FFB7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6</Pages>
  <Words>1268</Words>
  <Characters>722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27</cp:revision>
  <cp:lastPrinted>2021-11-23T17:39:00Z</cp:lastPrinted>
  <dcterms:created xsi:type="dcterms:W3CDTF">2021-11-18T16:14:00Z</dcterms:created>
  <dcterms:modified xsi:type="dcterms:W3CDTF">2021-11-24T14:10:00Z</dcterms:modified>
</cp:coreProperties>
</file>